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1610" w:type="dxa"/>
        <w:tblInd w:w="1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3960"/>
        <w:gridCol w:w="270"/>
        <w:gridCol w:w="7380"/>
      </w:tblGrid>
      <w:tr w:rsidR="00A510FC" w:rsidRPr="00A510FC" w14:paraId="396587C5" w14:textId="77777777" w:rsidTr="00E835C5">
        <w:trPr>
          <w:trHeight w:val="621"/>
        </w:trPr>
        <w:tc>
          <w:tcPr>
            <w:tcW w:w="11610" w:type="dxa"/>
            <w:gridSpan w:val="3"/>
            <w:shd w:val="clear" w:color="auto" w:fill="auto"/>
          </w:tcPr>
          <w:p w14:paraId="0F3ED5CE" w14:textId="77777777" w:rsidR="00A510FC" w:rsidRPr="00E800A0" w:rsidRDefault="00A510FC" w:rsidP="00BD4820">
            <w:pPr>
              <w:overflowPunct w:val="0"/>
              <w:rPr>
                <w:rFonts w:cstheme="minorHAnsi"/>
                <w:b/>
                <w:sz w:val="4"/>
              </w:rPr>
            </w:pPr>
          </w:p>
          <w:p w14:paraId="789CFB67" w14:textId="752279E5" w:rsidR="00A510FC" w:rsidRPr="00E800A0" w:rsidRDefault="00973D1E" w:rsidP="00E800A0">
            <w:pPr>
              <w:overflowPunct w:val="0"/>
              <w:jc w:val="center"/>
              <w:rPr>
                <w:rFonts w:cstheme="minorHAnsi"/>
                <w:b/>
                <w:iCs/>
                <w:color w:val="1F497D" w:themeColor="text2"/>
                <w:sz w:val="2"/>
              </w:rPr>
            </w:pPr>
            <w:r w:rsidRPr="009961E4">
              <w:rPr>
                <w:rFonts w:cstheme="minorHAnsi"/>
                <w:b/>
                <w:sz w:val="48"/>
              </w:rPr>
              <w:t>G. SUNDEEP</w:t>
            </w:r>
          </w:p>
        </w:tc>
      </w:tr>
      <w:tr w:rsidR="00A510FC" w:rsidRPr="00A510FC" w14:paraId="0B74D072" w14:textId="77777777" w:rsidTr="00950C32">
        <w:trPr>
          <w:trHeight w:val="1071"/>
        </w:trPr>
        <w:tc>
          <w:tcPr>
            <w:tcW w:w="11610" w:type="dxa"/>
            <w:gridSpan w:val="3"/>
            <w:shd w:val="clear" w:color="auto" w:fill="006EA7"/>
          </w:tcPr>
          <w:p w14:paraId="07165308" w14:textId="77777777" w:rsidR="00A510FC" w:rsidRDefault="00A510FC" w:rsidP="008F4A62">
            <w:pPr>
              <w:jc w:val="center"/>
              <w:rPr>
                <w:rFonts w:cstheme="minorHAnsi"/>
                <w:color w:val="FFFFFF" w:themeColor="background1"/>
                <w:sz w:val="8"/>
              </w:rPr>
            </w:pPr>
          </w:p>
          <w:p w14:paraId="7E7C11CD" w14:textId="77777777" w:rsidR="00176CBD" w:rsidRPr="00E07225" w:rsidRDefault="00176CBD" w:rsidP="008F4A62">
            <w:pPr>
              <w:jc w:val="center"/>
              <w:rPr>
                <w:rFonts w:cstheme="minorHAnsi"/>
                <w:color w:val="FFFFFF" w:themeColor="background1"/>
                <w:sz w:val="2"/>
              </w:rPr>
            </w:pPr>
          </w:p>
          <w:p w14:paraId="78C3D2A4" w14:textId="20DF9EA8" w:rsidR="000A3D92" w:rsidRPr="00A510FC" w:rsidRDefault="005A0E23" w:rsidP="005A0E23">
            <w:pPr>
              <w:pStyle w:val="ListParagraph"/>
              <w:spacing w:after="200" w:line="276" w:lineRule="auto"/>
              <w:ind w:left="360"/>
              <w:jc w:val="both"/>
              <w:rPr>
                <w:rFonts w:cstheme="minorHAnsi"/>
                <w:color w:val="FFFFFF" w:themeColor="background1"/>
                <w:sz w:val="18"/>
              </w:rPr>
            </w:pPr>
            <w:r>
              <w:rPr>
                <w:color w:val="FFFFFF" w:themeColor="background1"/>
                <w:sz w:val="20"/>
              </w:rPr>
              <w:t xml:space="preserve">Result driven </w:t>
            </w:r>
            <w:r w:rsidRPr="005A0E23">
              <w:rPr>
                <w:color w:val="FFFFFF" w:themeColor="background1"/>
                <w:sz w:val="20"/>
              </w:rPr>
              <w:t>Backend</w:t>
            </w:r>
            <w:r>
              <w:rPr>
                <w:color w:val="FFFFFF" w:themeColor="background1"/>
                <w:sz w:val="20"/>
              </w:rPr>
              <w:t>-</w:t>
            </w:r>
            <w:r w:rsidRPr="005A0E23">
              <w:rPr>
                <w:color w:val="FFFFFF" w:themeColor="background1"/>
                <w:sz w:val="20"/>
              </w:rPr>
              <w:t>DevOps Engineer with expertise in AWS, Azure, Infra-</w:t>
            </w:r>
            <w:proofErr w:type="spellStart"/>
            <w:r w:rsidRPr="005A0E23">
              <w:rPr>
                <w:color w:val="FFFFFF" w:themeColor="background1"/>
                <w:sz w:val="20"/>
              </w:rPr>
              <w:t>Pulumi</w:t>
            </w:r>
            <w:proofErr w:type="spellEnd"/>
            <w:r>
              <w:rPr>
                <w:color w:val="FFFFFF" w:themeColor="background1"/>
                <w:sz w:val="20"/>
              </w:rPr>
              <w:t xml:space="preserve"> and </w:t>
            </w:r>
            <w:r w:rsidRPr="005A0E23">
              <w:rPr>
                <w:color w:val="FFFFFF" w:themeColor="background1"/>
                <w:sz w:val="20"/>
              </w:rPr>
              <w:t xml:space="preserve">TypeScript combined with 4+ years of experience in backend development. Proven track record in crafting elegant, scalable code and delivering exciting user experiences. </w:t>
            </w:r>
          </w:p>
        </w:tc>
      </w:tr>
      <w:tr w:rsidR="004B287F" w:rsidRPr="00A510FC" w14:paraId="57718545" w14:textId="77777777" w:rsidTr="00780722">
        <w:trPr>
          <w:trHeight w:val="2529"/>
        </w:trPr>
        <w:tc>
          <w:tcPr>
            <w:tcW w:w="3960" w:type="dxa"/>
            <w:tcBorders>
              <w:bottom w:val="nil"/>
            </w:tcBorders>
            <w:shd w:val="clear" w:color="auto" w:fill="auto"/>
          </w:tcPr>
          <w:p w14:paraId="1B6D6A6D" w14:textId="77777777" w:rsidR="00EA3BB5" w:rsidRPr="008F00F2" w:rsidRDefault="00EA3BB5" w:rsidP="0025234D">
            <w:pPr>
              <w:rPr>
                <w:rFonts w:cstheme="minorHAnsi"/>
                <w:color w:val="000000" w:themeColor="text1"/>
                <w:sz w:val="10"/>
              </w:rPr>
            </w:pPr>
          </w:p>
          <w:p w14:paraId="3634E6AF" w14:textId="77777777" w:rsidR="00973D1E" w:rsidRPr="00A510FC" w:rsidRDefault="00973D1E" w:rsidP="00973D1E">
            <w:pPr>
              <w:contextualSpacing/>
              <w:rPr>
                <w:rFonts w:cstheme="minorHAnsi"/>
                <w:b/>
                <w:color w:val="000000" w:themeColor="text1"/>
                <w:sz w:val="28"/>
              </w:rPr>
            </w:pPr>
            <w:r w:rsidRPr="00A510FC">
              <w:rPr>
                <w:rFonts w:cstheme="minorHAnsi"/>
                <w:b/>
                <w:color w:val="000000" w:themeColor="text1"/>
                <w:sz w:val="24"/>
              </w:rPr>
              <w:t>CONTACT DETAILS</w:t>
            </w:r>
          </w:p>
          <w:p w14:paraId="2BC8764E" w14:textId="77777777" w:rsidR="004B287F" w:rsidRPr="00A510FC" w:rsidRDefault="004B287F" w:rsidP="00A510FC">
            <w:pPr>
              <w:spacing w:line="144" w:lineRule="auto"/>
              <w:contextualSpacing/>
              <w:rPr>
                <w:rFonts w:cstheme="minorHAnsi"/>
                <w:color w:val="000000" w:themeColor="text1"/>
              </w:rPr>
            </w:pPr>
            <w:r w:rsidRPr="00A510FC">
              <w:rPr>
                <w:rFonts w:cstheme="minorHAnsi"/>
                <w:noProof/>
                <w:color w:val="000000" w:themeColor="text1"/>
              </w:rPr>
              <mc:AlternateContent>
                <mc:Choice Requires="wpg">
                  <w:drawing>
                    <wp:inline distT="0" distB="0" distL="0" distR="0" wp14:anchorId="4EF62509" wp14:editId="53F7B1E5">
                      <wp:extent cx="1757680" cy="45720"/>
                      <wp:effectExtent l="0" t="19050" r="0" b="11430"/>
                      <wp:docPr id="232" name="Group 232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006EA7"/>
                              </a:solidFill>
                            </wpg:grpSpPr>
                            <wps:wsp>
                              <wps:cNvPr id="233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4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7DA80E9D" id="Group 232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46F6780" w14:textId="77777777" w:rsidR="004B287F" w:rsidRPr="00A510FC" w:rsidRDefault="004B287F" w:rsidP="00A510FC">
            <w:pPr>
              <w:rPr>
                <w:rFonts w:cstheme="minorHAnsi"/>
                <w:color w:val="000000" w:themeColor="text1"/>
                <w:sz w:val="8"/>
              </w:rPr>
            </w:pPr>
          </w:p>
          <w:tbl>
            <w:tblPr>
              <w:tblStyle w:val="TableGrid"/>
              <w:tblW w:w="3579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339"/>
              <w:gridCol w:w="3240"/>
            </w:tblGrid>
            <w:tr w:rsidR="00E82685" w:rsidRPr="00A510FC" w14:paraId="6AAAEF9D" w14:textId="77777777" w:rsidTr="00D4530F">
              <w:trPr>
                <w:trHeight w:val="144"/>
              </w:trPr>
              <w:tc>
                <w:tcPr>
                  <w:tcW w:w="339" w:type="dxa"/>
                  <w:vAlign w:val="center"/>
                </w:tcPr>
                <w:p w14:paraId="00E27930" w14:textId="77777777" w:rsidR="00E82685" w:rsidRPr="00953F44" w:rsidRDefault="00060845" w:rsidP="00953F44">
                  <w:pPr>
                    <w:spacing w:line="276" w:lineRule="auto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953F44"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0288" behindDoc="0" locked="0" layoutInCell="1" allowOverlap="1" wp14:anchorId="6070800C" wp14:editId="56ED2EBD">
                            <wp:simplePos x="0" y="0"/>
                            <wp:positionH relativeFrom="column">
                              <wp:posOffset>-24765</wp:posOffset>
                            </wp:positionH>
                            <wp:positionV relativeFrom="paragraph">
                              <wp:posOffset>-13335</wp:posOffset>
                            </wp:positionV>
                            <wp:extent cx="88900" cy="177800"/>
                            <wp:effectExtent l="0" t="0" r="6350" b="0"/>
                            <wp:wrapNone/>
                            <wp:docPr id="242" name="Freeform 76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D397118D-370E-9F42-8F55-92A2208C4DDE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88900" cy="177800"/>
                                    </a:xfrm>
                                    <a:custGeom>
                                      <a:avLst/>
                                      <a:gdLst>
                                        <a:gd name="T0" fmla="*/ 106489 w 283"/>
                                        <a:gd name="T1" fmla="*/ 0 h 489"/>
                                        <a:gd name="T2" fmla="*/ 106489 w 283"/>
                                        <a:gd name="T3" fmla="*/ 0 h 489"/>
                                        <a:gd name="T4" fmla="*/ 19687 w 283"/>
                                        <a:gd name="T5" fmla="*/ 0 h 489"/>
                                        <a:gd name="T6" fmla="*/ 0 w 283"/>
                                        <a:gd name="T7" fmla="*/ 19756 h 489"/>
                                        <a:gd name="T8" fmla="*/ 0 w 283"/>
                                        <a:gd name="T9" fmla="*/ 194862 h 489"/>
                                        <a:gd name="T10" fmla="*/ 19687 w 283"/>
                                        <a:gd name="T11" fmla="*/ 219107 h 489"/>
                                        <a:gd name="T12" fmla="*/ 106489 w 283"/>
                                        <a:gd name="T13" fmla="*/ 219107 h 489"/>
                                        <a:gd name="T14" fmla="*/ 126176 w 283"/>
                                        <a:gd name="T15" fmla="*/ 194862 h 489"/>
                                        <a:gd name="T16" fmla="*/ 126176 w 283"/>
                                        <a:gd name="T17" fmla="*/ 19756 h 489"/>
                                        <a:gd name="T18" fmla="*/ 106489 w 283"/>
                                        <a:gd name="T19" fmla="*/ 0 h 489"/>
                                        <a:gd name="T20" fmla="*/ 63088 w 283"/>
                                        <a:gd name="T21" fmla="*/ 206535 h 489"/>
                                        <a:gd name="T22" fmla="*/ 63088 w 283"/>
                                        <a:gd name="T23" fmla="*/ 206535 h 489"/>
                                        <a:gd name="T24" fmla="*/ 47428 w 283"/>
                                        <a:gd name="T25" fmla="*/ 198902 h 489"/>
                                        <a:gd name="T26" fmla="*/ 63088 w 283"/>
                                        <a:gd name="T27" fmla="*/ 186780 h 489"/>
                                        <a:gd name="T28" fmla="*/ 78748 w 283"/>
                                        <a:gd name="T29" fmla="*/ 198902 h 489"/>
                                        <a:gd name="T30" fmla="*/ 63088 w 283"/>
                                        <a:gd name="T31" fmla="*/ 206535 h 489"/>
                                        <a:gd name="T32" fmla="*/ 110515 w 283"/>
                                        <a:gd name="T33" fmla="*/ 175106 h 489"/>
                                        <a:gd name="T34" fmla="*/ 110515 w 283"/>
                                        <a:gd name="T35" fmla="*/ 175106 h 489"/>
                                        <a:gd name="T36" fmla="*/ 15660 w 283"/>
                                        <a:gd name="T37" fmla="*/ 175106 h 489"/>
                                        <a:gd name="T38" fmla="*/ 15660 w 283"/>
                                        <a:gd name="T39" fmla="*/ 27837 h 489"/>
                                        <a:gd name="T40" fmla="*/ 110515 w 283"/>
                                        <a:gd name="T41" fmla="*/ 27837 h 489"/>
                                        <a:gd name="T42" fmla="*/ 110515 w 283"/>
                                        <a:gd name="T43" fmla="*/ 175106 h 489"/>
                                        <a:gd name="T44" fmla="*/ 0 60000 65536"/>
                                        <a:gd name="T45" fmla="*/ 0 60000 65536"/>
                                        <a:gd name="T46" fmla="*/ 0 60000 65536"/>
                                        <a:gd name="T47" fmla="*/ 0 60000 65536"/>
                                        <a:gd name="T48" fmla="*/ 0 60000 65536"/>
                                        <a:gd name="T49" fmla="*/ 0 60000 65536"/>
                                        <a:gd name="T50" fmla="*/ 0 60000 65536"/>
                                        <a:gd name="T51" fmla="*/ 0 60000 65536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</a:gdLst>
                                      <a:ahLst/>
                                      <a:cxnLst>
                                        <a:cxn ang="T44">
                                          <a:pos x="T0" y="T1"/>
                                        </a:cxn>
                                        <a:cxn ang="T45">
                                          <a:pos x="T2" y="T3"/>
                                        </a:cxn>
                                        <a:cxn ang="T46">
                                          <a:pos x="T4" y="T5"/>
                                        </a:cxn>
                                        <a:cxn ang="T47">
                                          <a:pos x="T6" y="T7"/>
                                        </a:cxn>
                                        <a:cxn ang="T48">
                                          <a:pos x="T8" y="T9"/>
                                        </a:cxn>
                                        <a:cxn ang="T49">
                                          <a:pos x="T10" y="T11"/>
                                        </a:cxn>
                                        <a:cxn ang="T50">
                                          <a:pos x="T12" y="T13"/>
                                        </a:cxn>
                                        <a:cxn ang="T51">
                                          <a:pos x="T14" y="T15"/>
                                        </a:cxn>
                                        <a:cxn ang="T52">
                                          <a:pos x="T16" y="T17"/>
                                        </a:cxn>
                                        <a:cxn ang="T53">
                                          <a:pos x="T18" y="T19"/>
                                        </a:cxn>
                                        <a:cxn ang="T54">
                                          <a:pos x="T20" y="T21"/>
                                        </a:cxn>
                                        <a:cxn ang="T55">
                                          <a:pos x="T22" y="T23"/>
                                        </a:cxn>
                                        <a:cxn ang="T56">
                                          <a:pos x="T24" y="T25"/>
                                        </a:cxn>
                                        <a:cxn ang="T57">
                                          <a:pos x="T26" y="T27"/>
                                        </a:cxn>
                                        <a:cxn ang="T58">
                                          <a:pos x="T28" y="T29"/>
                                        </a:cxn>
                                        <a:cxn ang="T59">
                                          <a:pos x="T30" y="T31"/>
                                        </a:cxn>
                                        <a:cxn ang="T60">
                                          <a:pos x="T32" y="T33"/>
                                        </a:cxn>
                                        <a:cxn ang="T61">
                                          <a:pos x="T34" y="T35"/>
                                        </a:cxn>
                                        <a:cxn ang="T62">
                                          <a:pos x="T36" y="T37"/>
                                        </a:cxn>
                                        <a:cxn ang="T63">
                                          <a:pos x="T38" y="T39"/>
                                        </a:cxn>
                                        <a:cxn ang="T64">
                                          <a:pos x="T40" y="T41"/>
                                        </a:cxn>
                                        <a:cxn ang="T65">
                                          <a:pos x="T42" y="T43"/>
                                        </a:cxn>
                                      </a:cxnLst>
                                      <a:rect l="0" t="0" r="r" b="b"/>
                                      <a:pathLst>
                                        <a:path w="283" h="489">
                                          <a:moveTo>
                                            <a:pt x="238" y="0"/>
                                          </a:moveTo>
                                          <a:lnTo>
                                            <a:pt x="238" y="0"/>
                                          </a:lnTo>
                                          <a:cubicBezTo>
                                            <a:pt x="44" y="0"/>
                                            <a:pt x="44" y="0"/>
                                            <a:pt x="44" y="0"/>
                                          </a:cubicBezTo>
                                          <a:cubicBezTo>
                                            <a:pt x="17" y="0"/>
                                            <a:pt x="0" y="18"/>
                                            <a:pt x="0" y="44"/>
                                          </a:cubicBezTo>
                                          <a:cubicBezTo>
                                            <a:pt x="0" y="434"/>
                                            <a:pt x="0" y="434"/>
                                            <a:pt x="0" y="434"/>
                                          </a:cubicBezTo>
                                          <a:cubicBezTo>
                                            <a:pt x="0" y="460"/>
                                            <a:pt x="17" y="488"/>
                                            <a:pt x="44" y="488"/>
                                          </a:cubicBezTo>
                                          <a:cubicBezTo>
                                            <a:pt x="238" y="488"/>
                                            <a:pt x="238" y="488"/>
                                            <a:pt x="238" y="488"/>
                                          </a:cubicBezTo>
                                          <a:cubicBezTo>
                                            <a:pt x="265" y="488"/>
                                            <a:pt x="282" y="460"/>
                                            <a:pt x="282" y="434"/>
                                          </a:cubicBezTo>
                                          <a:cubicBezTo>
                                            <a:pt x="282" y="44"/>
                                            <a:pt x="282" y="44"/>
                                            <a:pt x="282" y="44"/>
                                          </a:cubicBezTo>
                                          <a:cubicBezTo>
                                            <a:pt x="282" y="18"/>
                                            <a:pt x="265" y="0"/>
                                            <a:pt x="238" y="0"/>
                                          </a:cubicBezTo>
                                          <a:close/>
                                          <a:moveTo>
                                            <a:pt x="141" y="460"/>
                                          </a:moveTo>
                                          <a:lnTo>
                                            <a:pt x="141" y="460"/>
                                          </a:lnTo>
                                          <a:cubicBezTo>
                                            <a:pt x="123" y="460"/>
                                            <a:pt x="106" y="451"/>
                                            <a:pt x="106" y="443"/>
                                          </a:cubicBezTo>
                                          <a:cubicBezTo>
                                            <a:pt x="106" y="425"/>
                                            <a:pt x="123" y="416"/>
                                            <a:pt x="141" y="416"/>
                                          </a:cubicBezTo>
                                          <a:cubicBezTo>
                                            <a:pt x="159" y="416"/>
                                            <a:pt x="176" y="425"/>
                                            <a:pt x="176" y="443"/>
                                          </a:cubicBezTo>
                                          <a:cubicBezTo>
                                            <a:pt x="176" y="451"/>
                                            <a:pt x="159" y="460"/>
                                            <a:pt x="141" y="460"/>
                                          </a:cubicBezTo>
                                          <a:close/>
                                          <a:moveTo>
                                            <a:pt x="247" y="390"/>
                                          </a:moveTo>
                                          <a:lnTo>
                                            <a:pt x="247" y="390"/>
                                          </a:lnTo>
                                          <a:cubicBezTo>
                                            <a:pt x="35" y="390"/>
                                            <a:pt x="35" y="390"/>
                                            <a:pt x="35" y="390"/>
                                          </a:cubicBezTo>
                                          <a:cubicBezTo>
                                            <a:pt x="35" y="62"/>
                                            <a:pt x="35" y="62"/>
                                            <a:pt x="35" y="62"/>
                                          </a:cubicBezTo>
                                          <a:cubicBezTo>
                                            <a:pt x="247" y="62"/>
                                            <a:pt x="247" y="62"/>
                                            <a:pt x="247" y="62"/>
                                          </a:cubicBezTo>
                                          <a:lnTo>
                                            <a:pt x="247" y="39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lIns="34290" tIns="17145" rIns="34290" bIns="17145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7827D1DC" id="Freeform 76" o:spid="_x0000_s1026" style="position:absolute;margin-left:-1.95pt;margin-top:-1.05pt;width:7pt;height:14pt;z-index:251660288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283,4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" path="m238,r,c44,,44,,44,,17,,,18,,44,,434,,434,,434v,26,17,54,44,54c238,488,238,488,238,488v27,,44,-28,44,-54c282,44,282,44,282,44,282,18,265,,238,xm141,460r,c123,460,106,451,106,443v,-18,17,-27,35,-27c159,416,176,425,176,443v,8,-17,17,-35,17xm247,390r,c35,390,35,390,35,390,35,62,35,62,35,62v212,,212,,212,l247,390xe" fillcolor="#006ea7" stroked="f">
                            <v:path o:connecttype="custom" o:connectlocs="33451845,0;33451845,0;6184361,0;0,7183265;0,70851664;6184361,79667126;33451845,79667126;39636206,70851664;39636206,7183265;33451845,0;19818103,75095957;19818103,75095957;14898760,72320604;19818103,67913055;24737446,72320604;19818103,75095957;34716549,63668398;34716549,63668398;4919343,63668398;4919343,10121510;34716549,10121510;34716549,63668398" o:connectangles="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40" w:type="dxa"/>
                </w:tcPr>
                <w:p w14:paraId="0B4FD832" w14:textId="77777777" w:rsidR="00060845" w:rsidRPr="00564B8E" w:rsidRDefault="00060845" w:rsidP="00953F44">
                  <w:pPr>
                    <w:rPr>
                      <w:rFonts w:cstheme="minorHAnsi"/>
                      <w:noProof/>
                      <w:color w:val="000000" w:themeColor="text1"/>
                      <w:sz w:val="10"/>
                    </w:rPr>
                  </w:pPr>
                </w:p>
                <w:p w14:paraId="11259AA9" w14:textId="05C4E867" w:rsidR="00E82685" w:rsidRPr="00564B8E" w:rsidRDefault="00261EB8" w:rsidP="00953F44">
                  <w:pP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r w:rsidRPr="00564B8E"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t>+91-</w:t>
                  </w:r>
                  <w:r w:rsidR="00070A79" w:rsidRPr="00564B8E">
                    <w:rPr>
                      <w:sz w:val="20"/>
                    </w:rPr>
                    <w:t xml:space="preserve"> </w:t>
                  </w:r>
                  <w:r w:rsidR="00560BB1"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t>9</w:t>
                  </w:r>
                  <w:r w:rsidR="005A0E23"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t>08</w:t>
                  </w:r>
                  <w:r w:rsidR="00560BB1"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t>0</w:t>
                  </w:r>
                  <w:r w:rsidR="005A0E23">
                    <w:rPr>
                      <w:rFonts w:cstheme="minorHAnsi"/>
                      <w:noProof/>
                      <w:color w:val="000000" w:themeColor="text1"/>
                      <w:sz w:val="20"/>
                    </w:rPr>
                    <w:t>971046</w:t>
                  </w:r>
                </w:p>
              </w:tc>
            </w:tr>
            <w:tr w:rsidR="00E82685" w:rsidRPr="00A510FC" w14:paraId="77F684A1" w14:textId="77777777" w:rsidTr="00D4530F">
              <w:trPr>
                <w:trHeight w:val="189"/>
              </w:trPr>
              <w:tc>
                <w:tcPr>
                  <w:tcW w:w="339" w:type="dxa"/>
                  <w:vAlign w:val="center"/>
                </w:tcPr>
                <w:p w14:paraId="3AB754A8" w14:textId="77777777" w:rsidR="00E82685" w:rsidRPr="00953F44" w:rsidRDefault="00E82685" w:rsidP="00953F44">
                  <w:pPr>
                    <w:spacing w:line="276" w:lineRule="auto"/>
                    <w:rPr>
                      <w:rFonts w:cstheme="minorHAnsi"/>
                      <w:b/>
                      <w:color w:val="000000" w:themeColor="text1"/>
                      <w:sz w:val="20"/>
                    </w:rPr>
                  </w:pPr>
                  <w:r w:rsidRPr="00953F44">
                    <w:rPr>
                      <w:rFonts w:cstheme="minorHAnsi"/>
                      <w:b/>
                      <w:noProof/>
                      <w:color w:val="000000" w:themeColor="text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59264" behindDoc="0" locked="0" layoutInCell="1" allowOverlap="1" wp14:anchorId="6426F574" wp14:editId="45A35974">
                            <wp:simplePos x="0" y="0"/>
                            <wp:positionH relativeFrom="column">
                              <wp:posOffset>-34290</wp:posOffset>
                            </wp:positionH>
                            <wp:positionV relativeFrom="paragraph">
                              <wp:posOffset>65405</wp:posOffset>
                            </wp:positionV>
                            <wp:extent cx="120650" cy="95250"/>
                            <wp:effectExtent l="0" t="0" r="0" b="0"/>
                            <wp:wrapNone/>
                            <wp:docPr id="354" name="Freeform 160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B79CDACE-7069-964D-AD80-EFFA0E72E609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0650" cy="95250"/>
                                    </a:xfrm>
                                    <a:custGeom>
                                      <a:avLst/>
                                      <a:gdLst>
                                        <a:gd name="T0" fmla="*/ 147286 w 601"/>
                                        <a:gd name="T1" fmla="*/ 68912 h 418"/>
                                        <a:gd name="T2" fmla="*/ 147286 w 601"/>
                                        <a:gd name="T3" fmla="*/ 68912 h 418"/>
                                        <a:gd name="T4" fmla="*/ 213026 w 601"/>
                                        <a:gd name="T5" fmla="*/ 2526 h 418"/>
                                        <a:gd name="T6" fmla="*/ 215541 w 601"/>
                                        <a:gd name="T7" fmla="*/ 10102 h 418"/>
                                        <a:gd name="T8" fmla="*/ 215541 w 601"/>
                                        <a:gd name="T9" fmla="*/ 139989 h 418"/>
                                        <a:gd name="T10" fmla="*/ 213026 w 601"/>
                                        <a:gd name="T11" fmla="*/ 147927 h 418"/>
                                        <a:gd name="T12" fmla="*/ 147286 w 601"/>
                                        <a:gd name="T13" fmla="*/ 68912 h 418"/>
                                        <a:gd name="T14" fmla="*/ 2515 w 601"/>
                                        <a:gd name="T15" fmla="*/ 2526 h 418"/>
                                        <a:gd name="T16" fmla="*/ 2515 w 601"/>
                                        <a:gd name="T17" fmla="*/ 2526 h 418"/>
                                        <a:gd name="T18" fmla="*/ 10059 w 601"/>
                                        <a:gd name="T19" fmla="*/ 0 h 418"/>
                                        <a:gd name="T20" fmla="*/ 205482 w 601"/>
                                        <a:gd name="T21" fmla="*/ 0 h 418"/>
                                        <a:gd name="T22" fmla="*/ 213026 w 601"/>
                                        <a:gd name="T23" fmla="*/ 2526 h 418"/>
                                        <a:gd name="T24" fmla="*/ 106693 w 601"/>
                                        <a:gd name="T25" fmla="*/ 86591 h 418"/>
                                        <a:gd name="T26" fmla="*/ 2515 w 601"/>
                                        <a:gd name="T27" fmla="*/ 2526 h 418"/>
                                        <a:gd name="T28" fmla="*/ 2515 w 601"/>
                                        <a:gd name="T29" fmla="*/ 147927 h 418"/>
                                        <a:gd name="T30" fmla="*/ 2515 w 601"/>
                                        <a:gd name="T31" fmla="*/ 147927 h 418"/>
                                        <a:gd name="T32" fmla="*/ 0 w 601"/>
                                        <a:gd name="T33" fmla="*/ 139989 h 418"/>
                                        <a:gd name="T34" fmla="*/ 0 w 601"/>
                                        <a:gd name="T35" fmla="*/ 10102 h 418"/>
                                        <a:gd name="T36" fmla="*/ 2515 w 601"/>
                                        <a:gd name="T37" fmla="*/ 2526 h 418"/>
                                        <a:gd name="T38" fmla="*/ 68614 w 601"/>
                                        <a:gd name="T39" fmla="*/ 68912 h 418"/>
                                        <a:gd name="T40" fmla="*/ 2515 w 601"/>
                                        <a:gd name="T41" fmla="*/ 147927 h 418"/>
                                        <a:gd name="T42" fmla="*/ 106693 w 601"/>
                                        <a:gd name="T43" fmla="*/ 107157 h 418"/>
                                        <a:gd name="T44" fmla="*/ 106693 w 601"/>
                                        <a:gd name="T45" fmla="*/ 107157 h 418"/>
                                        <a:gd name="T46" fmla="*/ 134354 w 601"/>
                                        <a:gd name="T47" fmla="*/ 79014 h 418"/>
                                        <a:gd name="T48" fmla="*/ 213026 w 601"/>
                                        <a:gd name="T49" fmla="*/ 147927 h 418"/>
                                        <a:gd name="T50" fmla="*/ 205482 w 601"/>
                                        <a:gd name="T51" fmla="*/ 150452 h 418"/>
                                        <a:gd name="T52" fmla="*/ 10059 w 601"/>
                                        <a:gd name="T53" fmla="*/ 150452 h 418"/>
                                        <a:gd name="T54" fmla="*/ 2515 w 601"/>
                                        <a:gd name="T55" fmla="*/ 147927 h 418"/>
                                        <a:gd name="T56" fmla="*/ 78672 w 601"/>
                                        <a:gd name="T57" fmla="*/ 79014 h 418"/>
                                        <a:gd name="T58" fmla="*/ 106693 w 601"/>
                                        <a:gd name="T59" fmla="*/ 107157 h 418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  <a:gd name="T78" fmla="*/ 0 60000 65536"/>
                                        <a:gd name="T79" fmla="*/ 0 60000 65536"/>
                                        <a:gd name="T80" fmla="*/ 0 60000 65536"/>
                                        <a:gd name="T81" fmla="*/ 0 60000 65536"/>
                                        <a:gd name="T82" fmla="*/ 0 60000 65536"/>
                                        <a:gd name="T83" fmla="*/ 0 60000 65536"/>
                                        <a:gd name="T84" fmla="*/ 0 60000 65536"/>
                                        <a:gd name="T85" fmla="*/ 0 60000 65536"/>
                                        <a:gd name="T86" fmla="*/ 0 60000 65536"/>
                                        <a:gd name="T87" fmla="*/ 0 60000 65536"/>
                                        <a:gd name="T88" fmla="*/ 0 60000 65536"/>
                                        <a:gd name="T89" fmla="*/ 0 60000 65536"/>
                                      </a:gdLst>
                                      <a:ahLst/>
                                      <a:cxnLst>
                                        <a:cxn ang="T60">
                                          <a:pos x="T0" y="T1"/>
                                        </a:cxn>
                                        <a:cxn ang="T61">
                                          <a:pos x="T2" y="T3"/>
                                        </a:cxn>
                                        <a:cxn ang="T62">
                                          <a:pos x="T4" y="T5"/>
                                        </a:cxn>
                                        <a:cxn ang="T63">
                                          <a:pos x="T6" y="T7"/>
                                        </a:cxn>
                                        <a:cxn ang="T64">
                                          <a:pos x="T8" y="T9"/>
                                        </a:cxn>
                                        <a:cxn ang="T65">
                                          <a:pos x="T10" y="T11"/>
                                        </a:cxn>
                                        <a:cxn ang="T66">
                                          <a:pos x="T12" y="T13"/>
                                        </a:cxn>
                                        <a:cxn ang="T67">
                                          <a:pos x="T14" y="T15"/>
                                        </a:cxn>
                                        <a:cxn ang="T68">
                                          <a:pos x="T16" y="T17"/>
                                        </a:cxn>
                                        <a:cxn ang="T69">
                                          <a:pos x="T18" y="T19"/>
                                        </a:cxn>
                                        <a:cxn ang="T70">
                                          <a:pos x="T20" y="T21"/>
                                        </a:cxn>
                                        <a:cxn ang="T71">
                                          <a:pos x="T22" y="T23"/>
                                        </a:cxn>
                                        <a:cxn ang="T72">
                                          <a:pos x="T24" y="T25"/>
                                        </a:cxn>
                                        <a:cxn ang="T73">
                                          <a:pos x="T26" y="T27"/>
                                        </a:cxn>
                                        <a:cxn ang="T74">
                                          <a:pos x="T28" y="T29"/>
                                        </a:cxn>
                                        <a:cxn ang="T75">
                                          <a:pos x="T30" y="T31"/>
                                        </a:cxn>
                                        <a:cxn ang="T76">
                                          <a:pos x="T32" y="T33"/>
                                        </a:cxn>
                                        <a:cxn ang="T77">
                                          <a:pos x="T34" y="T35"/>
                                        </a:cxn>
                                        <a:cxn ang="T78">
                                          <a:pos x="T36" y="T37"/>
                                        </a:cxn>
                                        <a:cxn ang="T79">
                                          <a:pos x="T38" y="T39"/>
                                        </a:cxn>
                                        <a:cxn ang="T80">
                                          <a:pos x="T40" y="T41"/>
                                        </a:cxn>
                                        <a:cxn ang="T81">
                                          <a:pos x="T42" y="T43"/>
                                        </a:cxn>
                                        <a:cxn ang="T82">
                                          <a:pos x="T44" y="T45"/>
                                        </a:cxn>
                                        <a:cxn ang="T83">
                                          <a:pos x="T46" y="T47"/>
                                        </a:cxn>
                                        <a:cxn ang="T84">
                                          <a:pos x="T48" y="T49"/>
                                        </a:cxn>
                                        <a:cxn ang="T85">
                                          <a:pos x="T50" y="T51"/>
                                        </a:cxn>
                                        <a:cxn ang="T86">
                                          <a:pos x="T52" y="T53"/>
                                        </a:cxn>
                                        <a:cxn ang="T87">
                                          <a:pos x="T54" y="T55"/>
                                        </a:cxn>
                                        <a:cxn ang="T88">
                                          <a:pos x="T56" y="T57"/>
                                        </a:cxn>
                                        <a:cxn ang="T89">
                                          <a:pos x="T58" y="T59"/>
                                        </a:cxn>
                                      </a:cxnLst>
                                      <a:rect l="0" t="0" r="r" b="b"/>
                                      <a:pathLst>
                                        <a:path w="601" h="418">
                                          <a:moveTo>
                                            <a:pt x="410" y="191"/>
                                          </a:moveTo>
                                          <a:lnTo>
                                            <a:pt x="410" y="191"/>
                                          </a:lnTo>
                                          <a:cubicBezTo>
                                            <a:pt x="593" y="7"/>
                                            <a:pt x="593" y="7"/>
                                            <a:pt x="593" y="7"/>
                                          </a:cubicBezTo>
                                          <a:cubicBezTo>
                                            <a:pt x="600" y="14"/>
                                            <a:pt x="600" y="21"/>
                                            <a:pt x="600" y="28"/>
                                          </a:cubicBezTo>
                                          <a:cubicBezTo>
                                            <a:pt x="600" y="388"/>
                                            <a:pt x="600" y="388"/>
                                            <a:pt x="600" y="388"/>
                                          </a:cubicBezTo>
                                          <a:cubicBezTo>
                                            <a:pt x="600" y="395"/>
                                            <a:pt x="600" y="403"/>
                                            <a:pt x="593" y="410"/>
                                          </a:cubicBezTo>
                                          <a:lnTo>
                                            <a:pt x="410" y="191"/>
                                          </a:lnTo>
                                          <a:close/>
                                          <a:moveTo>
                                            <a:pt x="7" y="7"/>
                                          </a:moveTo>
                                          <a:lnTo>
                                            <a:pt x="7" y="7"/>
                                          </a:lnTo>
                                          <a:cubicBezTo>
                                            <a:pt x="14" y="7"/>
                                            <a:pt x="21" y="0"/>
                                            <a:pt x="28" y="0"/>
                                          </a:cubicBezTo>
                                          <a:cubicBezTo>
                                            <a:pt x="572" y="0"/>
                                            <a:pt x="572" y="0"/>
                                            <a:pt x="572" y="0"/>
                                          </a:cubicBezTo>
                                          <a:cubicBezTo>
                                            <a:pt x="579" y="0"/>
                                            <a:pt x="586" y="7"/>
                                            <a:pt x="593" y="7"/>
                                          </a:cubicBezTo>
                                          <a:cubicBezTo>
                                            <a:pt x="297" y="240"/>
                                            <a:pt x="297" y="240"/>
                                            <a:pt x="297" y="240"/>
                                          </a:cubicBezTo>
                                          <a:lnTo>
                                            <a:pt x="7" y="7"/>
                                          </a:lnTo>
                                          <a:close/>
                                          <a:moveTo>
                                            <a:pt x="7" y="410"/>
                                          </a:moveTo>
                                          <a:lnTo>
                                            <a:pt x="7" y="410"/>
                                          </a:lnTo>
                                          <a:cubicBezTo>
                                            <a:pt x="0" y="403"/>
                                            <a:pt x="0" y="395"/>
                                            <a:pt x="0" y="388"/>
                                          </a:cubicBezTo>
                                          <a:cubicBezTo>
                                            <a:pt x="0" y="28"/>
                                            <a:pt x="0" y="28"/>
                                            <a:pt x="0" y="28"/>
                                          </a:cubicBezTo>
                                          <a:cubicBezTo>
                                            <a:pt x="0" y="21"/>
                                            <a:pt x="0" y="14"/>
                                            <a:pt x="7" y="7"/>
                                          </a:cubicBezTo>
                                          <a:cubicBezTo>
                                            <a:pt x="191" y="191"/>
                                            <a:pt x="191" y="191"/>
                                            <a:pt x="191" y="191"/>
                                          </a:cubicBezTo>
                                          <a:lnTo>
                                            <a:pt x="7" y="410"/>
                                          </a:lnTo>
                                          <a:close/>
                                          <a:moveTo>
                                            <a:pt x="297" y="297"/>
                                          </a:moveTo>
                                          <a:lnTo>
                                            <a:pt x="297" y="297"/>
                                          </a:lnTo>
                                          <a:cubicBezTo>
                                            <a:pt x="374" y="219"/>
                                            <a:pt x="374" y="219"/>
                                            <a:pt x="374" y="219"/>
                                          </a:cubicBezTo>
                                          <a:cubicBezTo>
                                            <a:pt x="593" y="410"/>
                                            <a:pt x="593" y="410"/>
                                            <a:pt x="593" y="410"/>
                                          </a:cubicBezTo>
                                          <a:cubicBezTo>
                                            <a:pt x="586" y="417"/>
                                            <a:pt x="579" y="417"/>
                                            <a:pt x="572" y="417"/>
                                          </a:cubicBezTo>
                                          <a:cubicBezTo>
                                            <a:pt x="28" y="417"/>
                                            <a:pt x="28" y="417"/>
                                            <a:pt x="28" y="417"/>
                                          </a:cubicBezTo>
                                          <a:cubicBezTo>
                                            <a:pt x="21" y="417"/>
                                            <a:pt x="14" y="417"/>
                                            <a:pt x="7" y="410"/>
                                          </a:cubicBezTo>
                                          <a:cubicBezTo>
                                            <a:pt x="219" y="219"/>
                                            <a:pt x="219" y="219"/>
                                            <a:pt x="219" y="219"/>
                                          </a:cubicBezTo>
                                          <a:lnTo>
                                            <a:pt x="297" y="297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89BFD32" id="Freeform 160" o:spid="_x0000_s1026" style="position:absolute;margin-left:-2.7pt;margin-top:5.15pt;width:9.5pt;height:7.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1,4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" path="m410,191r,c593,7,593,7,593,7v7,7,7,14,7,21c600,388,600,388,600,388v,7,,15,-7,22l410,191xm7,7r,c14,7,21,,28,,572,,572,,572,v7,,14,7,21,7c297,240,297,240,297,240l7,7xm7,410r,c,403,,395,,388,,28,,28,,28,,21,,14,7,7,191,191,191,191,191,191l7,410xm297,297r,c374,219,374,219,374,219,593,410,593,410,593,410v-7,7,-14,7,-21,7c28,417,28,417,28,417v-7,,-14,,-21,-7c219,219,219,219,219,219r78,78xe" fillcolor="#006ea7" stroked="f">
                            <v:path o:connecttype="custom" o:connectlocs="29567481,15703033;29567481,15703033;42764704,575602;43269587,2301951;43269587,31899407;42764704,33708246;29567481,15703033;504883,575602;504883,575602;2019332,0;41250255,0;42764704,575602;21418487,19731562;504883,575602;504883,33708246;504883,33708246;0,31899407;0,2301951;504883,575602;13774175,15703033;504883,33708246;21418487,24417953;21418487,24417953;26971398,18004984;42764704,33708246;41250255,34283620;2019332,34283620;504883,33708246;15793306,18004984;21418487,24417953" o:connectangles="0,0,0,0,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40" w:type="dxa"/>
                </w:tcPr>
                <w:p w14:paraId="26378182" w14:textId="77777777" w:rsidR="00694874" w:rsidRPr="00564B8E" w:rsidRDefault="00694874" w:rsidP="00953F44">
                  <w:pPr>
                    <w:rPr>
                      <w:rFonts w:cstheme="minorHAnsi"/>
                      <w:noProof/>
                      <w:color w:val="000000" w:themeColor="text1"/>
                      <w:sz w:val="12"/>
                    </w:rPr>
                  </w:pPr>
                </w:p>
                <w:p w14:paraId="3A700EDA" w14:textId="7417B138" w:rsidR="00E82685" w:rsidRPr="00564B8E" w:rsidRDefault="003A5563" w:rsidP="00953F44">
                  <w:pP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r w:rsidRPr="00875C29">
                    <w:rPr>
                      <w:rStyle w:val="Hyperlink"/>
                      <w:rFonts w:cstheme="minorHAnsi"/>
                      <w:noProof/>
                      <w:sz w:val="20"/>
                    </w:rPr>
                    <w:t>S</w:t>
                  </w:r>
                  <w:r w:rsidR="00875C29" w:rsidRPr="00875C29">
                    <w:rPr>
                      <w:rStyle w:val="Hyperlink"/>
                      <w:rFonts w:cstheme="minorHAnsi"/>
                      <w:noProof/>
                      <w:sz w:val="20"/>
                    </w:rPr>
                    <w:t>undeepg</w:t>
                  </w:r>
                  <w:r>
                    <w:rPr>
                      <w:rStyle w:val="Hyperlink"/>
                      <w:rFonts w:cstheme="minorHAnsi"/>
                      <w:noProof/>
                      <w:sz w:val="20"/>
                    </w:rPr>
                    <w:t>99</w:t>
                  </w:r>
                  <w:r w:rsidR="00875C29" w:rsidRPr="00875C29">
                    <w:rPr>
                      <w:rStyle w:val="Hyperlink"/>
                      <w:rFonts w:cstheme="minorHAnsi"/>
                      <w:noProof/>
                      <w:sz w:val="20"/>
                    </w:rPr>
                    <w:t>8@gmail.com</w:t>
                  </w:r>
                </w:p>
              </w:tc>
            </w:tr>
            <w:tr w:rsidR="00261EB8" w:rsidRPr="00A510FC" w14:paraId="37145E9B" w14:textId="77777777" w:rsidTr="00564B8E">
              <w:trPr>
                <w:trHeight w:val="489"/>
              </w:trPr>
              <w:tc>
                <w:tcPr>
                  <w:tcW w:w="339" w:type="dxa"/>
                  <w:vAlign w:val="center"/>
                </w:tcPr>
                <w:p w14:paraId="474B009C" w14:textId="77777777" w:rsidR="00261EB8" w:rsidRPr="00953F44" w:rsidRDefault="00585B72" w:rsidP="00953F44">
                  <w:pPr>
                    <w:rPr>
                      <w:rFonts w:cstheme="minorHAnsi"/>
                      <w:b/>
                      <w:noProof/>
                      <w:color w:val="000000" w:themeColor="text1"/>
                      <w:sz w:val="20"/>
                    </w:rPr>
                  </w:pPr>
                  <w:r w:rsidRPr="00585B72">
                    <w:rPr>
                      <w:rFonts w:cstheme="minorHAnsi"/>
                      <w:b/>
                      <w:noProof/>
                      <w:color w:val="000000" w:themeColor="text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2336" behindDoc="0" locked="0" layoutInCell="1" allowOverlap="1" wp14:anchorId="26AB89B7" wp14:editId="1DCEEB67">
                            <wp:simplePos x="0" y="0"/>
                            <wp:positionH relativeFrom="column">
                              <wp:posOffset>-38735</wp:posOffset>
                            </wp:positionH>
                            <wp:positionV relativeFrom="paragraph">
                              <wp:posOffset>11430</wp:posOffset>
                            </wp:positionV>
                            <wp:extent cx="126365" cy="119380"/>
                            <wp:effectExtent l="0" t="0" r="6985" b="0"/>
                            <wp:wrapNone/>
                            <wp:docPr id="25" name="Freeform 17">
                              <a:extLst xmlns:a="http://schemas.openxmlformats.org/drawingml/2006/main">
                                <a:ext uri="{FF2B5EF4-FFF2-40B4-BE49-F238E27FC236}">
                                  <a16:creationId xmlns:a16="http://schemas.microsoft.com/office/drawing/2014/main" id="{FD38E66F-544A-C148-B5DF-E615FEA88A75}"/>
                                </a:ext>
                              </a:extLst>
                            </wp:docPr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rrowheads="1"/>
                                  </wps:cNvSpPr>
                                  <wps:spPr bwMode="auto">
                                    <a:xfrm>
                                      <a:off x="0" y="0"/>
                                      <a:ext cx="126365" cy="119380"/>
                                    </a:xfrm>
                                    <a:custGeom>
                                      <a:avLst/>
                                      <a:gdLst>
                                        <a:gd name="T0" fmla="*/ 170152 w 609"/>
                                        <a:gd name="T1" fmla="*/ 206015 h 574"/>
                                        <a:gd name="T2" fmla="*/ 170152 w 609"/>
                                        <a:gd name="T3" fmla="*/ 206015 h 574"/>
                                        <a:gd name="T4" fmla="*/ 170152 w 609"/>
                                        <a:gd name="T5" fmla="*/ 132310 h 574"/>
                                        <a:gd name="T6" fmla="*/ 147489 w 609"/>
                                        <a:gd name="T7" fmla="*/ 101749 h 574"/>
                                        <a:gd name="T8" fmla="*/ 121948 w 609"/>
                                        <a:gd name="T9" fmla="*/ 132310 h 574"/>
                                        <a:gd name="T10" fmla="*/ 121948 w 609"/>
                                        <a:gd name="T11" fmla="*/ 206015 h 574"/>
                                        <a:gd name="T12" fmla="*/ 73744 w 609"/>
                                        <a:gd name="T13" fmla="*/ 206015 h 574"/>
                                        <a:gd name="T14" fmla="*/ 73744 w 609"/>
                                        <a:gd name="T15" fmla="*/ 68672 h 574"/>
                                        <a:gd name="T16" fmla="*/ 121948 w 609"/>
                                        <a:gd name="T17" fmla="*/ 68672 h 574"/>
                                        <a:gd name="T18" fmla="*/ 121948 w 609"/>
                                        <a:gd name="T19" fmla="*/ 86289 h 574"/>
                                        <a:gd name="T20" fmla="*/ 165116 w 609"/>
                                        <a:gd name="T21" fmla="*/ 63638 h 574"/>
                                        <a:gd name="T22" fmla="*/ 218715 w 609"/>
                                        <a:gd name="T23" fmla="*/ 129793 h 574"/>
                                        <a:gd name="T24" fmla="*/ 218715 w 609"/>
                                        <a:gd name="T25" fmla="*/ 206015 h 574"/>
                                        <a:gd name="T26" fmla="*/ 170152 w 609"/>
                                        <a:gd name="T27" fmla="*/ 206015 h 574"/>
                                        <a:gd name="T28" fmla="*/ 28059 w 609"/>
                                        <a:gd name="T29" fmla="*/ 48178 h 574"/>
                                        <a:gd name="T30" fmla="*/ 28059 w 609"/>
                                        <a:gd name="T31" fmla="*/ 48178 h 574"/>
                                        <a:gd name="T32" fmla="*/ 0 w 609"/>
                                        <a:gd name="T33" fmla="*/ 25527 h 574"/>
                                        <a:gd name="T34" fmla="*/ 28059 w 609"/>
                                        <a:gd name="T35" fmla="*/ 0 h 574"/>
                                        <a:gd name="T36" fmla="*/ 55758 w 609"/>
                                        <a:gd name="T37" fmla="*/ 25527 h 574"/>
                                        <a:gd name="T38" fmla="*/ 28059 w 609"/>
                                        <a:gd name="T39" fmla="*/ 48178 h 574"/>
                                        <a:gd name="T40" fmla="*/ 50722 w 609"/>
                                        <a:gd name="T41" fmla="*/ 206015 h 574"/>
                                        <a:gd name="T42" fmla="*/ 50722 w 609"/>
                                        <a:gd name="T43" fmla="*/ 206015 h 574"/>
                                        <a:gd name="T44" fmla="*/ 2518 w 609"/>
                                        <a:gd name="T45" fmla="*/ 206015 h 574"/>
                                        <a:gd name="T46" fmla="*/ 2518 w 609"/>
                                        <a:gd name="T47" fmla="*/ 68672 h 574"/>
                                        <a:gd name="T48" fmla="*/ 50722 w 609"/>
                                        <a:gd name="T49" fmla="*/ 68672 h 574"/>
                                        <a:gd name="T50" fmla="*/ 50722 w 609"/>
                                        <a:gd name="T51" fmla="*/ 206015 h 574"/>
                                        <a:gd name="T52" fmla="*/ 0 60000 65536"/>
                                        <a:gd name="T53" fmla="*/ 0 60000 65536"/>
                                        <a:gd name="T54" fmla="*/ 0 60000 65536"/>
                                        <a:gd name="T55" fmla="*/ 0 60000 65536"/>
                                        <a:gd name="T56" fmla="*/ 0 60000 65536"/>
                                        <a:gd name="T57" fmla="*/ 0 60000 65536"/>
                                        <a:gd name="T58" fmla="*/ 0 60000 65536"/>
                                        <a:gd name="T59" fmla="*/ 0 60000 65536"/>
                                        <a:gd name="T60" fmla="*/ 0 60000 65536"/>
                                        <a:gd name="T61" fmla="*/ 0 60000 65536"/>
                                        <a:gd name="T62" fmla="*/ 0 60000 65536"/>
                                        <a:gd name="T63" fmla="*/ 0 60000 65536"/>
                                        <a:gd name="T64" fmla="*/ 0 60000 65536"/>
                                        <a:gd name="T65" fmla="*/ 0 60000 65536"/>
                                        <a:gd name="T66" fmla="*/ 0 60000 65536"/>
                                        <a:gd name="T67" fmla="*/ 0 60000 65536"/>
                                        <a:gd name="T68" fmla="*/ 0 60000 65536"/>
                                        <a:gd name="T69" fmla="*/ 0 60000 65536"/>
                                        <a:gd name="T70" fmla="*/ 0 60000 65536"/>
                                        <a:gd name="T71" fmla="*/ 0 60000 65536"/>
                                        <a:gd name="T72" fmla="*/ 0 60000 65536"/>
                                        <a:gd name="T73" fmla="*/ 0 60000 65536"/>
                                        <a:gd name="T74" fmla="*/ 0 60000 65536"/>
                                        <a:gd name="T75" fmla="*/ 0 60000 65536"/>
                                        <a:gd name="T76" fmla="*/ 0 60000 65536"/>
                                        <a:gd name="T77" fmla="*/ 0 60000 65536"/>
                                      </a:gdLst>
                                      <a:ahLst/>
                                      <a:cxnLst>
                                        <a:cxn ang="T52">
                                          <a:pos x="T0" y="T1"/>
                                        </a:cxn>
                                        <a:cxn ang="T53">
                                          <a:pos x="T2" y="T3"/>
                                        </a:cxn>
                                        <a:cxn ang="T54">
                                          <a:pos x="T4" y="T5"/>
                                        </a:cxn>
                                        <a:cxn ang="T55">
                                          <a:pos x="T6" y="T7"/>
                                        </a:cxn>
                                        <a:cxn ang="T56">
                                          <a:pos x="T8" y="T9"/>
                                        </a:cxn>
                                        <a:cxn ang="T57">
                                          <a:pos x="T10" y="T11"/>
                                        </a:cxn>
                                        <a:cxn ang="T58">
                                          <a:pos x="T12" y="T13"/>
                                        </a:cxn>
                                        <a:cxn ang="T59">
                                          <a:pos x="T14" y="T15"/>
                                        </a:cxn>
                                        <a:cxn ang="T60">
                                          <a:pos x="T16" y="T17"/>
                                        </a:cxn>
                                        <a:cxn ang="T61">
                                          <a:pos x="T18" y="T19"/>
                                        </a:cxn>
                                        <a:cxn ang="T62">
                                          <a:pos x="T20" y="T21"/>
                                        </a:cxn>
                                        <a:cxn ang="T63">
                                          <a:pos x="T22" y="T23"/>
                                        </a:cxn>
                                        <a:cxn ang="T64">
                                          <a:pos x="T24" y="T25"/>
                                        </a:cxn>
                                        <a:cxn ang="T65">
                                          <a:pos x="T26" y="T27"/>
                                        </a:cxn>
                                        <a:cxn ang="T66">
                                          <a:pos x="T28" y="T29"/>
                                        </a:cxn>
                                        <a:cxn ang="T67">
                                          <a:pos x="T30" y="T31"/>
                                        </a:cxn>
                                        <a:cxn ang="T68">
                                          <a:pos x="T32" y="T33"/>
                                        </a:cxn>
                                        <a:cxn ang="T69">
                                          <a:pos x="T34" y="T35"/>
                                        </a:cxn>
                                        <a:cxn ang="T70">
                                          <a:pos x="T36" y="T37"/>
                                        </a:cxn>
                                        <a:cxn ang="T71">
                                          <a:pos x="T38" y="T39"/>
                                        </a:cxn>
                                        <a:cxn ang="T72">
                                          <a:pos x="T40" y="T41"/>
                                        </a:cxn>
                                        <a:cxn ang="T73">
                                          <a:pos x="T42" y="T43"/>
                                        </a:cxn>
                                        <a:cxn ang="T74">
                                          <a:pos x="T44" y="T45"/>
                                        </a:cxn>
                                        <a:cxn ang="T75">
                                          <a:pos x="T46" y="T47"/>
                                        </a:cxn>
                                        <a:cxn ang="T76">
                                          <a:pos x="T48" y="T49"/>
                                        </a:cxn>
                                        <a:cxn ang="T77">
                                          <a:pos x="T50" y="T51"/>
                                        </a:cxn>
                                      </a:cxnLst>
                                      <a:rect l="0" t="0" r="r" b="b"/>
                                      <a:pathLst>
                                        <a:path w="609" h="574">
                                          <a:moveTo>
                                            <a:pt x="473" y="573"/>
                                          </a:moveTo>
                                          <a:lnTo>
                                            <a:pt x="473" y="573"/>
                                          </a:lnTo>
                                          <a:cubicBezTo>
                                            <a:pt x="473" y="368"/>
                                            <a:pt x="473" y="368"/>
                                            <a:pt x="473" y="368"/>
                                          </a:cubicBezTo>
                                          <a:cubicBezTo>
                                            <a:pt x="473" y="325"/>
                                            <a:pt x="459" y="283"/>
                                            <a:pt x="410" y="283"/>
                                          </a:cubicBezTo>
                                          <a:cubicBezTo>
                                            <a:pt x="360" y="283"/>
                                            <a:pt x="339" y="325"/>
                                            <a:pt x="339" y="368"/>
                                          </a:cubicBezTo>
                                          <a:cubicBezTo>
                                            <a:pt x="339" y="573"/>
                                            <a:pt x="339" y="573"/>
                                            <a:pt x="339" y="573"/>
                                          </a:cubicBezTo>
                                          <a:cubicBezTo>
                                            <a:pt x="205" y="573"/>
                                            <a:pt x="205" y="573"/>
                                            <a:pt x="205" y="573"/>
                                          </a:cubicBezTo>
                                          <a:cubicBezTo>
                                            <a:pt x="205" y="191"/>
                                            <a:pt x="205" y="191"/>
                                            <a:pt x="205" y="191"/>
                                          </a:cubicBezTo>
                                          <a:cubicBezTo>
                                            <a:pt x="339" y="191"/>
                                            <a:pt x="339" y="191"/>
                                            <a:pt x="339" y="191"/>
                                          </a:cubicBezTo>
                                          <a:cubicBezTo>
                                            <a:pt x="339" y="240"/>
                                            <a:pt x="339" y="240"/>
                                            <a:pt x="339" y="240"/>
                                          </a:cubicBezTo>
                                          <a:cubicBezTo>
                                            <a:pt x="375" y="198"/>
                                            <a:pt x="403" y="177"/>
                                            <a:pt x="459" y="177"/>
                                          </a:cubicBezTo>
                                          <a:cubicBezTo>
                                            <a:pt x="516" y="177"/>
                                            <a:pt x="608" y="205"/>
                                            <a:pt x="608" y="361"/>
                                          </a:cubicBezTo>
                                          <a:cubicBezTo>
                                            <a:pt x="608" y="573"/>
                                            <a:pt x="608" y="573"/>
                                            <a:pt x="608" y="573"/>
                                          </a:cubicBezTo>
                                          <a:lnTo>
                                            <a:pt x="473" y="573"/>
                                          </a:lnTo>
                                          <a:close/>
                                          <a:moveTo>
                                            <a:pt x="78" y="134"/>
                                          </a:moveTo>
                                          <a:lnTo>
                                            <a:pt x="78" y="134"/>
                                          </a:lnTo>
                                          <a:cubicBezTo>
                                            <a:pt x="35" y="134"/>
                                            <a:pt x="0" y="106"/>
                                            <a:pt x="0" y="71"/>
                                          </a:cubicBezTo>
                                          <a:cubicBezTo>
                                            <a:pt x="0" y="28"/>
                                            <a:pt x="35" y="0"/>
                                            <a:pt x="78" y="0"/>
                                          </a:cubicBezTo>
                                          <a:cubicBezTo>
                                            <a:pt x="120" y="0"/>
                                            <a:pt x="155" y="28"/>
                                            <a:pt x="155" y="71"/>
                                          </a:cubicBezTo>
                                          <a:cubicBezTo>
                                            <a:pt x="155" y="106"/>
                                            <a:pt x="120" y="134"/>
                                            <a:pt x="78" y="134"/>
                                          </a:cubicBezTo>
                                          <a:close/>
                                          <a:moveTo>
                                            <a:pt x="141" y="573"/>
                                          </a:moveTo>
                                          <a:lnTo>
                                            <a:pt x="141" y="573"/>
                                          </a:lnTo>
                                          <a:cubicBezTo>
                                            <a:pt x="7" y="573"/>
                                            <a:pt x="7" y="573"/>
                                            <a:pt x="7" y="573"/>
                                          </a:cubicBezTo>
                                          <a:cubicBezTo>
                                            <a:pt x="7" y="191"/>
                                            <a:pt x="7" y="191"/>
                                            <a:pt x="7" y="191"/>
                                          </a:cubicBezTo>
                                          <a:cubicBezTo>
                                            <a:pt x="141" y="191"/>
                                            <a:pt x="141" y="191"/>
                                            <a:pt x="141" y="191"/>
                                          </a:cubicBezTo>
                                          <a:lnTo>
                                            <a:pt x="141" y="573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  <a:effectLst/>
                                  </wps:spPr>
                                  <wps:bodyPr wrap="none" anchor="ctr"/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01FD3978" id="Freeform 17" o:spid="_x0000_s1026" style="position:absolute;margin-left:-3.05pt;margin-top:.9pt;width:9.95pt;height:9.4pt;z-index:251662336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609,57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" path="m473,573r,c473,368,473,368,473,368v,-43,-14,-85,-63,-85c360,283,339,325,339,368v,205,,205,,205c205,573,205,573,205,573v,-382,,-382,,-382c339,191,339,191,339,191v,49,,49,,49c375,198,403,177,459,177v57,,149,28,149,184c608,573,608,573,608,573r-135,xm78,134r,c35,134,,106,,71,,28,35,,78,v42,,77,28,77,71c155,106,120,134,78,134xm141,573r,c7,573,7,573,7,573,7,191,7,191,7,191v134,,134,,134,l141,573xe" fillcolor="#006ea7" stroked="f">
                            <v:path o:connecttype="custom" o:connectlocs="35305842,42846813;35305842,42846813;35305842,27517714;30603362,21161665;25303709,27517714;25303709,42846813;15301577,42846813;15301577,14282340;25303709,14282340;25303709,17946308;34260892,13235374;45382465,26994231;45382465,42846813;35305842,42846813;5822127,10020017;5822127,10020017;0,5309082;5822127,0;11569556,5309082;5822127,10020017;10524607,42846813;10524607,42846813;522475,42846813;522475,14282340;10524607,14282340;10524607,42846813" o:connectangles="0,0,0,0,0,0,0,0,0,0,0,0,0,0,0,0,0,0,0,0,0,0,0,0,0,0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40" w:type="dxa"/>
                </w:tcPr>
                <w:p w14:paraId="23633EB5" w14:textId="77777777" w:rsidR="00261EB8" w:rsidRPr="00564B8E" w:rsidRDefault="00261EB8" w:rsidP="00953F44">
                  <w:pPr>
                    <w:rPr>
                      <w:rFonts w:cstheme="minorHAnsi"/>
                      <w:noProof/>
                      <w:color w:val="000000" w:themeColor="text1"/>
                      <w:sz w:val="12"/>
                    </w:rPr>
                  </w:pPr>
                </w:p>
                <w:p w14:paraId="31697E05" w14:textId="77777777" w:rsidR="00261EB8" w:rsidRPr="00564B8E" w:rsidRDefault="00000000" w:rsidP="00594793">
                  <w:pP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hyperlink r:id="rId6" w:history="1">
                    <w:r w:rsidR="00D4530F" w:rsidRPr="00D4530F">
                      <w:rPr>
                        <w:rStyle w:val="Hyperlink"/>
                        <w:rFonts w:cstheme="minorHAnsi"/>
                        <w:noProof/>
                        <w:sz w:val="20"/>
                      </w:rPr>
                      <w:t>linkedin.com/in/</w:t>
                    </w:r>
                  </w:hyperlink>
                </w:p>
              </w:tc>
            </w:tr>
            <w:tr w:rsidR="00D4530F" w:rsidRPr="00A510FC" w14:paraId="76A737AF" w14:textId="77777777" w:rsidTr="00564B8E">
              <w:trPr>
                <w:trHeight w:val="489"/>
              </w:trPr>
              <w:tc>
                <w:tcPr>
                  <w:tcW w:w="339" w:type="dxa"/>
                  <w:vAlign w:val="center"/>
                </w:tcPr>
                <w:p w14:paraId="237E4384" w14:textId="77777777" w:rsidR="00D4530F" w:rsidRPr="00585B72" w:rsidRDefault="00D4530F" w:rsidP="00953F44">
                  <w:pPr>
                    <w:rPr>
                      <w:rFonts w:cstheme="minorHAnsi"/>
                      <w:b/>
                      <w:noProof/>
                      <w:color w:val="000000" w:themeColor="text1"/>
                      <w:sz w:val="20"/>
                    </w:rPr>
                  </w:pPr>
                  <w:r w:rsidRPr="00D4530F">
                    <w:rPr>
                      <w:rFonts w:cstheme="minorHAnsi"/>
                      <w:b/>
                      <w:noProof/>
                      <w:color w:val="000000" w:themeColor="text1"/>
                      <w:sz w:val="20"/>
                    </w:rPr>
                    <mc:AlternateContent>
                      <mc:Choice Requires="wps">
                        <w:drawing>
                          <wp:anchor distT="0" distB="0" distL="114300" distR="114300" simplePos="0" relativeHeight="251664384" behindDoc="0" locked="0" layoutInCell="1" allowOverlap="1" wp14:anchorId="2629918E" wp14:editId="23C1C4D6">
                            <wp:simplePos x="0" y="0"/>
                            <wp:positionH relativeFrom="column">
                              <wp:posOffset>-50800</wp:posOffset>
                            </wp:positionH>
                            <wp:positionV relativeFrom="paragraph">
                              <wp:posOffset>-19050</wp:posOffset>
                            </wp:positionV>
                            <wp:extent cx="152400" cy="152400"/>
                            <wp:effectExtent l="0" t="0" r="0" b="0"/>
                            <wp:wrapNone/>
                            <wp:docPr id="52" name="Freeform 6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52400" cy="152400"/>
                                    </a:xfrm>
                                    <a:custGeom>
                                      <a:avLst/>
                                      <a:gdLst>
                                        <a:gd name="T0" fmla="*/ 203 w 270"/>
                                        <a:gd name="T1" fmla="*/ 252 h 270"/>
                                        <a:gd name="T2" fmla="*/ 67 w 270"/>
                                        <a:gd name="T3" fmla="*/ 19 h 270"/>
                                        <a:gd name="T4" fmla="*/ 181 w 270"/>
                                        <a:gd name="T5" fmla="*/ 92 h 270"/>
                                        <a:gd name="T6" fmla="*/ 207 w 270"/>
                                        <a:gd name="T7" fmla="*/ 84 h 270"/>
                                        <a:gd name="T8" fmla="*/ 208 w 270"/>
                                        <a:gd name="T9" fmla="*/ 75 h 270"/>
                                        <a:gd name="T10" fmla="*/ 199 w 270"/>
                                        <a:gd name="T11" fmla="*/ 67 h 270"/>
                                        <a:gd name="T12" fmla="*/ 193 w 270"/>
                                        <a:gd name="T13" fmla="*/ 59 h 270"/>
                                        <a:gd name="T14" fmla="*/ 187 w 270"/>
                                        <a:gd name="T15" fmla="*/ 63 h 270"/>
                                        <a:gd name="T16" fmla="*/ 181 w 270"/>
                                        <a:gd name="T17" fmla="*/ 60 h 270"/>
                                        <a:gd name="T18" fmla="*/ 168 w 270"/>
                                        <a:gd name="T19" fmla="*/ 52 h 270"/>
                                        <a:gd name="T20" fmla="*/ 160 w 270"/>
                                        <a:gd name="T21" fmla="*/ 63 h 270"/>
                                        <a:gd name="T22" fmla="*/ 160 w 270"/>
                                        <a:gd name="T23" fmla="*/ 81 h 270"/>
                                        <a:gd name="T24" fmla="*/ 154 w 270"/>
                                        <a:gd name="T25" fmla="*/ 83 h 270"/>
                                        <a:gd name="T26" fmla="*/ 126 w 270"/>
                                        <a:gd name="T27" fmla="*/ 65 h 270"/>
                                        <a:gd name="T28" fmla="*/ 129 w 270"/>
                                        <a:gd name="T29" fmla="*/ 50 h 270"/>
                                        <a:gd name="T30" fmla="*/ 147 w 270"/>
                                        <a:gd name="T31" fmla="*/ 41 h 270"/>
                                        <a:gd name="T32" fmla="*/ 145 w 270"/>
                                        <a:gd name="T33" fmla="*/ 32 h 270"/>
                                        <a:gd name="T34" fmla="*/ 135 w 270"/>
                                        <a:gd name="T35" fmla="*/ 33 h 270"/>
                                        <a:gd name="T36" fmla="*/ 118 w 270"/>
                                        <a:gd name="T37" fmla="*/ 27 h 270"/>
                                        <a:gd name="T38" fmla="*/ 124 w 270"/>
                                        <a:gd name="T39" fmla="*/ 35 h 270"/>
                                        <a:gd name="T40" fmla="*/ 118 w 270"/>
                                        <a:gd name="T41" fmla="*/ 39 h 270"/>
                                        <a:gd name="T42" fmla="*/ 102 w 270"/>
                                        <a:gd name="T43" fmla="*/ 36 h 270"/>
                                        <a:gd name="T44" fmla="*/ 84 w 270"/>
                                        <a:gd name="T45" fmla="*/ 36 h 270"/>
                                        <a:gd name="T46" fmla="*/ 95 w 270"/>
                                        <a:gd name="T47" fmla="*/ 36 h 270"/>
                                        <a:gd name="T48" fmla="*/ 81 w 270"/>
                                        <a:gd name="T49" fmla="*/ 37 h 270"/>
                                        <a:gd name="T50" fmla="*/ 46 w 270"/>
                                        <a:gd name="T51" fmla="*/ 84 h 270"/>
                                        <a:gd name="T52" fmla="*/ 52 w 270"/>
                                        <a:gd name="T53" fmla="*/ 96 h 270"/>
                                        <a:gd name="T54" fmla="*/ 53 w 270"/>
                                        <a:gd name="T55" fmla="*/ 118 h 270"/>
                                        <a:gd name="T56" fmla="*/ 68 w 270"/>
                                        <a:gd name="T57" fmla="*/ 135 h 270"/>
                                        <a:gd name="T58" fmla="*/ 75 w 270"/>
                                        <a:gd name="T59" fmla="*/ 151 h 270"/>
                                        <a:gd name="T60" fmla="*/ 79 w 270"/>
                                        <a:gd name="T61" fmla="*/ 149 h 270"/>
                                        <a:gd name="T62" fmla="*/ 78 w 270"/>
                                        <a:gd name="T63" fmla="*/ 140 h 270"/>
                                        <a:gd name="T64" fmla="*/ 88 w 270"/>
                                        <a:gd name="T65" fmla="*/ 156 h 270"/>
                                        <a:gd name="T66" fmla="*/ 98 w 270"/>
                                        <a:gd name="T67" fmla="*/ 175 h 270"/>
                                        <a:gd name="T68" fmla="*/ 116 w 270"/>
                                        <a:gd name="T69" fmla="*/ 184 h 270"/>
                                        <a:gd name="T70" fmla="*/ 139 w 270"/>
                                        <a:gd name="T71" fmla="*/ 192 h 270"/>
                                        <a:gd name="T72" fmla="*/ 150 w 270"/>
                                        <a:gd name="T73" fmla="*/ 203 h 270"/>
                                        <a:gd name="T74" fmla="*/ 148 w 270"/>
                                        <a:gd name="T75" fmla="*/ 197 h 270"/>
                                        <a:gd name="T76" fmla="*/ 149 w 270"/>
                                        <a:gd name="T77" fmla="*/ 188 h 270"/>
                                        <a:gd name="T78" fmla="*/ 139 w 270"/>
                                        <a:gd name="T79" fmla="*/ 184 h 270"/>
                                        <a:gd name="T80" fmla="*/ 140 w 270"/>
                                        <a:gd name="T81" fmla="*/ 170 h 270"/>
                                        <a:gd name="T82" fmla="*/ 129 w 270"/>
                                        <a:gd name="T83" fmla="*/ 177 h 270"/>
                                        <a:gd name="T84" fmla="*/ 115 w 270"/>
                                        <a:gd name="T85" fmla="*/ 155 h 270"/>
                                        <a:gd name="T86" fmla="*/ 120 w 270"/>
                                        <a:gd name="T87" fmla="*/ 147 h 270"/>
                                        <a:gd name="T88" fmla="*/ 133 w 270"/>
                                        <a:gd name="T89" fmla="*/ 145 h 270"/>
                                        <a:gd name="T90" fmla="*/ 145 w 270"/>
                                        <a:gd name="T91" fmla="*/ 145 h 270"/>
                                        <a:gd name="T92" fmla="*/ 155 w 270"/>
                                        <a:gd name="T93" fmla="*/ 157 h 270"/>
                                        <a:gd name="T94" fmla="*/ 155 w 270"/>
                                        <a:gd name="T95" fmla="*/ 144 h 270"/>
                                        <a:gd name="T96" fmla="*/ 161 w 270"/>
                                        <a:gd name="T97" fmla="*/ 133 h 270"/>
                                        <a:gd name="T98" fmla="*/ 163 w 270"/>
                                        <a:gd name="T99" fmla="*/ 120 h 270"/>
                                        <a:gd name="T100" fmla="*/ 177 w 270"/>
                                        <a:gd name="T101" fmla="*/ 111 h 270"/>
                                        <a:gd name="T102" fmla="*/ 187 w 270"/>
                                        <a:gd name="T103" fmla="*/ 102 h 270"/>
                                        <a:gd name="T104" fmla="*/ 190 w 270"/>
                                        <a:gd name="T105" fmla="*/ 93 h 270"/>
                                        <a:gd name="T106" fmla="*/ 214 w 270"/>
                                        <a:gd name="T107" fmla="*/ 212 h 270"/>
                                        <a:gd name="T108" fmla="*/ 201 w 270"/>
                                        <a:gd name="T109" fmla="*/ 203 h 270"/>
                                        <a:gd name="T110" fmla="*/ 194 w 270"/>
                                        <a:gd name="T111" fmla="*/ 201 h 270"/>
                                        <a:gd name="T112" fmla="*/ 183 w 270"/>
                                        <a:gd name="T113" fmla="*/ 198 h 270"/>
                                        <a:gd name="T114" fmla="*/ 176 w 270"/>
                                        <a:gd name="T115" fmla="*/ 199 h 270"/>
                                        <a:gd name="T116" fmla="*/ 167 w 270"/>
                                        <a:gd name="T117" fmla="*/ 200 h 270"/>
                                        <a:gd name="T118" fmla="*/ 161 w 270"/>
                                        <a:gd name="T119" fmla="*/ 209 h 270"/>
                                        <a:gd name="T120" fmla="*/ 154 w 270"/>
                                        <a:gd name="T121" fmla="*/ 243 h 27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</a:cxnLst>
                                      <a:rect l="0" t="0" r="r" b="b"/>
                                      <a:pathLst>
                                        <a:path w="270" h="270">
                                          <a:moveTo>
                                            <a:pt x="135" y="0"/>
                                          </a:moveTo>
                                          <a:cubicBezTo>
                                            <a:pt x="159" y="0"/>
                                            <a:pt x="182" y="6"/>
                                            <a:pt x="203" y="19"/>
                                          </a:cubicBezTo>
                                          <a:cubicBezTo>
                                            <a:pt x="223" y="31"/>
                                            <a:pt x="240" y="47"/>
                                            <a:pt x="252" y="68"/>
                                          </a:cubicBezTo>
                                          <a:cubicBezTo>
                                            <a:pt x="264" y="88"/>
                                            <a:pt x="270" y="111"/>
                                            <a:pt x="270" y="135"/>
                                          </a:cubicBezTo>
                                          <a:cubicBezTo>
                                            <a:pt x="270" y="160"/>
                                            <a:pt x="264" y="182"/>
                                            <a:pt x="252" y="203"/>
                                          </a:cubicBezTo>
                                          <a:cubicBezTo>
                                            <a:pt x="240" y="224"/>
                                            <a:pt x="223" y="240"/>
                                            <a:pt x="203" y="252"/>
                                          </a:cubicBezTo>
                                          <a:cubicBezTo>
                                            <a:pt x="182" y="264"/>
                                            <a:pt x="159" y="270"/>
                                            <a:pt x="135" y="270"/>
                                          </a:cubicBezTo>
                                          <a:cubicBezTo>
                                            <a:pt x="110" y="270"/>
                                            <a:pt x="88" y="264"/>
                                            <a:pt x="67" y="252"/>
                                          </a:cubicBezTo>
                                          <a:cubicBezTo>
                                            <a:pt x="46" y="240"/>
                                            <a:pt x="30" y="224"/>
                                            <a:pt x="18" y="203"/>
                                          </a:cubicBezTo>
                                          <a:cubicBezTo>
                                            <a:pt x="6" y="182"/>
                                            <a:pt x="0" y="160"/>
                                            <a:pt x="0" y="135"/>
                                          </a:cubicBezTo>
                                          <a:cubicBezTo>
                                            <a:pt x="0" y="111"/>
                                            <a:pt x="6" y="88"/>
                                            <a:pt x="18" y="68"/>
                                          </a:cubicBezTo>
                                          <a:cubicBezTo>
                                            <a:pt x="30" y="47"/>
                                            <a:pt x="46" y="31"/>
                                            <a:pt x="67" y="19"/>
                                          </a:cubicBezTo>
                                          <a:cubicBezTo>
                                            <a:pt x="88" y="6"/>
                                            <a:pt x="110" y="0"/>
                                            <a:pt x="135" y="0"/>
                                          </a:cubicBezTo>
                                          <a:close/>
                                          <a:moveTo>
                                            <a:pt x="183" y="92"/>
                                          </a:moveTo>
                                          <a:cubicBezTo>
                                            <a:pt x="183" y="92"/>
                                            <a:pt x="182" y="93"/>
                                            <a:pt x="181" y="94"/>
                                          </a:cubicBezTo>
                                          <a:cubicBezTo>
                                            <a:pt x="180" y="95"/>
                                            <a:pt x="180" y="95"/>
                                            <a:pt x="179" y="95"/>
                                          </a:cubicBezTo>
                                          <a:cubicBezTo>
                                            <a:pt x="179" y="95"/>
                                            <a:pt x="179" y="95"/>
                                            <a:pt x="180" y="94"/>
                                          </a:cubicBezTo>
                                          <a:cubicBezTo>
                                            <a:pt x="180" y="94"/>
                                            <a:pt x="180" y="93"/>
                                            <a:pt x="181" y="92"/>
                                          </a:cubicBezTo>
                                          <a:cubicBezTo>
                                            <a:pt x="181" y="92"/>
                                            <a:pt x="181" y="91"/>
                                            <a:pt x="181" y="91"/>
                                          </a:cubicBezTo>
                                          <a:cubicBezTo>
                                            <a:pt x="182" y="90"/>
                                            <a:pt x="183" y="90"/>
                                            <a:pt x="185" y="89"/>
                                          </a:cubicBezTo>
                                          <a:cubicBezTo>
                                            <a:pt x="187" y="88"/>
                                            <a:pt x="190" y="87"/>
                                            <a:pt x="194" y="86"/>
                                          </a:cubicBezTo>
                                          <a:cubicBezTo>
                                            <a:pt x="198" y="86"/>
                                            <a:pt x="201" y="86"/>
                                            <a:pt x="203" y="88"/>
                                          </a:cubicBezTo>
                                          <a:cubicBezTo>
                                            <a:pt x="203" y="88"/>
                                            <a:pt x="203" y="87"/>
                                            <a:pt x="205" y="86"/>
                                          </a:cubicBezTo>
                                          <a:cubicBezTo>
                                            <a:pt x="206" y="85"/>
                                            <a:pt x="207" y="84"/>
                                            <a:pt x="207" y="84"/>
                                          </a:cubicBezTo>
                                          <a:cubicBezTo>
                                            <a:pt x="208" y="84"/>
                                            <a:pt x="209" y="84"/>
                                            <a:pt x="210" y="83"/>
                                          </a:cubicBezTo>
                                          <a:cubicBezTo>
                                            <a:pt x="211" y="83"/>
                                            <a:pt x="212" y="83"/>
                                            <a:pt x="213" y="82"/>
                                          </a:cubicBezTo>
                                          <a:cubicBezTo>
                                            <a:pt x="213" y="78"/>
                                            <a:pt x="213" y="78"/>
                                            <a:pt x="213" y="78"/>
                                          </a:cubicBezTo>
                                          <a:cubicBezTo>
                                            <a:pt x="212" y="78"/>
                                            <a:pt x="211" y="78"/>
                                            <a:pt x="210" y="77"/>
                                          </a:cubicBezTo>
                                          <a:cubicBezTo>
                                            <a:pt x="209" y="76"/>
                                            <a:pt x="209" y="75"/>
                                            <a:pt x="209" y="73"/>
                                          </a:cubicBezTo>
                                          <a:cubicBezTo>
                                            <a:pt x="209" y="73"/>
                                            <a:pt x="208" y="74"/>
                                            <a:pt x="208" y="75"/>
                                          </a:cubicBezTo>
                                          <a:cubicBezTo>
                                            <a:pt x="208" y="74"/>
                                            <a:pt x="207" y="73"/>
                                            <a:pt x="207" y="73"/>
                                          </a:cubicBezTo>
                                          <a:cubicBezTo>
                                            <a:pt x="206" y="73"/>
                                            <a:pt x="206" y="73"/>
                                            <a:pt x="205" y="73"/>
                                          </a:cubicBezTo>
                                          <a:cubicBezTo>
                                            <a:pt x="204" y="74"/>
                                            <a:pt x="204" y="74"/>
                                            <a:pt x="203" y="73"/>
                                          </a:cubicBezTo>
                                          <a:cubicBezTo>
                                            <a:pt x="202" y="73"/>
                                            <a:pt x="201" y="73"/>
                                            <a:pt x="201" y="72"/>
                                          </a:cubicBezTo>
                                          <a:cubicBezTo>
                                            <a:pt x="200" y="72"/>
                                            <a:pt x="200" y="71"/>
                                            <a:pt x="199" y="69"/>
                                          </a:cubicBezTo>
                                          <a:cubicBezTo>
                                            <a:pt x="199" y="68"/>
                                            <a:pt x="199" y="67"/>
                                            <a:pt x="199" y="67"/>
                                          </a:cubicBezTo>
                                          <a:cubicBezTo>
                                            <a:pt x="198" y="66"/>
                                            <a:pt x="198" y="65"/>
                                            <a:pt x="197" y="65"/>
                                          </a:cubicBezTo>
                                          <a:cubicBezTo>
                                            <a:pt x="196" y="64"/>
                                            <a:pt x="196" y="64"/>
                                            <a:pt x="195" y="63"/>
                                          </a:cubicBezTo>
                                          <a:cubicBezTo>
                                            <a:pt x="195" y="63"/>
                                            <a:pt x="195" y="62"/>
                                            <a:pt x="195" y="62"/>
                                          </a:cubicBezTo>
                                          <a:cubicBezTo>
                                            <a:pt x="195" y="62"/>
                                            <a:pt x="194" y="61"/>
                                            <a:pt x="194" y="61"/>
                                          </a:cubicBezTo>
                                          <a:cubicBezTo>
                                            <a:pt x="194" y="60"/>
                                            <a:pt x="194" y="60"/>
                                            <a:pt x="194" y="60"/>
                                          </a:cubicBezTo>
                                          <a:cubicBezTo>
                                            <a:pt x="193" y="60"/>
                                            <a:pt x="193" y="59"/>
                                            <a:pt x="193" y="59"/>
                                          </a:cubicBezTo>
                                          <a:cubicBezTo>
                                            <a:pt x="192" y="59"/>
                                            <a:pt x="192" y="60"/>
                                            <a:pt x="191" y="60"/>
                                          </a:cubicBezTo>
                                          <a:cubicBezTo>
                                            <a:pt x="191" y="61"/>
                                            <a:pt x="190" y="61"/>
                                            <a:pt x="190" y="62"/>
                                          </a:cubicBezTo>
                                          <a:cubicBezTo>
                                            <a:pt x="190" y="63"/>
                                            <a:pt x="189" y="63"/>
                                            <a:pt x="189" y="63"/>
                                          </a:cubicBezTo>
                                          <a:cubicBezTo>
                                            <a:pt x="189" y="63"/>
                                            <a:pt x="189" y="63"/>
                                            <a:pt x="188" y="63"/>
                                          </a:cubicBezTo>
                                          <a:cubicBezTo>
                                            <a:pt x="188" y="63"/>
                                            <a:pt x="188" y="63"/>
                                            <a:pt x="187" y="63"/>
                                          </a:cubicBezTo>
                                          <a:cubicBezTo>
                                            <a:pt x="187" y="63"/>
                                            <a:pt x="187" y="63"/>
                                            <a:pt x="187" y="63"/>
                                          </a:cubicBezTo>
                                          <a:cubicBezTo>
                                            <a:pt x="186" y="64"/>
                                            <a:pt x="186" y="64"/>
                                            <a:pt x="186" y="64"/>
                                          </a:cubicBezTo>
                                          <a:cubicBezTo>
                                            <a:pt x="185" y="64"/>
                                            <a:pt x="185" y="64"/>
                                            <a:pt x="184" y="65"/>
                                          </a:cubicBezTo>
                                          <a:cubicBezTo>
                                            <a:pt x="184" y="65"/>
                                            <a:pt x="183" y="65"/>
                                            <a:pt x="183" y="65"/>
                                          </a:cubicBezTo>
                                          <a:cubicBezTo>
                                            <a:pt x="185" y="64"/>
                                            <a:pt x="184" y="64"/>
                                            <a:pt x="183" y="63"/>
                                          </a:cubicBezTo>
                                          <a:cubicBezTo>
                                            <a:pt x="181" y="62"/>
                                            <a:pt x="181" y="62"/>
                                            <a:pt x="180" y="62"/>
                                          </a:cubicBezTo>
                                          <a:cubicBezTo>
                                            <a:pt x="181" y="62"/>
                                            <a:pt x="181" y="61"/>
                                            <a:pt x="181" y="60"/>
                                          </a:cubicBezTo>
                                          <a:cubicBezTo>
                                            <a:pt x="181" y="59"/>
                                            <a:pt x="180" y="59"/>
                                            <a:pt x="180" y="58"/>
                                          </a:cubicBezTo>
                                          <a:cubicBezTo>
                                            <a:pt x="181" y="58"/>
                                            <a:pt x="181" y="58"/>
                                            <a:pt x="181" y="58"/>
                                          </a:cubicBezTo>
                                          <a:cubicBezTo>
                                            <a:pt x="180" y="57"/>
                                            <a:pt x="180" y="57"/>
                                            <a:pt x="179" y="56"/>
                                          </a:cubicBezTo>
                                          <a:cubicBezTo>
                                            <a:pt x="178" y="56"/>
                                            <a:pt x="177" y="55"/>
                                            <a:pt x="176" y="55"/>
                                          </a:cubicBezTo>
                                          <a:cubicBezTo>
                                            <a:pt x="175" y="54"/>
                                            <a:pt x="174" y="54"/>
                                            <a:pt x="174" y="54"/>
                                          </a:cubicBezTo>
                                          <a:cubicBezTo>
                                            <a:pt x="173" y="53"/>
                                            <a:pt x="171" y="53"/>
                                            <a:pt x="168" y="52"/>
                                          </a:cubicBezTo>
                                          <a:cubicBezTo>
                                            <a:pt x="165" y="52"/>
                                            <a:pt x="163" y="52"/>
                                            <a:pt x="162" y="52"/>
                                          </a:cubicBezTo>
                                          <a:cubicBezTo>
                                            <a:pt x="161" y="53"/>
                                            <a:pt x="161" y="53"/>
                                            <a:pt x="161" y="54"/>
                                          </a:cubicBezTo>
                                          <a:cubicBezTo>
                                            <a:pt x="161" y="54"/>
                                            <a:pt x="161" y="55"/>
                                            <a:pt x="162" y="56"/>
                                          </a:cubicBezTo>
                                          <a:cubicBezTo>
                                            <a:pt x="162" y="57"/>
                                            <a:pt x="162" y="58"/>
                                            <a:pt x="162" y="59"/>
                                          </a:cubicBezTo>
                                          <a:cubicBezTo>
                                            <a:pt x="163" y="59"/>
                                            <a:pt x="162" y="60"/>
                                            <a:pt x="161" y="61"/>
                                          </a:cubicBezTo>
                                          <a:cubicBezTo>
                                            <a:pt x="161" y="62"/>
                                            <a:pt x="160" y="62"/>
                                            <a:pt x="160" y="63"/>
                                          </a:cubicBezTo>
                                          <a:cubicBezTo>
                                            <a:pt x="160" y="64"/>
                                            <a:pt x="161" y="65"/>
                                            <a:pt x="163" y="66"/>
                                          </a:cubicBezTo>
                                          <a:cubicBezTo>
                                            <a:pt x="164" y="67"/>
                                            <a:pt x="165" y="68"/>
                                            <a:pt x="165" y="69"/>
                                          </a:cubicBezTo>
                                          <a:cubicBezTo>
                                            <a:pt x="164" y="70"/>
                                            <a:pt x="163" y="71"/>
                                            <a:pt x="162" y="72"/>
                                          </a:cubicBezTo>
                                          <a:cubicBezTo>
                                            <a:pt x="160" y="73"/>
                                            <a:pt x="159" y="74"/>
                                            <a:pt x="159" y="74"/>
                                          </a:cubicBezTo>
                                          <a:cubicBezTo>
                                            <a:pt x="158" y="75"/>
                                            <a:pt x="158" y="76"/>
                                            <a:pt x="159" y="78"/>
                                          </a:cubicBezTo>
                                          <a:cubicBezTo>
                                            <a:pt x="159" y="79"/>
                                            <a:pt x="160" y="80"/>
                                            <a:pt x="160" y="81"/>
                                          </a:cubicBezTo>
                                          <a:cubicBezTo>
                                            <a:pt x="161" y="81"/>
                                            <a:pt x="161" y="81"/>
                                            <a:pt x="161" y="81"/>
                                          </a:cubicBezTo>
                                          <a:cubicBezTo>
                                            <a:pt x="161" y="81"/>
                                            <a:pt x="160" y="82"/>
                                            <a:pt x="160" y="82"/>
                                          </a:cubicBezTo>
                                          <a:cubicBezTo>
                                            <a:pt x="160" y="82"/>
                                            <a:pt x="159" y="83"/>
                                            <a:pt x="159" y="83"/>
                                          </a:cubicBezTo>
                                          <a:cubicBezTo>
                                            <a:pt x="159" y="83"/>
                                            <a:pt x="158" y="83"/>
                                            <a:pt x="158" y="83"/>
                                          </a:cubicBezTo>
                                          <a:cubicBezTo>
                                            <a:pt x="158" y="84"/>
                                            <a:pt x="158" y="84"/>
                                            <a:pt x="158" y="84"/>
                                          </a:cubicBezTo>
                                          <a:cubicBezTo>
                                            <a:pt x="156" y="84"/>
                                            <a:pt x="155" y="84"/>
                                            <a:pt x="154" y="83"/>
                                          </a:cubicBezTo>
                                          <a:cubicBezTo>
                                            <a:pt x="153" y="81"/>
                                            <a:pt x="152" y="80"/>
                                            <a:pt x="152" y="78"/>
                                          </a:cubicBezTo>
                                          <a:cubicBezTo>
                                            <a:pt x="151" y="75"/>
                                            <a:pt x="150" y="73"/>
                                            <a:pt x="149" y="73"/>
                                          </a:cubicBezTo>
                                          <a:cubicBezTo>
                                            <a:pt x="146" y="72"/>
                                            <a:pt x="144" y="72"/>
                                            <a:pt x="144" y="73"/>
                                          </a:cubicBezTo>
                                          <a:cubicBezTo>
                                            <a:pt x="143" y="71"/>
                                            <a:pt x="141" y="70"/>
                                            <a:pt x="136" y="68"/>
                                          </a:cubicBezTo>
                                          <a:cubicBezTo>
                                            <a:pt x="133" y="67"/>
                                            <a:pt x="130" y="67"/>
                                            <a:pt x="126" y="68"/>
                                          </a:cubicBezTo>
                                          <a:cubicBezTo>
                                            <a:pt x="127" y="68"/>
                                            <a:pt x="127" y="67"/>
                                            <a:pt x="126" y="65"/>
                                          </a:cubicBezTo>
                                          <a:cubicBezTo>
                                            <a:pt x="125" y="63"/>
                                            <a:pt x="124" y="63"/>
                                            <a:pt x="123" y="63"/>
                                          </a:cubicBezTo>
                                          <a:cubicBezTo>
                                            <a:pt x="123" y="62"/>
                                            <a:pt x="123" y="61"/>
                                            <a:pt x="124" y="60"/>
                                          </a:cubicBezTo>
                                          <a:cubicBezTo>
                                            <a:pt x="124" y="59"/>
                                            <a:pt x="124" y="58"/>
                                            <a:pt x="124" y="58"/>
                                          </a:cubicBezTo>
                                          <a:cubicBezTo>
                                            <a:pt x="124" y="56"/>
                                            <a:pt x="125" y="55"/>
                                            <a:pt x="126" y="53"/>
                                          </a:cubicBezTo>
                                          <a:cubicBezTo>
                                            <a:pt x="126" y="53"/>
                                            <a:pt x="126" y="53"/>
                                            <a:pt x="127" y="52"/>
                                          </a:cubicBezTo>
                                          <a:cubicBezTo>
                                            <a:pt x="128" y="51"/>
                                            <a:pt x="128" y="50"/>
                                            <a:pt x="129" y="50"/>
                                          </a:cubicBezTo>
                                          <a:cubicBezTo>
                                            <a:pt x="129" y="49"/>
                                            <a:pt x="129" y="49"/>
                                            <a:pt x="129" y="49"/>
                                          </a:cubicBezTo>
                                          <a:cubicBezTo>
                                            <a:pt x="133" y="49"/>
                                            <a:pt x="136" y="48"/>
                                            <a:pt x="138" y="47"/>
                                          </a:cubicBezTo>
                                          <a:cubicBezTo>
                                            <a:pt x="138" y="46"/>
                                            <a:pt x="139" y="45"/>
                                            <a:pt x="140" y="44"/>
                                          </a:cubicBezTo>
                                          <a:cubicBezTo>
                                            <a:pt x="140" y="42"/>
                                            <a:pt x="141" y="41"/>
                                            <a:pt x="142" y="41"/>
                                          </a:cubicBezTo>
                                          <a:cubicBezTo>
                                            <a:pt x="143" y="40"/>
                                            <a:pt x="143" y="40"/>
                                            <a:pt x="144" y="40"/>
                                          </a:cubicBezTo>
                                          <a:cubicBezTo>
                                            <a:pt x="145" y="40"/>
                                            <a:pt x="145" y="40"/>
                                            <a:pt x="147" y="41"/>
                                          </a:cubicBezTo>
                                          <a:cubicBezTo>
                                            <a:pt x="148" y="41"/>
                                            <a:pt x="148" y="42"/>
                                            <a:pt x="149" y="42"/>
                                          </a:cubicBezTo>
                                          <a:cubicBezTo>
                                            <a:pt x="151" y="42"/>
                                            <a:pt x="152" y="41"/>
                                            <a:pt x="152" y="40"/>
                                          </a:cubicBezTo>
                                          <a:cubicBezTo>
                                            <a:pt x="152" y="38"/>
                                            <a:pt x="152" y="37"/>
                                            <a:pt x="150" y="36"/>
                                          </a:cubicBezTo>
                                          <a:cubicBezTo>
                                            <a:pt x="152" y="36"/>
                                            <a:pt x="152" y="35"/>
                                            <a:pt x="151" y="33"/>
                                          </a:cubicBezTo>
                                          <a:cubicBezTo>
                                            <a:pt x="150" y="32"/>
                                            <a:pt x="150" y="32"/>
                                            <a:pt x="150" y="32"/>
                                          </a:cubicBezTo>
                                          <a:cubicBezTo>
                                            <a:pt x="148" y="31"/>
                                            <a:pt x="147" y="31"/>
                                            <a:pt x="145" y="32"/>
                                          </a:cubicBezTo>
                                          <a:cubicBezTo>
                                            <a:pt x="144" y="33"/>
                                            <a:pt x="144" y="33"/>
                                            <a:pt x="145" y="34"/>
                                          </a:cubicBezTo>
                                          <a:cubicBezTo>
                                            <a:pt x="145" y="34"/>
                                            <a:pt x="145" y="34"/>
                                            <a:pt x="144" y="36"/>
                                          </a:cubicBezTo>
                                          <a:cubicBezTo>
                                            <a:pt x="143" y="37"/>
                                            <a:pt x="142" y="38"/>
                                            <a:pt x="141" y="39"/>
                                          </a:cubicBezTo>
                                          <a:cubicBezTo>
                                            <a:pt x="140" y="39"/>
                                            <a:pt x="139" y="39"/>
                                            <a:pt x="138" y="38"/>
                                          </a:cubicBezTo>
                                          <a:cubicBezTo>
                                            <a:pt x="138" y="38"/>
                                            <a:pt x="137" y="37"/>
                                            <a:pt x="137" y="35"/>
                                          </a:cubicBezTo>
                                          <a:cubicBezTo>
                                            <a:pt x="136" y="34"/>
                                            <a:pt x="136" y="33"/>
                                            <a:pt x="135" y="33"/>
                                          </a:cubicBezTo>
                                          <a:cubicBezTo>
                                            <a:pt x="134" y="33"/>
                                            <a:pt x="133" y="34"/>
                                            <a:pt x="132" y="36"/>
                                          </a:cubicBezTo>
                                          <a:cubicBezTo>
                                            <a:pt x="133" y="35"/>
                                            <a:pt x="132" y="34"/>
                                            <a:pt x="130" y="33"/>
                                          </a:cubicBezTo>
                                          <a:cubicBezTo>
                                            <a:pt x="129" y="32"/>
                                            <a:pt x="127" y="32"/>
                                            <a:pt x="126" y="32"/>
                                          </a:cubicBezTo>
                                          <a:cubicBezTo>
                                            <a:pt x="128" y="30"/>
                                            <a:pt x="128" y="29"/>
                                            <a:pt x="125" y="27"/>
                                          </a:cubicBezTo>
                                          <a:cubicBezTo>
                                            <a:pt x="124" y="26"/>
                                            <a:pt x="123" y="26"/>
                                            <a:pt x="121" y="26"/>
                                          </a:cubicBezTo>
                                          <a:cubicBezTo>
                                            <a:pt x="120" y="26"/>
                                            <a:pt x="119" y="26"/>
                                            <a:pt x="118" y="27"/>
                                          </a:cubicBezTo>
                                          <a:cubicBezTo>
                                            <a:pt x="117" y="28"/>
                                            <a:pt x="117" y="28"/>
                                            <a:pt x="117" y="29"/>
                                          </a:cubicBezTo>
                                          <a:cubicBezTo>
                                            <a:pt x="117" y="29"/>
                                            <a:pt x="117" y="30"/>
                                            <a:pt x="118" y="30"/>
                                          </a:cubicBezTo>
                                          <a:cubicBezTo>
                                            <a:pt x="118" y="31"/>
                                            <a:pt x="119" y="31"/>
                                            <a:pt x="120" y="31"/>
                                          </a:cubicBezTo>
                                          <a:cubicBezTo>
                                            <a:pt x="120" y="31"/>
                                            <a:pt x="121" y="32"/>
                                            <a:pt x="122" y="32"/>
                                          </a:cubicBezTo>
                                          <a:cubicBezTo>
                                            <a:pt x="122" y="32"/>
                                            <a:pt x="123" y="32"/>
                                            <a:pt x="123" y="32"/>
                                          </a:cubicBezTo>
                                          <a:cubicBezTo>
                                            <a:pt x="125" y="34"/>
                                            <a:pt x="125" y="34"/>
                                            <a:pt x="124" y="35"/>
                                          </a:cubicBezTo>
                                          <a:cubicBezTo>
                                            <a:pt x="124" y="35"/>
                                            <a:pt x="124" y="35"/>
                                            <a:pt x="123" y="35"/>
                                          </a:cubicBezTo>
                                          <a:cubicBezTo>
                                            <a:pt x="122" y="36"/>
                                            <a:pt x="122" y="36"/>
                                            <a:pt x="121" y="36"/>
                                          </a:cubicBezTo>
                                          <a:cubicBezTo>
                                            <a:pt x="120" y="36"/>
                                            <a:pt x="120" y="37"/>
                                            <a:pt x="120" y="37"/>
                                          </a:cubicBezTo>
                                          <a:cubicBezTo>
                                            <a:pt x="120" y="37"/>
                                            <a:pt x="120" y="38"/>
                                            <a:pt x="120" y="39"/>
                                          </a:cubicBezTo>
                                          <a:cubicBezTo>
                                            <a:pt x="120" y="41"/>
                                            <a:pt x="120" y="41"/>
                                            <a:pt x="120" y="42"/>
                                          </a:cubicBezTo>
                                          <a:cubicBezTo>
                                            <a:pt x="119" y="41"/>
                                            <a:pt x="118" y="40"/>
                                            <a:pt x="118" y="39"/>
                                          </a:cubicBezTo>
                                          <a:cubicBezTo>
                                            <a:pt x="118" y="37"/>
                                            <a:pt x="117" y="36"/>
                                            <a:pt x="117" y="36"/>
                                          </a:cubicBezTo>
                                          <a:cubicBezTo>
                                            <a:pt x="118" y="37"/>
                                            <a:pt x="116" y="37"/>
                                            <a:pt x="112" y="37"/>
                                          </a:cubicBezTo>
                                          <a:cubicBezTo>
                                            <a:pt x="111" y="37"/>
                                            <a:pt x="111" y="37"/>
                                            <a:pt x="111" y="37"/>
                                          </a:cubicBezTo>
                                          <a:cubicBezTo>
                                            <a:pt x="110" y="37"/>
                                            <a:pt x="109" y="37"/>
                                            <a:pt x="108" y="37"/>
                                          </a:cubicBezTo>
                                          <a:cubicBezTo>
                                            <a:pt x="106" y="37"/>
                                            <a:pt x="105" y="37"/>
                                            <a:pt x="104" y="37"/>
                                          </a:cubicBezTo>
                                          <a:cubicBezTo>
                                            <a:pt x="103" y="37"/>
                                            <a:pt x="102" y="37"/>
                                            <a:pt x="102" y="36"/>
                                          </a:cubicBezTo>
                                          <a:cubicBezTo>
                                            <a:pt x="101" y="35"/>
                                            <a:pt x="101" y="34"/>
                                            <a:pt x="102" y="32"/>
                                          </a:cubicBezTo>
                                          <a:cubicBezTo>
                                            <a:pt x="102" y="32"/>
                                            <a:pt x="102" y="32"/>
                                            <a:pt x="103" y="32"/>
                                          </a:cubicBezTo>
                                          <a:cubicBezTo>
                                            <a:pt x="102" y="32"/>
                                            <a:pt x="101" y="31"/>
                                            <a:pt x="101" y="30"/>
                                          </a:cubicBezTo>
                                          <a:cubicBezTo>
                                            <a:pt x="100" y="30"/>
                                            <a:pt x="99" y="29"/>
                                            <a:pt x="99" y="29"/>
                                          </a:cubicBezTo>
                                          <a:cubicBezTo>
                                            <a:pt x="93" y="31"/>
                                            <a:pt x="88" y="33"/>
                                            <a:pt x="82" y="36"/>
                                          </a:cubicBezTo>
                                          <a:cubicBezTo>
                                            <a:pt x="83" y="36"/>
                                            <a:pt x="84" y="36"/>
                                            <a:pt x="84" y="36"/>
                                          </a:cubicBezTo>
                                          <a:cubicBezTo>
                                            <a:pt x="85" y="36"/>
                                            <a:pt x="86" y="35"/>
                                            <a:pt x="87" y="35"/>
                                          </a:cubicBezTo>
                                          <a:cubicBezTo>
                                            <a:pt x="88" y="34"/>
                                            <a:pt x="88" y="34"/>
                                            <a:pt x="88" y="34"/>
                                          </a:cubicBezTo>
                                          <a:cubicBezTo>
                                            <a:pt x="92" y="32"/>
                                            <a:pt x="95" y="32"/>
                                            <a:pt x="96" y="33"/>
                                          </a:cubicBezTo>
                                          <a:cubicBezTo>
                                            <a:pt x="97" y="32"/>
                                            <a:pt x="97" y="32"/>
                                            <a:pt x="97" y="32"/>
                                          </a:cubicBezTo>
                                          <a:cubicBezTo>
                                            <a:pt x="98" y="34"/>
                                            <a:pt x="100" y="35"/>
                                            <a:pt x="100" y="36"/>
                                          </a:cubicBezTo>
                                          <a:cubicBezTo>
                                            <a:pt x="99" y="36"/>
                                            <a:pt x="98" y="36"/>
                                            <a:pt x="95" y="36"/>
                                          </a:cubicBezTo>
                                          <a:cubicBezTo>
                                            <a:pt x="93" y="37"/>
                                            <a:pt x="91" y="37"/>
                                            <a:pt x="91" y="38"/>
                                          </a:cubicBezTo>
                                          <a:cubicBezTo>
                                            <a:pt x="92" y="39"/>
                                            <a:pt x="92" y="40"/>
                                            <a:pt x="92" y="41"/>
                                          </a:cubicBezTo>
                                          <a:cubicBezTo>
                                            <a:pt x="92" y="41"/>
                                            <a:pt x="91" y="40"/>
                                            <a:pt x="90" y="39"/>
                                          </a:cubicBezTo>
                                          <a:cubicBezTo>
                                            <a:pt x="89" y="39"/>
                                            <a:pt x="88" y="38"/>
                                            <a:pt x="87" y="37"/>
                                          </a:cubicBezTo>
                                          <a:cubicBezTo>
                                            <a:pt x="87" y="37"/>
                                            <a:pt x="86" y="37"/>
                                            <a:pt x="85" y="37"/>
                                          </a:cubicBezTo>
                                          <a:cubicBezTo>
                                            <a:pt x="83" y="37"/>
                                            <a:pt x="82" y="37"/>
                                            <a:pt x="81" y="37"/>
                                          </a:cubicBezTo>
                                          <a:cubicBezTo>
                                            <a:pt x="64" y="46"/>
                                            <a:pt x="50" y="59"/>
                                            <a:pt x="40" y="76"/>
                                          </a:cubicBezTo>
                                          <a:cubicBezTo>
                                            <a:pt x="40" y="77"/>
                                            <a:pt x="41" y="77"/>
                                            <a:pt x="42" y="77"/>
                                          </a:cubicBezTo>
                                          <a:cubicBezTo>
                                            <a:pt x="42" y="77"/>
                                            <a:pt x="43" y="78"/>
                                            <a:pt x="43" y="79"/>
                                          </a:cubicBezTo>
                                          <a:cubicBezTo>
                                            <a:pt x="43" y="80"/>
                                            <a:pt x="43" y="80"/>
                                            <a:pt x="43" y="81"/>
                                          </a:cubicBezTo>
                                          <a:cubicBezTo>
                                            <a:pt x="43" y="81"/>
                                            <a:pt x="44" y="81"/>
                                            <a:pt x="45" y="80"/>
                                          </a:cubicBezTo>
                                          <a:cubicBezTo>
                                            <a:pt x="46" y="81"/>
                                            <a:pt x="46" y="82"/>
                                            <a:pt x="46" y="84"/>
                                          </a:cubicBezTo>
                                          <a:cubicBezTo>
                                            <a:pt x="46" y="83"/>
                                            <a:pt x="48" y="85"/>
                                            <a:pt x="53" y="88"/>
                                          </a:cubicBezTo>
                                          <a:cubicBezTo>
                                            <a:pt x="56" y="90"/>
                                            <a:pt x="57" y="91"/>
                                            <a:pt x="57" y="92"/>
                                          </a:cubicBezTo>
                                          <a:cubicBezTo>
                                            <a:pt x="57" y="93"/>
                                            <a:pt x="57" y="94"/>
                                            <a:pt x="55" y="95"/>
                                          </a:cubicBezTo>
                                          <a:cubicBezTo>
                                            <a:pt x="55" y="95"/>
                                            <a:pt x="55" y="94"/>
                                            <a:pt x="54" y="94"/>
                                          </a:cubicBezTo>
                                          <a:cubicBezTo>
                                            <a:pt x="53" y="93"/>
                                            <a:pt x="52" y="92"/>
                                            <a:pt x="52" y="93"/>
                                          </a:cubicBezTo>
                                          <a:cubicBezTo>
                                            <a:pt x="52" y="93"/>
                                            <a:pt x="52" y="94"/>
                                            <a:pt x="52" y="96"/>
                                          </a:cubicBezTo>
                                          <a:cubicBezTo>
                                            <a:pt x="53" y="98"/>
                                            <a:pt x="53" y="98"/>
                                            <a:pt x="54" y="98"/>
                                          </a:cubicBezTo>
                                          <a:cubicBezTo>
                                            <a:pt x="53" y="98"/>
                                            <a:pt x="53" y="99"/>
                                            <a:pt x="52" y="101"/>
                                          </a:cubicBezTo>
                                          <a:cubicBezTo>
                                            <a:pt x="52" y="103"/>
                                            <a:pt x="52" y="105"/>
                                            <a:pt x="52" y="107"/>
                                          </a:cubicBezTo>
                                          <a:cubicBezTo>
                                            <a:pt x="52" y="110"/>
                                            <a:pt x="52" y="111"/>
                                            <a:pt x="52" y="111"/>
                                          </a:cubicBezTo>
                                          <a:cubicBezTo>
                                            <a:pt x="52" y="112"/>
                                            <a:pt x="52" y="112"/>
                                            <a:pt x="52" y="112"/>
                                          </a:cubicBezTo>
                                          <a:cubicBezTo>
                                            <a:pt x="52" y="113"/>
                                            <a:pt x="52" y="115"/>
                                            <a:pt x="53" y="118"/>
                                          </a:cubicBezTo>
                                          <a:cubicBezTo>
                                            <a:pt x="54" y="120"/>
                                            <a:pt x="55" y="121"/>
                                            <a:pt x="57" y="121"/>
                                          </a:cubicBezTo>
                                          <a:cubicBezTo>
                                            <a:pt x="55" y="121"/>
                                            <a:pt x="56" y="124"/>
                                            <a:pt x="60" y="129"/>
                                          </a:cubicBezTo>
                                          <a:cubicBezTo>
                                            <a:pt x="61" y="130"/>
                                            <a:pt x="62" y="130"/>
                                            <a:pt x="62" y="130"/>
                                          </a:cubicBezTo>
                                          <a:cubicBezTo>
                                            <a:pt x="62" y="130"/>
                                            <a:pt x="63" y="131"/>
                                            <a:pt x="64" y="132"/>
                                          </a:cubicBezTo>
                                          <a:cubicBezTo>
                                            <a:pt x="65" y="132"/>
                                            <a:pt x="66" y="133"/>
                                            <a:pt x="67" y="133"/>
                                          </a:cubicBezTo>
                                          <a:cubicBezTo>
                                            <a:pt x="67" y="134"/>
                                            <a:pt x="68" y="134"/>
                                            <a:pt x="68" y="135"/>
                                          </a:cubicBezTo>
                                          <a:cubicBezTo>
                                            <a:pt x="69" y="136"/>
                                            <a:pt x="69" y="137"/>
                                            <a:pt x="70" y="139"/>
                                          </a:cubicBezTo>
                                          <a:cubicBezTo>
                                            <a:pt x="71" y="141"/>
                                            <a:pt x="72" y="143"/>
                                            <a:pt x="72" y="143"/>
                                          </a:cubicBezTo>
                                          <a:cubicBezTo>
                                            <a:pt x="72" y="144"/>
                                            <a:pt x="73" y="145"/>
                                            <a:pt x="74" y="147"/>
                                          </a:cubicBezTo>
                                          <a:cubicBezTo>
                                            <a:pt x="75" y="148"/>
                                            <a:pt x="76" y="150"/>
                                            <a:pt x="76" y="151"/>
                                          </a:cubicBezTo>
                                          <a:cubicBezTo>
                                            <a:pt x="76" y="151"/>
                                            <a:pt x="76" y="151"/>
                                            <a:pt x="76" y="151"/>
                                          </a:cubicBezTo>
                                          <a:cubicBezTo>
                                            <a:pt x="75" y="151"/>
                                            <a:pt x="75" y="151"/>
                                            <a:pt x="75" y="151"/>
                                          </a:cubicBezTo>
                                          <a:cubicBezTo>
                                            <a:pt x="75" y="152"/>
                                            <a:pt x="76" y="153"/>
                                            <a:pt x="78" y="154"/>
                                          </a:cubicBezTo>
                                          <a:cubicBezTo>
                                            <a:pt x="79" y="154"/>
                                            <a:pt x="80" y="155"/>
                                            <a:pt x="81" y="156"/>
                                          </a:cubicBezTo>
                                          <a:cubicBezTo>
                                            <a:pt x="81" y="156"/>
                                            <a:pt x="81" y="157"/>
                                            <a:pt x="81" y="158"/>
                                          </a:cubicBezTo>
                                          <a:cubicBezTo>
                                            <a:pt x="81" y="158"/>
                                            <a:pt x="81" y="159"/>
                                            <a:pt x="81" y="160"/>
                                          </a:cubicBezTo>
                                          <a:cubicBezTo>
                                            <a:pt x="82" y="160"/>
                                            <a:pt x="82" y="160"/>
                                            <a:pt x="83" y="160"/>
                                          </a:cubicBezTo>
                                          <a:cubicBezTo>
                                            <a:pt x="83" y="158"/>
                                            <a:pt x="82" y="154"/>
                                            <a:pt x="79" y="149"/>
                                          </a:cubicBezTo>
                                          <a:cubicBezTo>
                                            <a:pt x="77" y="146"/>
                                            <a:pt x="76" y="144"/>
                                            <a:pt x="76" y="144"/>
                                          </a:cubicBezTo>
                                          <a:cubicBezTo>
                                            <a:pt x="75" y="143"/>
                                            <a:pt x="75" y="142"/>
                                            <a:pt x="75" y="141"/>
                                          </a:cubicBezTo>
                                          <a:cubicBezTo>
                                            <a:pt x="74" y="140"/>
                                            <a:pt x="74" y="139"/>
                                            <a:pt x="74" y="139"/>
                                          </a:cubicBezTo>
                                          <a:cubicBezTo>
                                            <a:pt x="74" y="139"/>
                                            <a:pt x="74" y="139"/>
                                            <a:pt x="75" y="139"/>
                                          </a:cubicBezTo>
                                          <a:cubicBezTo>
                                            <a:pt x="75" y="139"/>
                                            <a:pt x="76" y="139"/>
                                            <a:pt x="76" y="140"/>
                                          </a:cubicBezTo>
                                          <a:cubicBezTo>
                                            <a:pt x="77" y="140"/>
                                            <a:pt x="77" y="140"/>
                                            <a:pt x="78" y="140"/>
                                          </a:cubicBezTo>
                                          <a:cubicBezTo>
                                            <a:pt x="78" y="140"/>
                                            <a:pt x="78" y="141"/>
                                            <a:pt x="78" y="141"/>
                                          </a:cubicBezTo>
                                          <a:cubicBezTo>
                                            <a:pt x="78" y="142"/>
                                            <a:pt x="78" y="143"/>
                                            <a:pt x="78" y="144"/>
                                          </a:cubicBezTo>
                                          <a:cubicBezTo>
                                            <a:pt x="79" y="145"/>
                                            <a:pt x="80" y="146"/>
                                            <a:pt x="81" y="147"/>
                                          </a:cubicBezTo>
                                          <a:cubicBezTo>
                                            <a:pt x="81" y="148"/>
                                            <a:pt x="82" y="149"/>
                                            <a:pt x="84" y="150"/>
                                          </a:cubicBezTo>
                                          <a:cubicBezTo>
                                            <a:pt x="85" y="152"/>
                                            <a:pt x="85" y="152"/>
                                            <a:pt x="86" y="153"/>
                                          </a:cubicBezTo>
                                          <a:cubicBezTo>
                                            <a:pt x="86" y="153"/>
                                            <a:pt x="87" y="155"/>
                                            <a:pt x="88" y="156"/>
                                          </a:cubicBezTo>
                                          <a:cubicBezTo>
                                            <a:pt x="89" y="158"/>
                                            <a:pt x="89" y="159"/>
                                            <a:pt x="88" y="159"/>
                                          </a:cubicBezTo>
                                          <a:cubicBezTo>
                                            <a:pt x="89" y="159"/>
                                            <a:pt x="90" y="159"/>
                                            <a:pt x="92" y="160"/>
                                          </a:cubicBezTo>
                                          <a:cubicBezTo>
                                            <a:pt x="93" y="161"/>
                                            <a:pt x="94" y="163"/>
                                            <a:pt x="95" y="164"/>
                                          </a:cubicBezTo>
                                          <a:cubicBezTo>
                                            <a:pt x="95" y="165"/>
                                            <a:pt x="96" y="166"/>
                                            <a:pt x="96" y="168"/>
                                          </a:cubicBezTo>
                                          <a:cubicBezTo>
                                            <a:pt x="96" y="170"/>
                                            <a:pt x="97" y="172"/>
                                            <a:pt x="97" y="173"/>
                                          </a:cubicBezTo>
                                          <a:cubicBezTo>
                                            <a:pt x="97" y="173"/>
                                            <a:pt x="98" y="174"/>
                                            <a:pt x="98" y="175"/>
                                          </a:cubicBezTo>
                                          <a:cubicBezTo>
                                            <a:pt x="99" y="176"/>
                                            <a:pt x="100" y="176"/>
                                            <a:pt x="101" y="177"/>
                                          </a:cubicBezTo>
                                          <a:cubicBezTo>
                                            <a:pt x="103" y="178"/>
                                            <a:pt x="103" y="178"/>
                                            <a:pt x="103" y="178"/>
                                          </a:cubicBezTo>
                                          <a:cubicBezTo>
                                            <a:pt x="106" y="179"/>
                                            <a:pt x="106" y="179"/>
                                            <a:pt x="106" y="179"/>
                                          </a:cubicBezTo>
                                          <a:cubicBezTo>
                                            <a:pt x="106" y="179"/>
                                            <a:pt x="107" y="180"/>
                                            <a:pt x="109" y="181"/>
                                          </a:cubicBezTo>
                                          <a:cubicBezTo>
                                            <a:pt x="111" y="182"/>
                                            <a:pt x="112" y="183"/>
                                            <a:pt x="113" y="183"/>
                                          </a:cubicBezTo>
                                          <a:cubicBezTo>
                                            <a:pt x="114" y="184"/>
                                            <a:pt x="115" y="184"/>
                                            <a:pt x="116" y="184"/>
                                          </a:cubicBezTo>
                                          <a:cubicBezTo>
                                            <a:pt x="116" y="184"/>
                                            <a:pt x="117" y="184"/>
                                            <a:pt x="118" y="183"/>
                                          </a:cubicBezTo>
                                          <a:cubicBezTo>
                                            <a:pt x="119" y="183"/>
                                            <a:pt x="120" y="183"/>
                                            <a:pt x="120" y="183"/>
                                          </a:cubicBezTo>
                                          <a:cubicBezTo>
                                            <a:pt x="122" y="183"/>
                                            <a:pt x="124" y="183"/>
                                            <a:pt x="126" y="185"/>
                                          </a:cubicBezTo>
                                          <a:cubicBezTo>
                                            <a:pt x="127" y="187"/>
                                            <a:pt x="128" y="189"/>
                                            <a:pt x="129" y="189"/>
                                          </a:cubicBezTo>
                                          <a:cubicBezTo>
                                            <a:pt x="133" y="191"/>
                                            <a:pt x="137" y="192"/>
                                            <a:pt x="139" y="191"/>
                                          </a:cubicBezTo>
                                          <a:cubicBezTo>
                                            <a:pt x="139" y="191"/>
                                            <a:pt x="139" y="192"/>
                                            <a:pt x="139" y="192"/>
                                          </a:cubicBezTo>
                                          <a:cubicBezTo>
                                            <a:pt x="139" y="193"/>
                                            <a:pt x="140" y="194"/>
                                            <a:pt x="140" y="195"/>
                                          </a:cubicBezTo>
                                          <a:cubicBezTo>
                                            <a:pt x="141" y="196"/>
                                            <a:pt x="142" y="197"/>
                                            <a:pt x="142" y="198"/>
                                          </a:cubicBezTo>
                                          <a:cubicBezTo>
                                            <a:pt x="142" y="198"/>
                                            <a:pt x="143" y="199"/>
                                            <a:pt x="143" y="199"/>
                                          </a:cubicBezTo>
                                          <a:cubicBezTo>
                                            <a:pt x="144" y="200"/>
                                            <a:pt x="145" y="201"/>
                                            <a:pt x="146" y="202"/>
                                          </a:cubicBezTo>
                                          <a:cubicBezTo>
                                            <a:pt x="148" y="203"/>
                                            <a:pt x="149" y="204"/>
                                            <a:pt x="149" y="204"/>
                                          </a:cubicBezTo>
                                          <a:cubicBezTo>
                                            <a:pt x="150" y="204"/>
                                            <a:pt x="150" y="203"/>
                                            <a:pt x="150" y="203"/>
                                          </a:cubicBezTo>
                                          <a:cubicBezTo>
                                            <a:pt x="150" y="204"/>
                                            <a:pt x="151" y="205"/>
                                            <a:pt x="152" y="206"/>
                                          </a:cubicBezTo>
                                          <a:cubicBezTo>
                                            <a:pt x="153" y="208"/>
                                            <a:pt x="154" y="208"/>
                                            <a:pt x="155" y="208"/>
                                          </a:cubicBezTo>
                                          <a:cubicBezTo>
                                            <a:pt x="157" y="208"/>
                                            <a:pt x="157" y="206"/>
                                            <a:pt x="157" y="202"/>
                                          </a:cubicBezTo>
                                          <a:cubicBezTo>
                                            <a:pt x="154" y="204"/>
                                            <a:pt x="151" y="203"/>
                                            <a:pt x="149" y="199"/>
                                          </a:cubicBezTo>
                                          <a:cubicBezTo>
                                            <a:pt x="149" y="199"/>
                                            <a:pt x="149" y="199"/>
                                            <a:pt x="148" y="198"/>
                                          </a:cubicBezTo>
                                          <a:cubicBezTo>
                                            <a:pt x="148" y="198"/>
                                            <a:pt x="148" y="197"/>
                                            <a:pt x="148" y="197"/>
                                          </a:cubicBezTo>
                                          <a:cubicBezTo>
                                            <a:pt x="147" y="196"/>
                                            <a:pt x="147" y="196"/>
                                            <a:pt x="147" y="195"/>
                                          </a:cubicBezTo>
                                          <a:cubicBezTo>
                                            <a:pt x="147" y="195"/>
                                            <a:pt x="147" y="194"/>
                                            <a:pt x="147" y="194"/>
                                          </a:cubicBezTo>
                                          <a:cubicBezTo>
                                            <a:pt x="147" y="194"/>
                                            <a:pt x="148" y="193"/>
                                            <a:pt x="148" y="193"/>
                                          </a:cubicBezTo>
                                          <a:cubicBezTo>
                                            <a:pt x="149" y="193"/>
                                            <a:pt x="150" y="193"/>
                                            <a:pt x="150" y="193"/>
                                          </a:cubicBezTo>
                                          <a:cubicBezTo>
                                            <a:pt x="150" y="192"/>
                                            <a:pt x="150" y="192"/>
                                            <a:pt x="149" y="191"/>
                                          </a:cubicBezTo>
                                          <a:cubicBezTo>
                                            <a:pt x="149" y="190"/>
                                            <a:pt x="149" y="189"/>
                                            <a:pt x="149" y="188"/>
                                          </a:cubicBezTo>
                                          <a:cubicBezTo>
                                            <a:pt x="149" y="187"/>
                                            <a:pt x="148" y="186"/>
                                            <a:pt x="147" y="185"/>
                                          </a:cubicBezTo>
                                          <a:cubicBezTo>
                                            <a:pt x="146" y="183"/>
                                            <a:pt x="145" y="183"/>
                                            <a:pt x="145" y="182"/>
                                          </a:cubicBezTo>
                                          <a:cubicBezTo>
                                            <a:pt x="144" y="183"/>
                                            <a:pt x="143" y="184"/>
                                            <a:pt x="142" y="184"/>
                                          </a:cubicBezTo>
                                          <a:cubicBezTo>
                                            <a:pt x="141" y="184"/>
                                            <a:pt x="140" y="183"/>
                                            <a:pt x="139" y="182"/>
                                          </a:cubicBezTo>
                                          <a:cubicBezTo>
                                            <a:pt x="139" y="182"/>
                                            <a:pt x="139" y="182"/>
                                            <a:pt x="139" y="183"/>
                                          </a:cubicBezTo>
                                          <a:cubicBezTo>
                                            <a:pt x="139" y="184"/>
                                            <a:pt x="139" y="184"/>
                                            <a:pt x="139" y="184"/>
                                          </a:cubicBezTo>
                                          <a:cubicBezTo>
                                            <a:pt x="137" y="184"/>
                                            <a:pt x="136" y="184"/>
                                            <a:pt x="136" y="184"/>
                                          </a:cubicBezTo>
                                          <a:cubicBezTo>
                                            <a:pt x="136" y="184"/>
                                            <a:pt x="136" y="183"/>
                                            <a:pt x="136" y="181"/>
                                          </a:cubicBezTo>
                                          <a:cubicBezTo>
                                            <a:pt x="137" y="179"/>
                                            <a:pt x="137" y="178"/>
                                            <a:pt x="137" y="177"/>
                                          </a:cubicBezTo>
                                          <a:cubicBezTo>
                                            <a:pt x="137" y="176"/>
                                            <a:pt x="137" y="176"/>
                                            <a:pt x="138" y="175"/>
                                          </a:cubicBezTo>
                                          <a:cubicBezTo>
                                            <a:pt x="138" y="174"/>
                                            <a:pt x="139" y="173"/>
                                            <a:pt x="139" y="172"/>
                                          </a:cubicBezTo>
                                          <a:cubicBezTo>
                                            <a:pt x="140" y="172"/>
                                            <a:pt x="140" y="171"/>
                                            <a:pt x="140" y="170"/>
                                          </a:cubicBezTo>
                                          <a:cubicBezTo>
                                            <a:pt x="140" y="169"/>
                                            <a:pt x="140" y="169"/>
                                            <a:pt x="139" y="168"/>
                                          </a:cubicBezTo>
                                          <a:cubicBezTo>
                                            <a:pt x="139" y="168"/>
                                            <a:pt x="137" y="168"/>
                                            <a:pt x="136" y="168"/>
                                          </a:cubicBezTo>
                                          <a:cubicBezTo>
                                            <a:pt x="134" y="168"/>
                                            <a:pt x="132" y="169"/>
                                            <a:pt x="132" y="172"/>
                                          </a:cubicBezTo>
                                          <a:cubicBezTo>
                                            <a:pt x="131" y="172"/>
                                            <a:pt x="131" y="172"/>
                                            <a:pt x="131" y="173"/>
                                          </a:cubicBezTo>
                                          <a:cubicBezTo>
                                            <a:pt x="131" y="174"/>
                                            <a:pt x="130" y="175"/>
                                            <a:pt x="130" y="175"/>
                                          </a:cubicBezTo>
                                          <a:cubicBezTo>
                                            <a:pt x="130" y="176"/>
                                            <a:pt x="129" y="176"/>
                                            <a:pt x="129" y="177"/>
                                          </a:cubicBezTo>
                                          <a:cubicBezTo>
                                            <a:pt x="128" y="177"/>
                                            <a:pt x="126" y="177"/>
                                            <a:pt x="124" y="177"/>
                                          </a:cubicBezTo>
                                          <a:cubicBezTo>
                                            <a:pt x="122" y="177"/>
                                            <a:pt x="121" y="177"/>
                                            <a:pt x="120" y="176"/>
                                          </a:cubicBezTo>
                                          <a:cubicBezTo>
                                            <a:pt x="119" y="175"/>
                                            <a:pt x="117" y="173"/>
                                            <a:pt x="116" y="171"/>
                                          </a:cubicBezTo>
                                          <a:cubicBezTo>
                                            <a:pt x="115" y="169"/>
                                            <a:pt x="114" y="166"/>
                                            <a:pt x="114" y="164"/>
                                          </a:cubicBezTo>
                                          <a:cubicBezTo>
                                            <a:pt x="114" y="163"/>
                                            <a:pt x="115" y="162"/>
                                            <a:pt x="115" y="160"/>
                                          </a:cubicBezTo>
                                          <a:cubicBezTo>
                                            <a:pt x="115" y="158"/>
                                            <a:pt x="115" y="156"/>
                                            <a:pt x="115" y="155"/>
                                          </a:cubicBezTo>
                                          <a:cubicBezTo>
                                            <a:pt x="115" y="154"/>
                                            <a:pt x="115" y="153"/>
                                            <a:pt x="114" y="151"/>
                                          </a:cubicBezTo>
                                          <a:cubicBezTo>
                                            <a:pt x="115" y="151"/>
                                            <a:pt x="115" y="150"/>
                                            <a:pt x="116" y="149"/>
                                          </a:cubicBezTo>
                                          <a:cubicBezTo>
                                            <a:pt x="117" y="149"/>
                                            <a:pt x="117" y="148"/>
                                            <a:pt x="118" y="148"/>
                                          </a:cubicBezTo>
                                          <a:cubicBezTo>
                                            <a:pt x="118" y="148"/>
                                            <a:pt x="118" y="147"/>
                                            <a:pt x="119" y="147"/>
                                          </a:cubicBezTo>
                                          <a:cubicBezTo>
                                            <a:pt x="119" y="147"/>
                                            <a:pt x="119" y="147"/>
                                            <a:pt x="119" y="147"/>
                                          </a:cubicBezTo>
                                          <a:cubicBezTo>
                                            <a:pt x="120" y="147"/>
                                            <a:pt x="120" y="147"/>
                                            <a:pt x="120" y="147"/>
                                          </a:cubicBezTo>
                                          <a:cubicBezTo>
                                            <a:pt x="120" y="147"/>
                                            <a:pt x="120" y="147"/>
                                            <a:pt x="121" y="146"/>
                                          </a:cubicBezTo>
                                          <a:cubicBezTo>
                                            <a:pt x="120" y="146"/>
                                            <a:pt x="120" y="146"/>
                                            <a:pt x="120" y="146"/>
                                          </a:cubicBezTo>
                                          <a:cubicBezTo>
                                            <a:pt x="120" y="145"/>
                                            <a:pt x="119" y="145"/>
                                            <a:pt x="119" y="145"/>
                                          </a:cubicBezTo>
                                          <a:cubicBezTo>
                                            <a:pt x="120" y="145"/>
                                            <a:pt x="122" y="145"/>
                                            <a:pt x="124" y="145"/>
                                          </a:cubicBezTo>
                                          <a:cubicBezTo>
                                            <a:pt x="127" y="144"/>
                                            <a:pt x="128" y="144"/>
                                            <a:pt x="129" y="145"/>
                                          </a:cubicBezTo>
                                          <a:cubicBezTo>
                                            <a:pt x="131" y="146"/>
                                            <a:pt x="132" y="146"/>
                                            <a:pt x="133" y="145"/>
                                          </a:cubicBezTo>
                                          <a:cubicBezTo>
                                            <a:pt x="133" y="145"/>
                                            <a:pt x="133" y="144"/>
                                            <a:pt x="132" y="143"/>
                                          </a:cubicBezTo>
                                          <a:cubicBezTo>
                                            <a:pt x="132" y="142"/>
                                            <a:pt x="132" y="141"/>
                                            <a:pt x="132" y="141"/>
                                          </a:cubicBezTo>
                                          <a:cubicBezTo>
                                            <a:pt x="133" y="144"/>
                                            <a:pt x="135" y="144"/>
                                            <a:pt x="137" y="142"/>
                                          </a:cubicBezTo>
                                          <a:cubicBezTo>
                                            <a:pt x="138" y="143"/>
                                            <a:pt x="139" y="143"/>
                                            <a:pt x="140" y="143"/>
                                          </a:cubicBezTo>
                                          <a:cubicBezTo>
                                            <a:pt x="142" y="143"/>
                                            <a:pt x="143" y="144"/>
                                            <a:pt x="143" y="144"/>
                                          </a:cubicBezTo>
                                          <a:cubicBezTo>
                                            <a:pt x="144" y="144"/>
                                            <a:pt x="144" y="144"/>
                                            <a:pt x="145" y="145"/>
                                          </a:cubicBezTo>
                                          <a:cubicBezTo>
                                            <a:pt x="145" y="145"/>
                                            <a:pt x="145" y="146"/>
                                            <a:pt x="145" y="146"/>
                                          </a:cubicBezTo>
                                          <a:cubicBezTo>
                                            <a:pt x="146" y="146"/>
                                            <a:pt x="146" y="146"/>
                                            <a:pt x="146" y="146"/>
                                          </a:cubicBezTo>
                                          <a:cubicBezTo>
                                            <a:pt x="147" y="145"/>
                                            <a:pt x="147" y="145"/>
                                            <a:pt x="148" y="144"/>
                                          </a:cubicBezTo>
                                          <a:cubicBezTo>
                                            <a:pt x="149" y="146"/>
                                            <a:pt x="150" y="148"/>
                                            <a:pt x="150" y="149"/>
                                          </a:cubicBezTo>
                                          <a:cubicBezTo>
                                            <a:pt x="151" y="153"/>
                                            <a:pt x="152" y="156"/>
                                            <a:pt x="153" y="156"/>
                                          </a:cubicBezTo>
                                          <a:cubicBezTo>
                                            <a:pt x="154" y="157"/>
                                            <a:pt x="155" y="157"/>
                                            <a:pt x="155" y="157"/>
                                          </a:cubicBezTo>
                                          <a:cubicBezTo>
                                            <a:pt x="156" y="157"/>
                                            <a:pt x="156" y="156"/>
                                            <a:pt x="156" y="155"/>
                                          </a:cubicBezTo>
                                          <a:cubicBezTo>
                                            <a:pt x="156" y="154"/>
                                            <a:pt x="156" y="153"/>
                                            <a:pt x="156" y="153"/>
                                          </a:cubicBezTo>
                                          <a:cubicBezTo>
                                            <a:pt x="156" y="152"/>
                                            <a:pt x="156" y="151"/>
                                            <a:pt x="156" y="150"/>
                                          </a:cubicBezTo>
                                          <a:cubicBezTo>
                                            <a:pt x="156" y="149"/>
                                            <a:pt x="156" y="149"/>
                                            <a:pt x="156" y="149"/>
                                          </a:cubicBezTo>
                                          <a:cubicBezTo>
                                            <a:pt x="156" y="146"/>
                                            <a:pt x="156" y="146"/>
                                            <a:pt x="156" y="146"/>
                                          </a:cubicBezTo>
                                          <a:cubicBezTo>
                                            <a:pt x="155" y="144"/>
                                            <a:pt x="155" y="144"/>
                                            <a:pt x="155" y="144"/>
                                          </a:cubicBezTo>
                                          <a:cubicBezTo>
                                            <a:pt x="154" y="144"/>
                                            <a:pt x="153" y="143"/>
                                            <a:pt x="152" y="142"/>
                                          </a:cubicBezTo>
                                          <a:cubicBezTo>
                                            <a:pt x="152" y="141"/>
                                            <a:pt x="152" y="140"/>
                                            <a:pt x="152" y="139"/>
                                          </a:cubicBezTo>
                                          <a:cubicBezTo>
                                            <a:pt x="153" y="138"/>
                                            <a:pt x="154" y="137"/>
                                            <a:pt x="155" y="136"/>
                                          </a:cubicBezTo>
                                          <a:cubicBezTo>
                                            <a:pt x="155" y="136"/>
                                            <a:pt x="156" y="136"/>
                                            <a:pt x="156" y="135"/>
                                          </a:cubicBezTo>
                                          <a:cubicBezTo>
                                            <a:pt x="157" y="135"/>
                                            <a:pt x="158" y="135"/>
                                            <a:pt x="159" y="134"/>
                                          </a:cubicBezTo>
                                          <a:cubicBezTo>
                                            <a:pt x="160" y="134"/>
                                            <a:pt x="161" y="133"/>
                                            <a:pt x="161" y="133"/>
                                          </a:cubicBezTo>
                                          <a:cubicBezTo>
                                            <a:pt x="164" y="130"/>
                                            <a:pt x="165" y="128"/>
                                            <a:pt x="164" y="127"/>
                                          </a:cubicBezTo>
                                          <a:cubicBezTo>
                                            <a:pt x="165" y="127"/>
                                            <a:pt x="165" y="126"/>
                                            <a:pt x="166" y="125"/>
                                          </a:cubicBezTo>
                                          <a:cubicBezTo>
                                            <a:pt x="166" y="125"/>
                                            <a:pt x="166" y="125"/>
                                            <a:pt x="165" y="124"/>
                                          </a:cubicBezTo>
                                          <a:cubicBezTo>
                                            <a:pt x="165" y="124"/>
                                            <a:pt x="164" y="124"/>
                                            <a:pt x="164" y="124"/>
                                          </a:cubicBezTo>
                                          <a:cubicBezTo>
                                            <a:pt x="163" y="123"/>
                                            <a:pt x="163" y="123"/>
                                            <a:pt x="163" y="123"/>
                                          </a:cubicBezTo>
                                          <a:cubicBezTo>
                                            <a:pt x="164" y="123"/>
                                            <a:pt x="164" y="122"/>
                                            <a:pt x="163" y="120"/>
                                          </a:cubicBezTo>
                                          <a:cubicBezTo>
                                            <a:pt x="164" y="120"/>
                                            <a:pt x="164" y="119"/>
                                            <a:pt x="165" y="118"/>
                                          </a:cubicBezTo>
                                          <a:cubicBezTo>
                                            <a:pt x="165" y="118"/>
                                            <a:pt x="165" y="117"/>
                                            <a:pt x="166" y="117"/>
                                          </a:cubicBezTo>
                                          <a:cubicBezTo>
                                            <a:pt x="167" y="118"/>
                                            <a:pt x="168" y="118"/>
                                            <a:pt x="170" y="117"/>
                                          </a:cubicBezTo>
                                          <a:cubicBezTo>
                                            <a:pt x="170" y="116"/>
                                            <a:pt x="171" y="115"/>
                                            <a:pt x="170" y="114"/>
                                          </a:cubicBezTo>
                                          <a:cubicBezTo>
                                            <a:pt x="170" y="113"/>
                                            <a:pt x="172" y="113"/>
                                            <a:pt x="173" y="112"/>
                                          </a:cubicBezTo>
                                          <a:cubicBezTo>
                                            <a:pt x="175" y="112"/>
                                            <a:pt x="176" y="111"/>
                                            <a:pt x="177" y="111"/>
                                          </a:cubicBezTo>
                                          <a:cubicBezTo>
                                            <a:pt x="177" y="111"/>
                                            <a:pt x="178" y="111"/>
                                            <a:pt x="178" y="110"/>
                                          </a:cubicBezTo>
                                          <a:cubicBezTo>
                                            <a:pt x="178" y="110"/>
                                            <a:pt x="178" y="109"/>
                                            <a:pt x="178" y="108"/>
                                          </a:cubicBezTo>
                                          <a:cubicBezTo>
                                            <a:pt x="178" y="107"/>
                                            <a:pt x="178" y="107"/>
                                            <a:pt x="179" y="106"/>
                                          </a:cubicBezTo>
                                          <a:cubicBezTo>
                                            <a:pt x="179" y="106"/>
                                            <a:pt x="180" y="105"/>
                                            <a:pt x="181" y="105"/>
                                          </a:cubicBezTo>
                                          <a:cubicBezTo>
                                            <a:pt x="183" y="104"/>
                                            <a:pt x="183" y="104"/>
                                            <a:pt x="184" y="104"/>
                                          </a:cubicBezTo>
                                          <a:cubicBezTo>
                                            <a:pt x="187" y="102"/>
                                            <a:pt x="187" y="102"/>
                                            <a:pt x="187" y="102"/>
                                          </a:cubicBezTo>
                                          <a:cubicBezTo>
                                            <a:pt x="187" y="101"/>
                                            <a:pt x="187" y="101"/>
                                            <a:pt x="187" y="101"/>
                                          </a:cubicBezTo>
                                          <a:cubicBezTo>
                                            <a:pt x="189" y="101"/>
                                            <a:pt x="191" y="101"/>
                                            <a:pt x="192" y="99"/>
                                          </a:cubicBezTo>
                                          <a:cubicBezTo>
                                            <a:pt x="193" y="98"/>
                                            <a:pt x="193" y="97"/>
                                            <a:pt x="191" y="96"/>
                                          </a:cubicBezTo>
                                          <a:cubicBezTo>
                                            <a:pt x="191" y="95"/>
                                            <a:pt x="191" y="94"/>
                                            <a:pt x="191" y="94"/>
                                          </a:cubicBezTo>
                                          <a:cubicBezTo>
                                            <a:pt x="190" y="94"/>
                                            <a:pt x="189" y="93"/>
                                            <a:pt x="188" y="93"/>
                                          </a:cubicBezTo>
                                          <a:cubicBezTo>
                                            <a:pt x="188" y="93"/>
                                            <a:pt x="189" y="93"/>
                                            <a:pt x="190" y="93"/>
                                          </a:cubicBezTo>
                                          <a:cubicBezTo>
                                            <a:pt x="191" y="93"/>
                                            <a:pt x="192" y="93"/>
                                            <a:pt x="192" y="93"/>
                                          </a:cubicBezTo>
                                          <a:cubicBezTo>
                                            <a:pt x="194" y="91"/>
                                            <a:pt x="193" y="91"/>
                                            <a:pt x="191" y="90"/>
                                          </a:cubicBezTo>
                                          <a:cubicBezTo>
                                            <a:pt x="189" y="89"/>
                                            <a:pt x="186" y="90"/>
                                            <a:pt x="183" y="92"/>
                                          </a:cubicBezTo>
                                          <a:close/>
                                          <a:moveTo>
                                            <a:pt x="154" y="246"/>
                                          </a:moveTo>
                                          <a:cubicBezTo>
                                            <a:pt x="178" y="242"/>
                                            <a:pt x="199" y="231"/>
                                            <a:pt x="216" y="213"/>
                                          </a:cubicBezTo>
                                          <a:cubicBezTo>
                                            <a:pt x="216" y="212"/>
                                            <a:pt x="215" y="212"/>
                                            <a:pt x="214" y="212"/>
                                          </a:cubicBezTo>
                                          <a:cubicBezTo>
                                            <a:pt x="213" y="212"/>
                                            <a:pt x="212" y="212"/>
                                            <a:pt x="212" y="211"/>
                                          </a:cubicBezTo>
                                          <a:cubicBezTo>
                                            <a:pt x="210" y="211"/>
                                            <a:pt x="208" y="210"/>
                                            <a:pt x="207" y="210"/>
                                          </a:cubicBezTo>
                                          <a:cubicBezTo>
                                            <a:pt x="208" y="209"/>
                                            <a:pt x="207" y="208"/>
                                            <a:pt x="207" y="208"/>
                                          </a:cubicBezTo>
                                          <a:cubicBezTo>
                                            <a:pt x="207" y="207"/>
                                            <a:pt x="206" y="206"/>
                                            <a:pt x="206" y="206"/>
                                          </a:cubicBezTo>
                                          <a:cubicBezTo>
                                            <a:pt x="205" y="206"/>
                                            <a:pt x="204" y="205"/>
                                            <a:pt x="203" y="205"/>
                                          </a:cubicBezTo>
                                          <a:cubicBezTo>
                                            <a:pt x="202" y="204"/>
                                            <a:pt x="202" y="204"/>
                                            <a:pt x="201" y="203"/>
                                          </a:cubicBezTo>
                                          <a:cubicBezTo>
                                            <a:pt x="201" y="203"/>
                                            <a:pt x="201" y="203"/>
                                            <a:pt x="200" y="202"/>
                                          </a:cubicBezTo>
                                          <a:cubicBezTo>
                                            <a:pt x="200" y="202"/>
                                            <a:pt x="199" y="202"/>
                                            <a:pt x="199" y="201"/>
                                          </a:cubicBezTo>
                                          <a:cubicBezTo>
                                            <a:pt x="199" y="201"/>
                                            <a:pt x="198" y="201"/>
                                            <a:pt x="198" y="201"/>
                                          </a:cubicBezTo>
                                          <a:cubicBezTo>
                                            <a:pt x="197" y="200"/>
                                            <a:pt x="197" y="200"/>
                                            <a:pt x="196" y="200"/>
                                          </a:cubicBezTo>
                                          <a:cubicBezTo>
                                            <a:pt x="196" y="200"/>
                                            <a:pt x="195" y="201"/>
                                            <a:pt x="194" y="201"/>
                                          </a:cubicBezTo>
                                          <a:cubicBezTo>
                                            <a:pt x="194" y="201"/>
                                            <a:pt x="194" y="201"/>
                                            <a:pt x="194" y="201"/>
                                          </a:cubicBezTo>
                                          <a:cubicBezTo>
                                            <a:pt x="194" y="201"/>
                                            <a:pt x="193" y="201"/>
                                            <a:pt x="193" y="201"/>
                                          </a:cubicBezTo>
                                          <a:cubicBezTo>
                                            <a:pt x="193" y="201"/>
                                            <a:pt x="192" y="201"/>
                                            <a:pt x="192" y="202"/>
                                          </a:cubicBezTo>
                                          <a:cubicBezTo>
                                            <a:pt x="192" y="202"/>
                                            <a:pt x="191" y="202"/>
                                            <a:pt x="191" y="202"/>
                                          </a:cubicBezTo>
                                          <a:cubicBezTo>
                                            <a:pt x="191" y="202"/>
                                            <a:pt x="191" y="202"/>
                                            <a:pt x="191" y="203"/>
                                          </a:cubicBezTo>
                                          <a:cubicBezTo>
                                            <a:pt x="189" y="201"/>
                                            <a:pt x="187" y="199"/>
                                            <a:pt x="185" y="199"/>
                                          </a:cubicBezTo>
                                          <a:cubicBezTo>
                                            <a:pt x="184" y="199"/>
                                            <a:pt x="184" y="198"/>
                                            <a:pt x="183" y="198"/>
                                          </a:cubicBezTo>
                                          <a:cubicBezTo>
                                            <a:pt x="182" y="197"/>
                                            <a:pt x="182" y="197"/>
                                            <a:pt x="181" y="197"/>
                                          </a:cubicBezTo>
                                          <a:cubicBezTo>
                                            <a:pt x="181" y="196"/>
                                            <a:pt x="180" y="196"/>
                                            <a:pt x="179" y="196"/>
                                          </a:cubicBezTo>
                                          <a:cubicBezTo>
                                            <a:pt x="179" y="196"/>
                                            <a:pt x="178" y="197"/>
                                            <a:pt x="177" y="198"/>
                                          </a:cubicBezTo>
                                          <a:cubicBezTo>
                                            <a:pt x="177" y="198"/>
                                            <a:pt x="176" y="199"/>
                                            <a:pt x="176" y="200"/>
                                          </a:cubicBezTo>
                                          <a:cubicBezTo>
                                            <a:pt x="176" y="201"/>
                                            <a:pt x="176" y="202"/>
                                            <a:pt x="176" y="202"/>
                                          </a:cubicBezTo>
                                          <a:cubicBezTo>
                                            <a:pt x="175" y="202"/>
                                            <a:pt x="175" y="201"/>
                                            <a:pt x="176" y="199"/>
                                          </a:cubicBezTo>
                                          <a:cubicBezTo>
                                            <a:pt x="177" y="198"/>
                                            <a:pt x="177" y="197"/>
                                            <a:pt x="176" y="196"/>
                                          </a:cubicBezTo>
                                          <a:cubicBezTo>
                                            <a:pt x="176" y="195"/>
                                            <a:pt x="175" y="195"/>
                                            <a:pt x="174" y="195"/>
                                          </a:cubicBezTo>
                                          <a:cubicBezTo>
                                            <a:pt x="174" y="195"/>
                                            <a:pt x="173" y="196"/>
                                            <a:pt x="172" y="196"/>
                                          </a:cubicBezTo>
                                          <a:cubicBezTo>
                                            <a:pt x="172" y="196"/>
                                            <a:pt x="171" y="197"/>
                                            <a:pt x="170" y="198"/>
                                          </a:cubicBezTo>
                                          <a:cubicBezTo>
                                            <a:pt x="170" y="198"/>
                                            <a:pt x="169" y="199"/>
                                            <a:pt x="169" y="199"/>
                                          </a:cubicBezTo>
                                          <a:cubicBezTo>
                                            <a:pt x="169" y="199"/>
                                            <a:pt x="168" y="199"/>
                                            <a:pt x="167" y="200"/>
                                          </a:cubicBezTo>
                                          <a:cubicBezTo>
                                            <a:pt x="166" y="200"/>
                                            <a:pt x="166" y="201"/>
                                            <a:pt x="166" y="201"/>
                                          </a:cubicBezTo>
                                          <a:cubicBezTo>
                                            <a:pt x="165" y="201"/>
                                            <a:pt x="165" y="202"/>
                                            <a:pt x="165" y="203"/>
                                          </a:cubicBezTo>
                                          <a:cubicBezTo>
                                            <a:pt x="164" y="204"/>
                                            <a:pt x="164" y="205"/>
                                            <a:pt x="164" y="205"/>
                                          </a:cubicBezTo>
                                          <a:cubicBezTo>
                                            <a:pt x="164" y="205"/>
                                            <a:pt x="163" y="204"/>
                                            <a:pt x="162" y="204"/>
                                          </a:cubicBezTo>
                                          <a:cubicBezTo>
                                            <a:pt x="161" y="204"/>
                                            <a:pt x="160" y="203"/>
                                            <a:pt x="160" y="203"/>
                                          </a:cubicBezTo>
                                          <a:cubicBezTo>
                                            <a:pt x="160" y="204"/>
                                            <a:pt x="161" y="206"/>
                                            <a:pt x="161" y="209"/>
                                          </a:cubicBezTo>
                                          <a:cubicBezTo>
                                            <a:pt x="161" y="212"/>
                                            <a:pt x="161" y="214"/>
                                            <a:pt x="162" y="216"/>
                                          </a:cubicBezTo>
                                          <a:cubicBezTo>
                                            <a:pt x="163" y="219"/>
                                            <a:pt x="162" y="222"/>
                                            <a:pt x="160" y="224"/>
                                          </a:cubicBezTo>
                                          <a:cubicBezTo>
                                            <a:pt x="156" y="227"/>
                                            <a:pt x="155" y="229"/>
                                            <a:pt x="155" y="231"/>
                                          </a:cubicBezTo>
                                          <a:cubicBezTo>
                                            <a:pt x="154" y="234"/>
                                            <a:pt x="155" y="235"/>
                                            <a:pt x="157" y="236"/>
                                          </a:cubicBezTo>
                                          <a:cubicBezTo>
                                            <a:pt x="157" y="237"/>
                                            <a:pt x="156" y="238"/>
                                            <a:pt x="155" y="239"/>
                                          </a:cubicBezTo>
                                          <a:cubicBezTo>
                                            <a:pt x="154" y="241"/>
                                            <a:pt x="154" y="242"/>
                                            <a:pt x="154" y="243"/>
                                          </a:cubicBezTo>
                                          <a:cubicBezTo>
                                            <a:pt x="154" y="244"/>
                                            <a:pt x="154" y="245"/>
                                            <a:pt x="154" y="246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rgbClr val="006EA7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  <wp14:sizeRelH relativeFrom="margin">
                              <wp14:pctWidth>0</wp14:pctWidth>
                            </wp14:sizeRelH>
                            <wp14:sizeRelV relativeFrom="margin">
                              <wp14:pctHeight>0</wp14:pctHeight>
                            </wp14:sizeRelV>
                          </wp:anchor>
                        </w:drawing>
                      </mc:Choice>
                      <mc:Fallback>
                        <w:pict>
                          <v:shape w14:anchorId="4D5A7C47" id="Freeform 60" o:spid="_x0000_s1026" style="position:absolute;margin-left:-4pt;margin-top:-1.5pt;width:12pt;height:12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70,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" path="m135,v24,,47,6,68,19c223,31,240,47,252,68v12,20,18,43,18,67c270,160,264,182,252,203v-12,21,-29,37,-49,49c182,264,159,270,135,270v-25,,-47,-6,-68,-18c46,240,30,224,18,203,6,182,,160,,135,,111,6,88,18,68,30,47,46,31,67,19,88,6,110,,135,xm183,92v,,-1,1,-2,2c180,95,180,95,179,95v,,,,1,-1c180,94,180,93,181,92v,,,-1,,-1c182,90,183,90,185,89v2,-1,5,-2,9,-3c198,86,201,86,203,88v,,,-1,2,-2c206,85,207,84,207,84v1,,2,,3,-1c211,83,212,83,213,82v,-4,,-4,,-4c212,78,211,78,210,77v-1,-1,-1,-2,-1,-4c209,73,208,74,208,75v,-1,-1,-2,-1,-2c206,73,206,73,205,73v-1,1,-1,1,-2,c202,73,201,73,201,72v-1,,-1,-1,-2,-3c199,68,199,67,199,67v-1,-1,-1,-2,-2,-2c196,64,196,64,195,63v,,,-1,,-1c195,62,194,61,194,61v,-1,,-1,,-1c193,60,193,59,193,59v-1,,-1,1,-2,1c191,61,190,61,190,62v,1,-1,1,-1,1c189,63,189,63,188,63v,,,,-1,c187,63,187,63,187,63v-1,1,-1,1,-1,1c185,64,185,64,184,65v,,-1,,-1,c185,64,184,64,183,63v-2,-1,-2,-1,-3,-1c181,62,181,61,181,60v,-1,-1,-1,-1,-2c181,58,181,58,181,58v-1,-1,-1,-1,-2,-2c178,56,177,55,176,55v-1,-1,-2,-1,-2,-1c173,53,171,53,168,52v-3,,-5,,-6,c161,53,161,53,161,54v,,,1,1,2c162,57,162,58,162,59v1,,,1,-1,2c161,62,160,62,160,63v,1,1,2,3,3c164,67,165,68,165,69v-1,1,-2,2,-3,3c160,73,159,74,159,74v-1,1,-1,2,,4c159,79,160,80,160,81v1,,1,,1,c161,81,160,82,160,82v,,-1,1,-1,1c159,83,158,83,158,83v,1,,1,,1c156,84,155,84,154,83v-1,-2,-2,-3,-2,-5c151,75,150,73,149,73v-3,-1,-5,-1,-5,c143,71,141,70,136,68v-3,-1,-6,-1,-10,c127,68,127,67,126,65v-1,-2,-2,-2,-3,-2c123,62,123,61,124,60v,-1,,-2,,-2c124,56,125,55,126,53v,,,,1,-1c128,51,128,50,129,50v,-1,,-1,,-1c133,49,136,48,138,47v,-1,1,-2,2,-3c140,42,141,41,142,41v1,-1,1,-1,2,-1c145,40,145,40,147,41v1,,1,1,2,1c151,42,152,41,152,40v,-2,,-3,-2,-4c152,36,152,35,151,33v-1,-1,-1,-1,-1,-1c148,31,147,31,145,32v-1,1,-1,1,,2c145,34,145,34,144,36v-1,1,-2,2,-3,3c140,39,139,39,138,38v,,-1,-1,-1,-3c136,34,136,33,135,33v-1,,-2,1,-3,3c133,35,132,34,130,33v-1,-1,-3,-1,-4,-1c128,30,128,29,125,27v-1,-1,-2,-1,-4,-1c120,26,119,26,118,27v-1,1,-1,1,-1,2c117,29,117,30,118,30v,1,1,1,2,1c120,31,121,32,122,32v,,1,,1,c125,34,125,34,124,35v,,,,-1,c122,36,122,36,121,36v-1,,-1,1,-1,1c120,37,120,38,120,39v,2,,2,,3c119,41,118,40,118,39v,-2,-1,-3,-1,-3c118,37,116,37,112,37v-1,,-1,,-1,c110,37,109,37,108,37v-2,,-3,,-4,c103,37,102,37,102,36v-1,-1,-1,-2,,-4c102,32,102,32,103,32v-1,,-2,-1,-2,-2c100,30,99,29,99,29v-6,2,-11,4,-17,7c83,36,84,36,84,36v1,,2,-1,3,-1c88,34,88,34,88,34v4,-2,7,-2,8,-1c97,32,97,32,97,32v1,2,3,3,3,4c99,36,98,36,95,36v-2,1,-4,1,-4,2c92,39,92,40,92,41v,,-1,-1,-2,-2c89,39,88,38,87,37v,,-1,,-2,c83,37,82,37,81,37,64,46,50,59,40,76v,1,1,1,2,1c42,77,43,78,43,79v,1,,1,,2c43,81,44,81,45,80v1,1,1,2,1,4c46,83,48,85,53,88v3,2,4,3,4,4c57,93,57,94,55,95v,,,-1,-1,-1c53,93,52,92,52,93v,,,1,,3c53,98,53,98,54,98v-1,,-1,1,-2,3c52,103,52,105,52,107v,3,,4,,4c52,112,52,112,52,112v,1,,3,1,6c54,120,55,121,57,121v-2,,-1,3,3,8c61,130,62,130,62,130v,,1,1,2,2c65,132,66,133,67,133v,1,1,1,1,2c69,136,69,137,70,139v1,2,2,4,2,4c72,144,73,145,74,147v1,1,2,3,2,4c76,151,76,151,76,151v-1,,-1,,-1,c75,152,76,153,78,154v1,,2,1,3,2c81,156,81,157,81,158v,,,1,,2c82,160,82,160,83,160v,-2,-1,-6,-4,-11c77,146,76,144,76,144v-1,-1,-1,-2,-1,-3c74,140,74,139,74,139v,,,,1,c75,139,76,139,76,140v1,,1,,2,c78,140,78,141,78,141v,1,,2,,3c79,145,80,146,81,147v,1,1,2,3,3c85,152,85,152,86,153v,,1,2,2,3c89,158,89,159,88,159v1,,2,,4,1c93,161,94,163,95,164v,1,1,2,1,4c96,170,97,172,97,173v,,1,1,1,2c99,176,100,176,101,177v2,1,2,1,2,1c106,179,106,179,106,179v,,1,1,3,2c111,182,112,183,113,183v1,1,2,1,3,1c116,184,117,184,118,183v1,,2,,2,c122,183,124,183,126,185v1,2,2,4,3,4c133,191,137,192,139,191v,,,1,,1c139,193,140,194,140,195v1,1,2,2,2,3c142,198,143,199,143,199v1,1,2,2,3,3c148,203,149,204,149,204v1,,1,-1,1,-1c150,204,151,205,152,206v1,2,2,2,3,2c157,208,157,206,157,202v-3,2,-6,1,-8,-3c149,199,149,199,148,198v,,,-1,,-1c147,196,147,196,147,195v,,,-1,,-1c147,194,148,193,148,193v1,,2,,2,c150,192,150,192,149,191v,-1,,-2,,-3c149,187,148,186,147,185v-1,-2,-2,-2,-2,-3c144,183,143,184,142,184v-1,,-2,-1,-3,-2c139,182,139,182,139,183v,1,,1,,1c137,184,136,184,136,184v,,,-1,,-3c137,179,137,178,137,177v,-1,,-1,1,-2c138,174,139,173,139,172v1,,1,-1,1,-2c140,169,140,169,139,168v,,-2,,-3,c134,168,132,169,132,172v-1,,-1,,-1,1c131,174,130,175,130,175v,1,-1,1,-1,2c128,177,126,177,124,177v-2,,-3,,-4,-1c119,175,117,173,116,171v-1,-2,-2,-5,-2,-7c114,163,115,162,115,160v,-2,,-4,,-5c115,154,115,153,114,151v1,,1,-1,2,-2c117,149,117,148,118,148v,,,-1,1,-1c119,147,119,147,119,147v1,,1,,1,c120,147,120,147,121,146v-1,,-1,,-1,c120,145,119,145,119,145v1,,3,,5,c127,144,128,144,129,145v2,1,3,1,4,c133,145,133,144,132,143v,-1,,-2,,-2c133,144,135,144,137,142v1,1,2,1,3,1c142,143,143,144,143,144v1,,1,,2,1c145,145,145,146,145,146v1,,1,,1,c147,145,147,145,148,144v1,2,2,4,2,5c151,153,152,156,153,156v1,1,2,1,2,1c156,157,156,156,156,155v,-1,,-2,,-2c156,152,156,151,156,150v,-1,,-1,,-1c156,146,156,146,156,146v-1,-2,-1,-2,-1,-2c154,144,153,143,152,142v,-1,,-2,,-3c153,138,154,137,155,136v,,1,,1,-1c157,135,158,135,159,134v1,,2,-1,2,-1c164,130,165,128,164,127v1,,1,-1,2,-2c166,125,166,125,165,124v,,-1,,-1,c163,123,163,123,163,123v1,,1,-1,,-3c164,120,164,119,165,118v,,,-1,1,-1c167,118,168,118,170,117v,-1,1,-2,,-3c170,113,172,113,173,112v2,,3,-1,4,-1c177,111,178,111,178,110v,,,-1,,-2c178,107,178,107,179,106v,,1,-1,2,-1c183,104,183,104,184,104v3,-2,3,-2,3,-2c187,101,187,101,187,101v2,,4,,5,-2c193,98,193,97,191,96v,-1,,-2,,-2c190,94,189,93,188,93v,,1,,2,c191,93,192,93,192,93v2,-2,1,-2,-1,-3c189,89,186,90,183,92xm154,246v24,-4,45,-15,62,-33c216,212,215,212,214,212v-1,,-2,,-2,-1c210,211,208,210,207,210v1,-1,,-2,,-2c207,207,206,206,206,206v-1,,-2,-1,-3,-1c202,204,202,204,201,203v,,,,-1,-1c200,202,199,202,199,201v,,-1,,-1,c197,200,197,200,196,200v,,-1,1,-2,1c194,201,194,201,194,201v,,-1,,-1,c193,201,192,201,192,202v,,-1,,-1,c191,202,191,202,191,203v-2,-2,-4,-4,-6,-4c184,199,184,198,183,198v-1,-1,-1,-1,-2,-1c181,196,180,196,179,196v,,-1,1,-2,2c177,198,176,199,176,200v,1,,2,,2c175,202,175,201,176,199v1,-1,1,-2,,-3c176,195,175,195,174,195v,,-1,1,-2,1c172,196,171,197,170,198v,,-1,1,-1,1c169,199,168,199,167,200v-1,,-1,1,-1,1c165,201,165,202,165,203v-1,1,-1,2,-1,2c164,205,163,204,162,204v-1,,-2,-1,-2,-1c160,204,161,206,161,209v,3,,5,1,7c163,219,162,222,160,224v-4,3,-5,5,-5,7c154,234,155,235,157,236v,1,-1,2,-2,3c154,241,154,242,154,243v,1,,2,,3xe" fillcolor="#006ea7" stroked="f">
                            <v:path arrowok="t" o:connecttype="custom" o:connectlocs="114582,142240;37818,10724;102164,51929;116840,47413;117404,42333;112324,37818;108938,33302;105551,35560;102164,33867;94827,29351;90311,35560;90311,45720;86924,46849;71120,36689;72813,28222;82973,23142;81844,18062;76200,18627;66604,15240;69991,19756;66604,22013;57573,20320;47413,20320;53622,20320;45720,20884;25964,47413;29351,54187;29916,66604;38382,76200;42333,85231;44591,84102;44027,79022;49671,88053;55316,98778;65476,103858;78458,108373;84667,114582;83538,111196;84102,106116;78458,103858;79022,95956;72813,99907;64911,87489;67733,82973;75071,81844;81844,81844;87489,88618;87489,81280;90876,75071;92004,67733;99907,62653;105551,57573;107244,52493;120791,119662;113453,114582;109502,113453;103293,111760;99342,112324;94262,112889;90876,117969;86924,137160" o:connectangles="0,0,0,0,0,0,0,0,0,0,0,0,0,0,0,0,0,0,0,0,0,0,0,0,0,0,0,0,0,0,0,0,0,0,0,0,0,0,0,0,0,0,0,0,0,0,0,0,0,0,0,0,0,0,0,0,0,0,0,0,0"/>
                            <o:lock v:ext="edit" verticies="t"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3240" w:type="dxa"/>
                </w:tcPr>
                <w:p w14:paraId="3DF0E550" w14:textId="77777777" w:rsidR="00D4530F" w:rsidRPr="00D4530F" w:rsidRDefault="00D4530F" w:rsidP="00953F44">
                  <w:pPr>
                    <w:rPr>
                      <w:rFonts w:cstheme="minorHAnsi"/>
                      <w:noProof/>
                      <w:color w:val="000000" w:themeColor="text1"/>
                      <w:sz w:val="8"/>
                    </w:rPr>
                  </w:pPr>
                </w:p>
                <w:p w14:paraId="5D99F70B" w14:textId="77777777" w:rsidR="00D4530F" w:rsidRPr="00D4530F" w:rsidRDefault="00000000" w:rsidP="00953F44">
                  <w:pPr>
                    <w:rPr>
                      <w:rFonts w:cstheme="minorHAnsi"/>
                      <w:noProof/>
                      <w:color w:val="000000" w:themeColor="text1"/>
                      <w:sz w:val="20"/>
                    </w:rPr>
                  </w:pPr>
                  <w:hyperlink r:id="rId7" w:history="1">
                    <w:r w:rsidR="009B5A37" w:rsidRPr="00066BF0">
                      <w:rPr>
                        <w:rStyle w:val="Hyperlink"/>
                        <w:rFonts w:cstheme="minorHAnsi"/>
                        <w:noProof/>
                        <w:sz w:val="20"/>
                      </w:rPr>
                      <w:t>https://leetcode.com/u/sundeepg8/</w:t>
                    </w:r>
                  </w:hyperlink>
                </w:p>
              </w:tc>
            </w:tr>
          </w:tbl>
          <w:p w14:paraId="08103AD9" w14:textId="77777777" w:rsidR="004B287F" w:rsidRPr="00A510FC" w:rsidRDefault="004B287F" w:rsidP="0025234D">
            <w:pPr>
              <w:rPr>
                <w:rFonts w:cstheme="minorHAnsi"/>
                <w:color w:val="000000" w:themeColor="text1"/>
              </w:rPr>
            </w:pPr>
            <w:r w:rsidRPr="00A510FC">
              <w:rPr>
                <w:rFonts w:cstheme="minorHAnsi"/>
                <w:color w:val="000000" w:themeColor="text1"/>
              </w:rPr>
              <w:t xml:space="preserve">                                                             </w:t>
            </w:r>
          </w:p>
          <w:p w14:paraId="71AE5D7D" w14:textId="77777777" w:rsidR="005441A8" w:rsidRPr="008F00F2" w:rsidRDefault="005441A8" w:rsidP="0025234D">
            <w:pPr>
              <w:rPr>
                <w:rFonts w:cstheme="minorHAnsi"/>
                <w:color w:val="000000" w:themeColor="text1"/>
                <w:sz w:val="2"/>
              </w:rPr>
            </w:pPr>
          </w:p>
        </w:tc>
        <w:tc>
          <w:tcPr>
            <w:tcW w:w="270" w:type="dxa"/>
            <w:vMerge w:val="restart"/>
            <w:shd w:val="clear" w:color="auto" w:fill="EAEAEC"/>
          </w:tcPr>
          <w:p w14:paraId="49456943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  <w:tc>
          <w:tcPr>
            <w:tcW w:w="7380" w:type="dxa"/>
            <w:vMerge w:val="restart"/>
            <w:tcBorders>
              <w:bottom w:val="nil"/>
            </w:tcBorders>
            <w:shd w:val="clear" w:color="auto" w:fill="auto"/>
          </w:tcPr>
          <w:p w14:paraId="06E41C11" w14:textId="77777777" w:rsidR="00176CBD" w:rsidRPr="00AC7A09" w:rsidRDefault="00176CBD" w:rsidP="0025234D">
            <w:pPr>
              <w:rPr>
                <w:rFonts w:cstheme="minorHAnsi"/>
                <w:sz w:val="16"/>
              </w:rPr>
            </w:pPr>
          </w:p>
          <w:p w14:paraId="349EE632" w14:textId="77777777" w:rsidR="00973D1E" w:rsidRPr="00A510FC" w:rsidRDefault="00973D1E" w:rsidP="00973D1E">
            <w:pPr>
              <w:rPr>
                <w:rFonts w:cstheme="minorHAnsi"/>
                <w:b/>
                <w:sz w:val="24"/>
              </w:rPr>
            </w:pPr>
            <w:r w:rsidRPr="00A510FC">
              <w:rPr>
                <w:rFonts w:cstheme="minorHAnsi"/>
                <w:b/>
                <w:sz w:val="24"/>
              </w:rPr>
              <w:t xml:space="preserve">PROFILE SUMMARY </w:t>
            </w:r>
          </w:p>
          <w:p w14:paraId="6648F470" w14:textId="77777777" w:rsidR="00995122" w:rsidRPr="0062476C" w:rsidRDefault="004B287F" w:rsidP="0062476C">
            <w:pPr>
              <w:spacing w:line="144" w:lineRule="auto"/>
              <w:rPr>
                <w:rFonts w:cstheme="minorHAnsi"/>
              </w:rPr>
            </w:pPr>
            <w:r w:rsidRPr="00A510FC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5BA90DD2" wp14:editId="7F842773">
                      <wp:extent cx="4788590" cy="45719"/>
                      <wp:effectExtent l="0" t="19050" r="31115" b="12065"/>
                      <wp:docPr id="13" name="Group 1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478859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16" name="Straight Connector 16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7" name="Rectangle 17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5BD71051" id="Group 13" o:spid="_x0000_s1026" style="width:377.05pt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">
                      <v:line id="Straight Connector 1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" strokecolor="#272727 [2749]" strokeweight="1pt"/>
                      <v:rect id="Rectangle 17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17D64CAC" w14:textId="77777777" w:rsidR="004F4E0C" w:rsidRPr="004F4E0C" w:rsidRDefault="004F4E0C" w:rsidP="004F4E0C">
            <w:pPr>
              <w:pStyle w:val="ListParagraph"/>
              <w:spacing w:line="276" w:lineRule="auto"/>
              <w:ind w:left="360"/>
              <w:jc w:val="both"/>
              <w:rPr>
                <w:rFonts w:cstheme="minorHAnsi"/>
                <w:sz w:val="4"/>
              </w:rPr>
            </w:pPr>
          </w:p>
          <w:p w14:paraId="536A82E7" w14:textId="77777777" w:rsidR="00892615" w:rsidRPr="00892615" w:rsidRDefault="00892615" w:rsidP="00A25D2A">
            <w:pPr>
              <w:pStyle w:val="ListParagraph"/>
              <w:ind w:left="360"/>
              <w:jc w:val="both"/>
              <w:rPr>
                <w:rFonts w:cstheme="minorHAnsi"/>
                <w:sz w:val="4"/>
                <w:szCs w:val="4"/>
              </w:rPr>
            </w:pPr>
          </w:p>
          <w:p w14:paraId="382CC4DD" w14:textId="77777777" w:rsidR="00BE69C2" w:rsidRPr="00BE69C2" w:rsidRDefault="00BE69C2" w:rsidP="00BE69C2">
            <w:pPr>
              <w:pStyle w:val="ListParagraph"/>
              <w:ind w:left="360"/>
              <w:jc w:val="both"/>
              <w:rPr>
                <w:rFonts w:cstheme="minorHAnsi"/>
                <w:sz w:val="6"/>
                <w:szCs w:val="6"/>
              </w:rPr>
            </w:pPr>
          </w:p>
          <w:p w14:paraId="2889302C" w14:textId="534DDE3E" w:rsidR="006E6B6D" w:rsidRDefault="006E6B6D" w:rsidP="00A25D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6E6B6D">
              <w:rPr>
                <w:rFonts w:cstheme="minorHAnsi"/>
                <w:sz w:val="20"/>
              </w:rPr>
              <w:t xml:space="preserve">Designed, </w:t>
            </w:r>
            <w:r w:rsidRPr="007B44D5">
              <w:rPr>
                <w:rFonts w:cstheme="minorHAnsi"/>
                <w:b/>
                <w:sz w:val="20"/>
              </w:rPr>
              <w:t>implemented, and optimized</w:t>
            </w:r>
            <w:r w:rsidRPr="006E6B6D">
              <w:rPr>
                <w:rFonts w:cstheme="minorHAnsi"/>
                <w:sz w:val="20"/>
              </w:rPr>
              <w:t xml:space="preserve"> APIs and backend workflows using Node.js and Express.js</w:t>
            </w:r>
            <w:r w:rsidR="00766E0A">
              <w:rPr>
                <w:rFonts w:cstheme="minorHAnsi"/>
                <w:sz w:val="20"/>
              </w:rPr>
              <w:t>, Elysia and SST frameworks</w:t>
            </w:r>
            <w:r w:rsidRPr="006E6B6D">
              <w:rPr>
                <w:rFonts w:cstheme="minorHAnsi"/>
                <w:sz w:val="20"/>
              </w:rPr>
              <w:t xml:space="preserve">. </w:t>
            </w:r>
          </w:p>
          <w:p w14:paraId="68010F57" w14:textId="77777777" w:rsidR="002A6783" w:rsidRDefault="002A6783" w:rsidP="002A6783">
            <w:pPr>
              <w:pStyle w:val="ListParagraph"/>
              <w:ind w:left="360"/>
              <w:jc w:val="both"/>
              <w:rPr>
                <w:rFonts w:cstheme="minorHAnsi"/>
                <w:sz w:val="20"/>
              </w:rPr>
            </w:pPr>
          </w:p>
          <w:p w14:paraId="3209D250" w14:textId="7A0DB3A0" w:rsidR="00CF3A8A" w:rsidRPr="002A6783" w:rsidRDefault="00EC62E8" w:rsidP="002A67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>
              <w:rPr>
                <w:sz w:val="20"/>
              </w:rPr>
              <w:t>Applied</w:t>
            </w:r>
            <w:r w:rsidR="003A5563">
              <w:rPr>
                <w:sz w:val="20"/>
              </w:rPr>
              <w:t xml:space="preserve"> </w:t>
            </w:r>
            <w:proofErr w:type="spellStart"/>
            <w:r w:rsidR="003A5563" w:rsidRPr="002A6783">
              <w:rPr>
                <w:sz w:val="20"/>
              </w:rPr>
              <w:t>Pulumi</w:t>
            </w:r>
            <w:proofErr w:type="spellEnd"/>
            <w:r w:rsidR="003A5563">
              <w:rPr>
                <w:sz w:val="20"/>
              </w:rPr>
              <w:t xml:space="preserve"> along</w:t>
            </w:r>
            <w:r w:rsidR="003A5563" w:rsidRPr="002A6783">
              <w:rPr>
                <w:sz w:val="20"/>
              </w:rPr>
              <w:t xml:space="preserve"> with TypeScript for multi-cloud infrastructure automation. Architected and deployed</w:t>
            </w:r>
            <w:r w:rsidR="003A5563">
              <w:rPr>
                <w:sz w:val="20"/>
              </w:rPr>
              <w:t xml:space="preserve"> </w:t>
            </w:r>
            <w:r w:rsidR="003A5563" w:rsidRPr="002A6783">
              <w:rPr>
                <w:sz w:val="20"/>
              </w:rPr>
              <w:t>infrastructure managing 200+ cloud resources across AWS and Azure. Reduced deployment times by 85% and infrastructure costs by 35% through IaC best practices.</w:t>
            </w:r>
          </w:p>
          <w:p w14:paraId="04136B95" w14:textId="77777777" w:rsidR="006E6B6D" w:rsidRPr="001675F9" w:rsidRDefault="006E6B6D" w:rsidP="00A25D2A">
            <w:pPr>
              <w:pStyle w:val="ListParagraph"/>
              <w:ind w:left="360"/>
              <w:jc w:val="both"/>
              <w:rPr>
                <w:rFonts w:cstheme="minorHAnsi"/>
                <w:sz w:val="6"/>
              </w:rPr>
            </w:pPr>
          </w:p>
          <w:p w14:paraId="7812DFB5" w14:textId="7A83EF1C" w:rsidR="004F4E0C" w:rsidRPr="006E6B6D" w:rsidRDefault="006E6B6D" w:rsidP="00A25D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6E6B6D">
              <w:rPr>
                <w:rFonts w:cstheme="minorHAnsi"/>
                <w:sz w:val="20"/>
              </w:rPr>
              <w:t xml:space="preserve">Focused on </w:t>
            </w:r>
            <w:r w:rsidRPr="00C62EC5">
              <w:rPr>
                <w:rFonts w:cstheme="minorHAnsi"/>
                <w:b/>
                <w:sz w:val="20"/>
              </w:rPr>
              <w:t>scalability, cost-efficiency,</w:t>
            </w:r>
            <w:r w:rsidRPr="006E6B6D">
              <w:rPr>
                <w:rFonts w:cstheme="minorHAnsi"/>
                <w:sz w:val="20"/>
              </w:rPr>
              <w:t xml:space="preserve"> and</w:t>
            </w:r>
            <w:r w:rsidRPr="00C62EC5">
              <w:rPr>
                <w:rFonts w:cstheme="minorHAnsi"/>
                <w:b/>
                <w:sz w:val="20"/>
              </w:rPr>
              <w:t xml:space="preserve"> reliability</w:t>
            </w:r>
            <w:r w:rsidRPr="006E6B6D">
              <w:rPr>
                <w:rFonts w:cstheme="minorHAnsi"/>
                <w:sz w:val="20"/>
              </w:rPr>
              <w:t xml:space="preserve"> while working with databases like PostgreSQL, MongoDB, and DynamoDB across cloud platforms including AWS and Azure.</w:t>
            </w:r>
          </w:p>
          <w:p w14:paraId="071D25E2" w14:textId="77777777" w:rsidR="001675F9" w:rsidRPr="001675F9" w:rsidRDefault="001675F9" w:rsidP="001675F9">
            <w:pPr>
              <w:pStyle w:val="ListParagraph"/>
              <w:ind w:left="360"/>
              <w:jc w:val="both"/>
              <w:rPr>
                <w:rFonts w:cstheme="minorHAnsi"/>
                <w:sz w:val="6"/>
                <w:szCs w:val="6"/>
              </w:rPr>
            </w:pPr>
          </w:p>
          <w:p w14:paraId="0442FDC9" w14:textId="77777777" w:rsidR="004F4E0C" w:rsidRPr="00564B8E" w:rsidRDefault="004F4E0C" w:rsidP="00A25D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564B8E">
              <w:rPr>
                <w:rFonts w:cstheme="minorHAnsi"/>
                <w:sz w:val="20"/>
              </w:rPr>
              <w:t xml:space="preserve">Demonstrated strong </w:t>
            </w:r>
            <w:r w:rsidRPr="00564B8E">
              <w:rPr>
                <w:rFonts w:cstheme="minorHAnsi"/>
                <w:b/>
                <w:bCs/>
                <w:sz w:val="20"/>
              </w:rPr>
              <w:t>technical acumen</w:t>
            </w:r>
            <w:r w:rsidRPr="00564B8E">
              <w:rPr>
                <w:rFonts w:cstheme="minorHAnsi"/>
                <w:sz w:val="20"/>
              </w:rPr>
              <w:t xml:space="preserve"> by ensuring </w:t>
            </w:r>
            <w:r w:rsidRPr="00564B8E">
              <w:rPr>
                <w:rFonts w:cstheme="minorHAnsi"/>
                <w:b/>
                <w:bCs/>
                <w:sz w:val="20"/>
              </w:rPr>
              <w:t>smooth project execution, timely delivery, and alignment with organizational objectives</w:t>
            </w:r>
            <w:r w:rsidRPr="00564B8E">
              <w:rPr>
                <w:rFonts w:cstheme="minorHAnsi"/>
                <w:sz w:val="20"/>
              </w:rPr>
              <w:t xml:space="preserve"> while maintaining high-quality standards. </w:t>
            </w:r>
          </w:p>
          <w:p w14:paraId="190EC1B8" w14:textId="77777777" w:rsidR="004F4E0C" w:rsidRPr="00564B8E" w:rsidRDefault="004F4E0C" w:rsidP="00A25D2A">
            <w:pPr>
              <w:pStyle w:val="ListParagraph"/>
              <w:ind w:left="360"/>
              <w:jc w:val="both"/>
              <w:rPr>
                <w:rFonts w:cstheme="minorHAnsi"/>
                <w:sz w:val="8"/>
                <w:szCs w:val="6"/>
              </w:rPr>
            </w:pPr>
          </w:p>
          <w:p w14:paraId="0267DB85" w14:textId="77777777" w:rsidR="00A25D2A" w:rsidRPr="001675F9" w:rsidRDefault="00A25D2A" w:rsidP="00A25D2A">
            <w:pPr>
              <w:pStyle w:val="ListParagraph"/>
              <w:rPr>
                <w:rFonts w:cstheme="minorHAnsi"/>
                <w:sz w:val="6"/>
                <w:szCs w:val="4"/>
              </w:rPr>
            </w:pPr>
          </w:p>
          <w:p w14:paraId="655D1DE9" w14:textId="77777777" w:rsidR="00A25D2A" w:rsidRPr="00320BEF" w:rsidRDefault="00A25D2A" w:rsidP="00A25D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320BEF">
              <w:rPr>
                <w:rFonts w:cstheme="minorHAnsi"/>
                <w:sz w:val="20"/>
              </w:rPr>
              <w:t xml:space="preserve">Consistent in following </w:t>
            </w:r>
            <w:r w:rsidRPr="00320BEF">
              <w:rPr>
                <w:rFonts w:cstheme="minorHAnsi"/>
                <w:b/>
                <w:sz w:val="20"/>
              </w:rPr>
              <w:t>DevOps and Agile best practices,</w:t>
            </w:r>
            <w:r w:rsidRPr="00320BEF">
              <w:rPr>
                <w:rFonts w:cstheme="minorHAnsi"/>
                <w:sz w:val="20"/>
              </w:rPr>
              <w:t xml:space="preserve"> experienced in utilizing tools like JIRA, Linear, Git, and CI/CD pipelines to streamline software delivery cycles.</w:t>
            </w:r>
          </w:p>
          <w:p w14:paraId="40514E03" w14:textId="77777777" w:rsidR="004F4E0C" w:rsidRPr="001675F9" w:rsidRDefault="004F4E0C" w:rsidP="00A25D2A">
            <w:pPr>
              <w:jc w:val="both"/>
              <w:rPr>
                <w:rFonts w:cstheme="minorHAnsi"/>
                <w:sz w:val="8"/>
                <w:szCs w:val="6"/>
              </w:rPr>
            </w:pPr>
          </w:p>
          <w:p w14:paraId="0A2A95D2" w14:textId="77777777" w:rsidR="004F4E0C" w:rsidRPr="00564B8E" w:rsidRDefault="004F4E0C" w:rsidP="00A25D2A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564B8E">
              <w:rPr>
                <w:rFonts w:cstheme="minorHAnsi"/>
                <w:sz w:val="20"/>
              </w:rPr>
              <w:t xml:space="preserve">Adept at </w:t>
            </w:r>
            <w:r w:rsidRPr="00564B8E">
              <w:rPr>
                <w:rFonts w:cstheme="minorHAnsi"/>
                <w:b/>
                <w:bCs/>
                <w:sz w:val="20"/>
              </w:rPr>
              <w:t>collaborating with cross-functional teams</w:t>
            </w:r>
            <w:r w:rsidRPr="00564B8E">
              <w:rPr>
                <w:rFonts w:cstheme="minorHAnsi"/>
                <w:sz w:val="20"/>
              </w:rPr>
              <w:t xml:space="preserve"> to drive innovation, implement best practices, and enhance development efficiency through continuous improvement. </w:t>
            </w:r>
          </w:p>
          <w:p w14:paraId="1EC24CC4" w14:textId="77777777" w:rsidR="004F4E0C" w:rsidRPr="00564B8E" w:rsidRDefault="004F4E0C" w:rsidP="00A25D2A">
            <w:pPr>
              <w:pStyle w:val="ListParagraph"/>
              <w:ind w:left="360"/>
              <w:jc w:val="both"/>
              <w:rPr>
                <w:rFonts w:cstheme="minorHAnsi"/>
                <w:sz w:val="8"/>
                <w:szCs w:val="6"/>
              </w:rPr>
            </w:pPr>
          </w:p>
          <w:p w14:paraId="1F07CCE1" w14:textId="77777777" w:rsidR="004F4E0C" w:rsidRPr="006E6B6D" w:rsidRDefault="004F4E0C" w:rsidP="00A25D2A">
            <w:pPr>
              <w:jc w:val="both"/>
              <w:rPr>
                <w:rFonts w:cstheme="minorHAnsi"/>
                <w:sz w:val="8"/>
                <w:szCs w:val="6"/>
              </w:rPr>
            </w:pPr>
          </w:p>
          <w:p w14:paraId="094B86C5" w14:textId="77777777" w:rsidR="00261EB8" w:rsidRDefault="00261EB8" w:rsidP="00261EB8">
            <w:pPr>
              <w:pStyle w:val="ListParagraph"/>
              <w:rPr>
                <w:rFonts w:cstheme="minorHAnsi"/>
                <w:sz w:val="6"/>
              </w:rPr>
            </w:pPr>
          </w:p>
          <w:p w14:paraId="317DDB6E" w14:textId="77777777" w:rsidR="004F4E0C" w:rsidRPr="00950C32" w:rsidRDefault="004F4E0C" w:rsidP="00261EB8">
            <w:pPr>
              <w:pStyle w:val="ListParagraph"/>
              <w:rPr>
                <w:rFonts w:cstheme="minorHAnsi"/>
                <w:sz w:val="10"/>
              </w:rPr>
            </w:pPr>
          </w:p>
          <w:p w14:paraId="4457D6B7" w14:textId="77777777" w:rsidR="00184963" w:rsidRPr="00950C32" w:rsidRDefault="00184963" w:rsidP="00261EB8">
            <w:pPr>
              <w:spacing w:after="90"/>
              <w:jc w:val="both"/>
              <w:rPr>
                <w:rFonts w:cstheme="minorHAnsi"/>
                <w:sz w:val="8"/>
              </w:rPr>
            </w:pPr>
          </w:p>
          <w:p w14:paraId="78D4F674" w14:textId="77777777" w:rsidR="00A4282A" w:rsidRPr="00E07225" w:rsidRDefault="00A4282A" w:rsidP="00CC61AF">
            <w:pPr>
              <w:rPr>
                <w:rFonts w:cstheme="minorHAnsi"/>
                <w:b/>
                <w:sz w:val="2"/>
              </w:rPr>
            </w:pPr>
          </w:p>
          <w:p w14:paraId="1CFFC763" w14:textId="77777777" w:rsidR="00C64856" w:rsidRPr="00C64856" w:rsidRDefault="00C64856" w:rsidP="00CC61AF">
            <w:pPr>
              <w:rPr>
                <w:rFonts w:cstheme="minorHAnsi"/>
                <w:b/>
                <w:sz w:val="2"/>
              </w:rPr>
            </w:pPr>
          </w:p>
          <w:p w14:paraId="1B90F590" w14:textId="77777777" w:rsidR="009F11CF" w:rsidRPr="00A510FC" w:rsidRDefault="009F11CF" w:rsidP="00CC61AF">
            <w:pPr>
              <w:rPr>
                <w:rFonts w:cstheme="minorHAnsi"/>
                <w:b/>
                <w:sz w:val="24"/>
              </w:rPr>
            </w:pPr>
            <w:r w:rsidRPr="00A510FC">
              <w:rPr>
                <w:rFonts w:cstheme="minorHAnsi"/>
                <w:b/>
                <w:sz w:val="20"/>
              </w:rPr>
              <w:t>WORK EXPERIENCE</w:t>
            </w:r>
            <w:r w:rsidR="00724C98">
              <w:rPr>
                <w:rFonts w:cstheme="minorHAnsi"/>
                <w:b/>
                <w:sz w:val="20"/>
              </w:rPr>
              <w:t xml:space="preserve"> </w:t>
            </w:r>
          </w:p>
          <w:p w14:paraId="23294B90" w14:textId="77777777" w:rsidR="009F11CF" w:rsidRPr="00A510FC" w:rsidRDefault="009F11CF" w:rsidP="009F11CF">
            <w:pPr>
              <w:spacing w:line="144" w:lineRule="auto"/>
              <w:rPr>
                <w:rFonts w:cstheme="minorHAnsi"/>
              </w:rPr>
            </w:pPr>
            <w:r w:rsidRPr="00A510FC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0BEA51C7" wp14:editId="37500175">
                      <wp:extent cx="7315200" cy="45719"/>
                      <wp:effectExtent l="0" t="19050" r="19050" b="31115"/>
                      <wp:docPr id="26" name="Group 2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1520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27" name="Straight Connector 2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8" name="Rectangle 2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A25A3D5" id="Group 26" o:spid="_x0000_s1026" style="width:8in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">
                      <v:line id="Straight Connector 2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" strokecolor="#272727 [2749]" strokeweight="1pt"/>
                      <v:rect id="Rectangle 28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02449A46" w14:textId="77777777" w:rsidR="009F11CF" w:rsidRPr="00953F44" w:rsidRDefault="009F11CF" w:rsidP="009F11CF">
            <w:pPr>
              <w:jc w:val="both"/>
              <w:rPr>
                <w:rFonts w:eastAsia="Calibri" w:cstheme="minorHAnsi"/>
                <w:b/>
                <w:color w:val="FFFFFF" w:themeColor="background1"/>
                <w:sz w:val="2"/>
              </w:rPr>
            </w:pPr>
          </w:p>
          <w:p w14:paraId="1CDF236F" w14:textId="77777777" w:rsidR="005E33E1" w:rsidRPr="00564B8E" w:rsidRDefault="005E33E1" w:rsidP="005E33E1">
            <w:pPr>
              <w:shd w:val="clear" w:color="auto" w:fill="006EA7"/>
              <w:spacing w:line="276" w:lineRule="auto"/>
              <w:jc w:val="both"/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</w:pPr>
            <w:r>
              <w:rPr>
                <w:sz w:val="20"/>
              </w:rPr>
              <w:t xml:space="preserve"> Apr’24 – Present:   DevOps &amp; Backend Engineer | Wissen Technology</w:t>
            </w:r>
          </w:p>
          <w:p w14:paraId="375F0F0D" w14:textId="77777777" w:rsidR="00A4282A" w:rsidRPr="009B026B" w:rsidRDefault="00A4282A" w:rsidP="00A4282A">
            <w:pPr>
              <w:pStyle w:val="ListParagraph"/>
              <w:ind w:left="360"/>
              <w:jc w:val="both"/>
              <w:rPr>
                <w:rFonts w:cstheme="minorHAnsi"/>
                <w:sz w:val="6"/>
              </w:rPr>
            </w:pPr>
          </w:p>
          <w:p w14:paraId="73377284" w14:textId="53F89D48" w:rsidR="002A6783" w:rsidRPr="002A6783" w:rsidRDefault="00020DFA" w:rsidP="002A6783">
            <w:pPr>
              <w:jc w:val="both"/>
              <w:rPr>
                <w:rFonts w:cstheme="minorHAnsi"/>
                <w:sz w:val="12"/>
                <w:highlight w:val="yellow"/>
              </w:rPr>
            </w:pPr>
            <w:r w:rsidRPr="00020DFA">
              <w:rPr>
                <w:rFonts w:cstheme="minorHAnsi"/>
                <w:b/>
                <w:sz w:val="20"/>
              </w:rPr>
              <w:t xml:space="preserve">(Client: </w:t>
            </w:r>
            <w:proofErr w:type="spellStart"/>
            <w:r w:rsidRPr="00020DFA">
              <w:rPr>
                <w:rFonts w:cstheme="minorHAnsi"/>
                <w:b/>
                <w:sz w:val="20"/>
              </w:rPr>
              <w:t>Invenco</w:t>
            </w:r>
            <w:proofErr w:type="spellEnd"/>
            <w:r w:rsidRPr="00020DFA">
              <w:rPr>
                <w:rFonts w:cstheme="minorHAnsi"/>
                <w:b/>
                <w:sz w:val="20"/>
              </w:rPr>
              <w:t xml:space="preserve"> by GVR)</w:t>
            </w:r>
            <w:r w:rsidRPr="00020DFA">
              <w:rPr>
                <w:rFonts w:cstheme="minorHAnsi"/>
                <w:b/>
                <w:sz w:val="20"/>
              </w:rPr>
              <w:cr/>
            </w:r>
          </w:p>
          <w:p w14:paraId="6814334C" w14:textId="328E379E" w:rsidR="002A6783" w:rsidRPr="002A6783" w:rsidRDefault="002A6783" w:rsidP="002A6783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jc w:val="both"/>
              <w:rPr>
                <w:rFonts w:cstheme="minorHAnsi"/>
                <w:sz w:val="20"/>
              </w:rPr>
            </w:pPr>
            <w:r w:rsidRPr="002A6783">
              <w:rPr>
                <w:sz w:val="20"/>
              </w:rPr>
              <w:t>Managed</w:t>
            </w:r>
            <w:r w:rsidR="00560BB1">
              <w:rPr>
                <w:sz w:val="20"/>
              </w:rPr>
              <w:t xml:space="preserve"> the </w:t>
            </w:r>
            <w:proofErr w:type="spellStart"/>
            <w:r w:rsidRPr="002A6783">
              <w:rPr>
                <w:sz w:val="20"/>
              </w:rPr>
              <w:t>Pulumi</w:t>
            </w:r>
            <w:proofErr w:type="spellEnd"/>
            <w:r w:rsidRPr="002A6783">
              <w:rPr>
                <w:sz w:val="20"/>
              </w:rPr>
              <w:t xml:space="preserve"> stack state and lifecycle across dev/staging/production, implementing automated rollback mechanisms drift detection, and troubleshooting deployment issues using </w:t>
            </w:r>
            <w:proofErr w:type="spellStart"/>
            <w:r w:rsidRPr="002A6783">
              <w:rPr>
                <w:sz w:val="20"/>
              </w:rPr>
              <w:t>Pulumi</w:t>
            </w:r>
            <w:proofErr w:type="spellEnd"/>
            <w:r w:rsidRPr="002A6783">
              <w:rPr>
                <w:sz w:val="20"/>
              </w:rPr>
              <w:t xml:space="preserve"> diagnostics.</w:t>
            </w:r>
          </w:p>
          <w:p w14:paraId="6A00D1A2" w14:textId="77777777" w:rsidR="002A6783" w:rsidRPr="002A6783" w:rsidRDefault="002A6783" w:rsidP="002A6783">
            <w:pPr>
              <w:pStyle w:val="ListParagraph"/>
              <w:rPr>
                <w:rFonts w:cstheme="minorHAnsi"/>
                <w:sz w:val="20"/>
              </w:rPr>
            </w:pPr>
          </w:p>
          <w:p w14:paraId="3C772AB0" w14:textId="77777777" w:rsidR="002A6783" w:rsidRPr="002A6783" w:rsidRDefault="002A6783" w:rsidP="002A6783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jc w:val="both"/>
              <w:rPr>
                <w:rFonts w:cstheme="minorHAnsi"/>
                <w:sz w:val="20"/>
              </w:rPr>
            </w:pPr>
            <w:r w:rsidRPr="002A6783">
              <w:rPr>
                <w:sz w:val="20"/>
              </w:rPr>
              <w:t xml:space="preserve">Developed infrastructure testing framework using Jest and Mocha for </w:t>
            </w:r>
            <w:proofErr w:type="spellStart"/>
            <w:r w:rsidRPr="002A6783">
              <w:rPr>
                <w:sz w:val="20"/>
              </w:rPr>
              <w:t>Pulumi</w:t>
            </w:r>
            <w:proofErr w:type="spellEnd"/>
            <w:r w:rsidRPr="002A6783">
              <w:rPr>
                <w:sz w:val="20"/>
              </w:rPr>
              <w:t xml:space="preserve"> infrastructure code, achieving 90% test coverage and preventing deployment failures.</w:t>
            </w:r>
          </w:p>
          <w:p w14:paraId="42AD7EEC" w14:textId="77777777" w:rsidR="002A6783" w:rsidRPr="002A6783" w:rsidRDefault="002A6783" w:rsidP="002A6783">
            <w:pPr>
              <w:pStyle w:val="ListParagraph"/>
              <w:rPr>
                <w:sz w:val="20"/>
              </w:rPr>
            </w:pPr>
          </w:p>
          <w:p w14:paraId="7762061E" w14:textId="53E359CB" w:rsidR="00CF3A8A" w:rsidRPr="002A6783" w:rsidRDefault="002A6783" w:rsidP="002A6783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jc w:val="both"/>
              <w:rPr>
                <w:rFonts w:cstheme="minorHAnsi"/>
                <w:sz w:val="20"/>
              </w:rPr>
            </w:pPr>
            <w:r>
              <w:rPr>
                <w:sz w:val="20"/>
              </w:rPr>
              <w:t>Implemented GitOps workflow integrating Pulumi with GitHub Actions, using Pulumi CLI commands (preview, up, destroy) for deployment automation and automated environments and zero-downtime production deployments.</w:t>
            </w:r>
          </w:p>
          <w:p w14:paraId="12588306" w14:textId="77777777" w:rsidR="002A6783" w:rsidRDefault="002A6783" w:rsidP="002A6783">
            <w:pPr>
              <w:pStyle w:val="ListParagraph"/>
              <w:ind w:left="360"/>
              <w:jc w:val="both"/>
              <w:rPr>
                <w:rFonts w:cstheme="minorHAnsi"/>
                <w:sz w:val="20"/>
              </w:rPr>
            </w:pPr>
          </w:p>
          <w:p w14:paraId="22803E54" w14:textId="77777777" w:rsidR="00CF3A8A" w:rsidRPr="002A6783" w:rsidRDefault="00000000" w:rsidP="002A67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2A6783">
              <w:rPr>
                <w:sz w:val="20"/>
              </w:rPr>
              <w:t>Architected reusable TypeScript abstractions and Pulumi component library with 20+ modules, reducing infrastructure code duplication by 60% and accelerating new service deployments.</w:t>
            </w:r>
          </w:p>
          <w:p w14:paraId="2EEBBB0B" w14:textId="77777777" w:rsidR="002A6783" w:rsidRPr="002A6783" w:rsidRDefault="002A6783" w:rsidP="002A6783">
            <w:pPr>
              <w:pStyle w:val="ListParagraph"/>
              <w:rPr>
                <w:rFonts w:cstheme="minorHAnsi"/>
                <w:sz w:val="20"/>
              </w:rPr>
            </w:pPr>
          </w:p>
          <w:p w14:paraId="35674FEA" w14:textId="6A42F3EC" w:rsidR="002815CC" w:rsidRPr="00560BB1" w:rsidRDefault="00000000" w:rsidP="00560BB1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>
              <w:rPr>
                <w:sz w:val="20"/>
              </w:rPr>
              <w:t>Leading infrastructure automation initiatives using Pulumi with TypeScript, managing 50+ AWS resources across multi-environment setups including Lambda functions, API Gateways, DynamoDB tables, ECS clusters, and S3 buckets across multiple environments.</w:t>
            </w:r>
          </w:p>
        </w:tc>
      </w:tr>
      <w:tr w:rsidR="004B287F" w:rsidRPr="00A510FC" w14:paraId="3C248AD4" w14:textId="77777777" w:rsidTr="00523987">
        <w:trPr>
          <w:trHeight w:val="513"/>
        </w:trPr>
        <w:tc>
          <w:tcPr>
            <w:tcW w:w="3960" w:type="dxa"/>
            <w:shd w:val="clear" w:color="auto" w:fill="006EA7"/>
            <w:vAlign w:val="center"/>
          </w:tcPr>
          <w:p w14:paraId="391289EC" w14:textId="4C885E5D" w:rsidR="004B287F" w:rsidRPr="00A510FC" w:rsidRDefault="00973D1E" w:rsidP="00A510FC">
            <w:pPr>
              <w:rPr>
                <w:rFonts w:cstheme="minorHAnsi"/>
                <w:b/>
              </w:rPr>
            </w:pPr>
            <w:r>
              <w:rPr>
                <w:rFonts w:cstheme="minorHAnsi"/>
                <w:b/>
                <w:color w:val="FFFFFF" w:themeColor="background1"/>
                <w:sz w:val="24"/>
              </w:rPr>
              <w:t>CORE COMPETENCIES</w:t>
            </w:r>
          </w:p>
        </w:tc>
        <w:tc>
          <w:tcPr>
            <w:tcW w:w="270" w:type="dxa"/>
            <w:vMerge/>
            <w:shd w:val="clear" w:color="auto" w:fill="EAEAEC"/>
          </w:tcPr>
          <w:p w14:paraId="1742051E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  <w:tc>
          <w:tcPr>
            <w:tcW w:w="7380" w:type="dxa"/>
            <w:vMerge/>
            <w:shd w:val="clear" w:color="auto" w:fill="auto"/>
          </w:tcPr>
          <w:p w14:paraId="5ACB1654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</w:tr>
      <w:tr w:rsidR="004B287F" w:rsidRPr="00A510FC" w14:paraId="79BC7D62" w14:textId="77777777" w:rsidTr="00B35540">
        <w:trPr>
          <w:trHeight w:val="4296"/>
        </w:trPr>
        <w:tc>
          <w:tcPr>
            <w:tcW w:w="3960" w:type="dxa"/>
            <w:shd w:val="clear" w:color="auto" w:fill="D9D9D9" w:themeFill="background1" w:themeFillShade="D9"/>
          </w:tcPr>
          <w:p w14:paraId="60EEB996" w14:textId="77777777" w:rsidR="007C79E8" w:rsidRPr="00225607" w:rsidRDefault="007C79E8" w:rsidP="009334EA">
            <w:pPr>
              <w:spacing w:after="30"/>
              <w:rPr>
                <w:rFonts w:cstheme="minorHAnsi"/>
                <w:sz w:val="4"/>
              </w:rPr>
            </w:pPr>
          </w:p>
          <w:p w14:paraId="41528FC6" w14:textId="77777777" w:rsidR="00E603DF" w:rsidRDefault="00E603DF" w:rsidP="00E603DF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  <w:r w:rsidRPr="00E603DF">
              <w:rPr>
                <w:rFonts w:cstheme="minorHAnsi"/>
                <w:sz w:val="20"/>
              </w:rPr>
              <w:t xml:space="preserve">Backend Development </w:t>
            </w:r>
          </w:p>
          <w:p w14:paraId="1762886E" w14:textId="6075869C" w:rsidR="00E603DF" w:rsidRPr="00973D1E" w:rsidRDefault="00E603DF" w:rsidP="00973D1E">
            <w:pPr>
              <w:spacing w:after="30"/>
              <w:rPr>
                <w:rFonts w:cstheme="minorHAnsi"/>
                <w:sz w:val="20"/>
              </w:rPr>
            </w:pPr>
          </w:p>
          <w:p w14:paraId="3A18B436" w14:textId="77777777" w:rsidR="00E603DF" w:rsidRDefault="008176B4" w:rsidP="008176B4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  <w:r>
              <w:rPr>
                <w:rFonts w:cstheme="minorHAnsi"/>
                <w:sz w:val="20"/>
              </w:rPr>
              <w:t xml:space="preserve">Database Design &amp; Optimization </w:t>
            </w:r>
          </w:p>
          <w:p w14:paraId="3DD78993" w14:textId="77777777" w:rsidR="00973D1E" w:rsidRPr="00973D1E" w:rsidRDefault="00973D1E" w:rsidP="00973D1E">
            <w:pPr>
              <w:spacing w:after="30"/>
              <w:rPr>
                <w:rFonts w:cstheme="minorHAnsi"/>
                <w:sz w:val="20"/>
              </w:rPr>
            </w:pPr>
          </w:p>
          <w:p w14:paraId="311FF9D4" w14:textId="77777777" w:rsidR="00E603DF" w:rsidRDefault="00E603DF" w:rsidP="008176B4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  <w:r w:rsidRPr="008176B4">
              <w:rPr>
                <w:rFonts w:cstheme="minorHAnsi"/>
                <w:sz w:val="20"/>
              </w:rPr>
              <w:t xml:space="preserve">API Development &amp; Integration </w:t>
            </w:r>
          </w:p>
          <w:p w14:paraId="5344D7A9" w14:textId="77777777" w:rsidR="00973D1E" w:rsidRPr="008176B4" w:rsidRDefault="00973D1E" w:rsidP="00973D1E">
            <w:pPr>
              <w:pStyle w:val="ListParagraph"/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</w:p>
          <w:p w14:paraId="1930B895" w14:textId="458036E4" w:rsidR="00973D1E" w:rsidRPr="00973D1E" w:rsidRDefault="00E603DF" w:rsidP="00973D1E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  <w:r w:rsidRPr="00E603DF">
              <w:rPr>
                <w:rFonts w:cstheme="minorHAnsi"/>
                <w:sz w:val="20"/>
              </w:rPr>
              <w:t>Scalable Architecture Design</w:t>
            </w:r>
          </w:p>
          <w:p w14:paraId="07D533CB" w14:textId="77777777" w:rsidR="00973D1E" w:rsidRPr="008176B4" w:rsidRDefault="00973D1E" w:rsidP="00973D1E">
            <w:pPr>
              <w:pStyle w:val="ListParagraph"/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</w:p>
          <w:p w14:paraId="77912BB2" w14:textId="350B793A" w:rsidR="00973D1E" w:rsidRPr="00973D1E" w:rsidRDefault="00E603DF" w:rsidP="00973D1E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  <w:r w:rsidRPr="00E603DF">
              <w:rPr>
                <w:rFonts w:cstheme="minorHAnsi"/>
                <w:sz w:val="20"/>
              </w:rPr>
              <w:t>CI/CD &amp; DevOps Practices</w:t>
            </w:r>
          </w:p>
          <w:p w14:paraId="7966CB46" w14:textId="77777777" w:rsidR="00973D1E" w:rsidRPr="008176B4" w:rsidRDefault="00973D1E" w:rsidP="00973D1E">
            <w:pPr>
              <w:pStyle w:val="ListParagraph"/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</w:p>
          <w:p w14:paraId="74338C10" w14:textId="77777777" w:rsidR="00E603DF" w:rsidRPr="008176B4" w:rsidRDefault="00E603DF" w:rsidP="008176B4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20"/>
              </w:rPr>
            </w:pPr>
            <w:r w:rsidRPr="00E603DF">
              <w:rPr>
                <w:rFonts w:cstheme="minorHAnsi"/>
                <w:sz w:val="20"/>
              </w:rPr>
              <w:t>Advanced Data Structures &amp; Algorithms</w:t>
            </w:r>
          </w:p>
          <w:p w14:paraId="21FE2514" w14:textId="77777777" w:rsidR="00973D1E" w:rsidRPr="00973D1E" w:rsidRDefault="00973D1E" w:rsidP="00973D1E">
            <w:pPr>
              <w:pStyle w:val="ListParagraph"/>
              <w:spacing w:after="30"/>
              <w:ind w:left="418"/>
              <w:contextualSpacing w:val="0"/>
              <w:rPr>
                <w:rFonts w:cstheme="minorHAnsi"/>
                <w:sz w:val="18"/>
              </w:rPr>
            </w:pPr>
          </w:p>
          <w:p w14:paraId="50011A14" w14:textId="3D347F23" w:rsidR="00564B8E" w:rsidRPr="009370F3" w:rsidRDefault="00E603DF" w:rsidP="00E603DF">
            <w:pPr>
              <w:pStyle w:val="ListParagraph"/>
              <w:numPr>
                <w:ilvl w:val="0"/>
                <w:numId w:val="17"/>
              </w:numPr>
              <w:spacing w:after="30"/>
              <w:ind w:left="418"/>
              <w:contextualSpacing w:val="0"/>
              <w:rPr>
                <w:rFonts w:cstheme="minorHAnsi"/>
                <w:sz w:val="18"/>
              </w:rPr>
            </w:pPr>
            <w:r w:rsidRPr="00E603DF">
              <w:rPr>
                <w:rFonts w:cstheme="minorHAnsi"/>
                <w:sz w:val="20"/>
              </w:rPr>
              <w:t>Communication &amp; Stakeholder Engag</w:t>
            </w:r>
            <w:r w:rsidR="00B35540">
              <w:rPr>
                <w:rFonts w:cstheme="minorHAnsi"/>
                <w:sz w:val="20"/>
              </w:rPr>
              <w:t>ement</w:t>
            </w:r>
          </w:p>
        </w:tc>
        <w:tc>
          <w:tcPr>
            <w:tcW w:w="270" w:type="dxa"/>
            <w:vMerge/>
            <w:shd w:val="clear" w:color="auto" w:fill="EAEAEC"/>
          </w:tcPr>
          <w:p w14:paraId="55524A34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  <w:tc>
          <w:tcPr>
            <w:tcW w:w="7380" w:type="dxa"/>
            <w:vMerge/>
            <w:shd w:val="clear" w:color="auto" w:fill="auto"/>
          </w:tcPr>
          <w:p w14:paraId="50F59E08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</w:tr>
      <w:tr w:rsidR="004B287F" w:rsidRPr="00A510FC" w14:paraId="5CC3FFC7" w14:textId="77777777" w:rsidTr="00523987">
        <w:trPr>
          <w:trHeight w:val="3808"/>
        </w:trPr>
        <w:tc>
          <w:tcPr>
            <w:tcW w:w="3960" w:type="dxa"/>
            <w:shd w:val="clear" w:color="auto" w:fill="auto"/>
          </w:tcPr>
          <w:p w14:paraId="4F2308B2" w14:textId="77777777" w:rsidR="00212DB8" w:rsidRDefault="00212DB8" w:rsidP="00907894">
            <w:pPr>
              <w:contextualSpacing/>
              <w:rPr>
                <w:rFonts w:cstheme="minorHAnsi"/>
                <w:color w:val="000000" w:themeColor="text1"/>
                <w:sz w:val="8"/>
              </w:rPr>
            </w:pPr>
          </w:p>
          <w:p w14:paraId="0E116451" w14:textId="77777777" w:rsidR="00AC7A09" w:rsidRDefault="00AC7A09" w:rsidP="00907894">
            <w:pPr>
              <w:contextualSpacing/>
              <w:rPr>
                <w:rFonts w:cstheme="minorHAnsi"/>
                <w:color w:val="000000" w:themeColor="text1"/>
                <w:sz w:val="8"/>
              </w:rPr>
            </w:pPr>
          </w:p>
          <w:p w14:paraId="4C422E1F" w14:textId="77777777" w:rsidR="00212DB8" w:rsidRDefault="00212DB8" w:rsidP="00907894">
            <w:pPr>
              <w:contextualSpacing/>
              <w:rPr>
                <w:rFonts w:cstheme="minorHAnsi"/>
                <w:color w:val="000000" w:themeColor="text1"/>
                <w:sz w:val="2"/>
              </w:rPr>
            </w:pPr>
          </w:p>
          <w:p w14:paraId="21F04C08" w14:textId="77777777" w:rsidR="00225607" w:rsidRDefault="00225607" w:rsidP="00907894">
            <w:pPr>
              <w:contextualSpacing/>
              <w:rPr>
                <w:rFonts w:cstheme="minorHAnsi"/>
                <w:color w:val="000000" w:themeColor="text1"/>
                <w:sz w:val="2"/>
              </w:rPr>
            </w:pPr>
          </w:p>
          <w:p w14:paraId="1AA1908C" w14:textId="77777777" w:rsidR="00AC7A09" w:rsidRDefault="00AC7A09" w:rsidP="0081398B">
            <w:pPr>
              <w:spacing w:after="40"/>
              <w:rPr>
                <w:rFonts w:cstheme="minorHAnsi"/>
                <w:sz w:val="6"/>
              </w:rPr>
            </w:pPr>
          </w:p>
          <w:p w14:paraId="433302D5" w14:textId="77777777" w:rsidR="009370F3" w:rsidRPr="007A12A1" w:rsidRDefault="009370F3" w:rsidP="0081398B">
            <w:pPr>
              <w:spacing w:after="40"/>
              <w:rPr>
                <w:rFonts w:cstheme="minorHAnsi"/>
                <w:sz w:val="2"/>
              </w:rPr>
            </w:pPr>
          </w:p>
          <w:p w14:paraId="17007328" w14:textId="77777777" w:rsidR="0081398B" w:rsidRPr="00A510FC" w:rsidRDefault="007A12A1" w:rsidP="0081398B">
            <w:pPr>
              <w:contextualSpacing/>
              <w:rPr>
                <w:rFonts w:cstheme="minorHAnsi"/>
                <w:bCs/>
                <w:sz w:val="18"/>
              </w:rPr>
            </w:pPr>
            <w:r>
              <w:rPr>
                <w:rFonts w:cstheme="minorHAnsi"/>
                <w:b/>
                <w:sz w:val="20"/>
              </w:rPr>
              <w:t>TECHNICAL</w:t>
            </w:r>
            <w:r w:rsidR="0081398B">
              <w:rPr>
                <w:rFonts w:cstheme="minorHAnsi"/>
                <w:b/>
                <w:sz w:val="20"/>
              </w:rPr>
              <w:t xml:space="preserve"> SKILLS</w:t>
            </w:r>
          </w:p>
          <w:p w14:paraId="074E8DD7" w14:textId="77777777" w:rsidR="0081398B" w:rsidRPr="00A510FC" w:rsidRDefault="0081398B" w:rsidP="0081398B">
            <w:pPr>
              <w:spacing w:line="144" w:lineRule="auto"/>
              <w:contextualSpacing/>
              <w:rPr>
                <w:rFonts w:cstheme="minorHAnsi"/>
                <w:bCs/>
                <w:sz w:val="18"/>
              </w:rPr>
            </w:pPr>
            <w:r w:rsidRPr="00A510FC">
              <w:rPr>
                <w:rFonts w:cstheme="minorHAnsi"/>
                <w:bCs/>
                <w:noProof/>
                <w:sz w:val="18"/>
              </w:rPr>
              <mc:AlternateContent>
                <mc:Choice Requires="wpg">
                  <w:drawing>
                    <wp:inline distT="0" distB="0" distL="0" distR="0" wp14:anchorId="1354A7E5" wp14:editId="31B9AD1F">
                      <wp:extent cx="1757680" cy="45720"/>
                      <wp:effectExtent l="0" t="0" r="0" b="0"/>
                      <wp:docPr id="31" name="Group 31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87CFFD"/>
                              </a:solidFill>
                            </wpg:grpSpPr>
                            <wps:wsp>
                              <wps:cNvPr id="32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3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6EA7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A7428D" id="Group 31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" fillcolor="#006ea7" stroked="f" strokeweight="2pt"/>
                      <w10:anchorlock/>
                    </v:group>
                  </w:pict>
                </mc:Fallback>
              </mc:AlternateContent>
            </w:r>
          </w:p>
          <w:p w14:paraId="6BA42F72" w14:textId="77777777" w:rsidR="0081398B" w:rsidRPr="00A510FC" w:rsidRDefault="0081398B" w:rsidP="0081398B">
            <w:pPr>
              <w:spacing w:line="276" w:lineRule="auto"/>
              <w:rPr>
                <w:rFonts w:cstheme="minorHAnsi"/>
                <w:sz w:val="6"/>
              </w:rPr>
            </w:pPr>
          </w:p>
          <w:p w14:paraId="3332DB10" w14:textId="325CE6D7" w:rsidR="002A6783" w:rsidRPr="002A6783" w:rsidRDefault="00780722" w:rsidP="0078072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</w:rPr>
            </w:pPr>
            <w:r w:rsidRPr="003A5563">
              <w:rPr>
                <w:b/>
                <w:bCs/>
                <w:sz w:val="20"/>
              </w:rPr>
              <w:t>Pr</w:t>
            </w:r>
            <w:r w:rsidR="00560BB1" w:rsidRPr="003A5563">
              <w:rPr>
                <w:b/>
                <w:bCs/>
                <w:sz w:val="20"/>
              </w:rPr>
              <w:t>ogramming</w:t>
            </w:r>
            <w:r w:rsidRPr="003A5563">
              <w:rPr>
                <w:b/>
                <w:bCs/>
                <w:sz w:val="20"/>
              </w:rPr>
              <w:t xml:space="preserve"> Skills:</w:t>
            </w:r>
            <w:r>
              <w:rPr>
                <w:sz w:val="20"/>
              </w:rPr>
              <w:t xml:space="preserve"> </w:t>
            </w:r>
            <w:r w:rsidR="00560BB1">
              <w:rPr>
                <w:sz w:val="20"/>
              </w:rPr>
              <w:t>JavaScript, TypeScript, Python</w:t>
            </w:r>
          </w:p>
          <w:p w14:paraId="108E85BE" w14:textId="74E9F7BB" w:rsidR="002815CC" w:rsidRPr="002A6783" w:rsidRDefault="002815CC" w:rsidP="002A6783">
            <w:pPr>
              <w:rPr>
                <w:rFonts w:cstheme="minorHAnsi"/>
                <w:sz w:val="20"/>
              </w:rPr>
            </w:pPr>
          </w:p>
          <w:p w14:paraId="46AD7495" w14:textId="13CD6F25" w:rsidR="00780722" w:rsidRDefault="00780722" w:rsidP="0078072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</w:rPr>
            </w:pPr>
            <w:r w:rsidRPr="00064586">
              <w:rPr>
                <w:rFonts w:cstheme="minorHAnsi"/>
                <w:b/>
                <w:sz w:val="20"/>
              </w:rPr>
              <w:t>Databases:</w:t>
            </w:r>
            <w:r w:rsidRPr="00780722">
              <w:rPr>
                <w:rFonts w:cstheme="minorHAnsi"/>
                <w:sz w:val="20"/>
              </w:rPr>
              <w:t xml:space="preserve"> PostgreSQL, MySQL, MongoDB, DynamoDB</w:t>
            </w:r>
          </w:p>
          <w:p w14:paraId="075E5891" w14:textId="77777777" w:rsidR="002815CC" w:rsidRPr="002815CC" w:rsidRDefault="002815CC" w:rsidP="002815CC">
            <w:pPr>
              <w:rPr>
                <w:rFonts w:cstheme="minorHAnsi"/>
                <w:sz w:val="20"/>
              </w:rPr>
            </w:pPr>
          </w:p>
          <w:p w14:paraId="49785D62" w14:textId="77777777" w:rsidR="002815CC" w:rsidRPr="002815CC" w:rsidRDefault="002815CC" w:rsidP="002815CC">
            <w:pPr>
              <w:pStyle w:val="ListParagraph"/>
              <w:numPr>
                <w:ilvl w:val="0"/>
                <w:numId w:val="1"/>
              </w:numPr>
              <w:spacing w:after="200" w:line="276" w:lineRule="auto"/>
              <w:rPr>
                <w:rFonts w:cstheme="minorHAnsi"/>
                <w:sz w:val="20"/>
              </w:rPr>
            </w:pPr>
            <w:r w:rsidRPr="00064586">
              <w:rPr>
                <w:rFonts w:cstheme="minorHAnsi"/>
                <w:b/>
                <w:sz w:val="20"/>
              </w:rPr>
              <w:t xml:space="preserve">Cloud </w:t>
            </w:r>
            <w:r w:rsidR="00B35540">
              <w:rPr>
                <w:rFonts w:cstheme="minorHAnsi"/>
                <w:b/>
                <w:sz w:val="20"/>
              </w:rPr>
              <w:t>Platform</w:t>
            </w:r>
            <w:r w:rsidRPr="00064586">
              <w:rPr>
                <w:rFonts w:cstheme="minorHAnsi"/>
                <w:b/>
                <w:sz w:val="20"/>
              </w:rPr>
              <w:t>:</w:t>
            </w:r>
            <w:r w:rsidRPr="00780722">
              <w:rPr>
                <w:rFonts w:cstheme="minorHAnsi"/>
                <w:sz w:val="20"/>
              </w:rPr>
              <w:t xml:space="preserve"> Azure</w:t>
            </w:r>
            <w:r w:rsidR="00B35540">
              <w:rPr>
                <w:rFonts w:cstheme="minorHAnsi"/>
                <w:sz w:val="20"/>
              </w:rPr>
              <w:t xml:space="preserve"> functions, AWS</w:t>
            </w:r>
            <w:r w:rsidR="00B35540">
              <w:rPr>
                <w:rFonts w:cstheme="minorHAnsi"/>
                <w:sz w:val="20"/>
              </w:rPr>
              <w:br/>
            </w:r>
          </w:p>
          <w:p w14:paraId="29A366F9" w14:textId="6B18F210" w:rsidR="00B83030" w:rsidRDefault="00B83030" w:rsidP="0078072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</w:rPr>
            </w:pPr>
            <w:proofErr w:type="spellStart"/>
            <w:r w:rsidRPr="003A5563">
              <w:rPr>
                <w:b/>
                <w:bCs/>
                <w:sz w:val="20"/>
              </w:rPr>
              <w:t>IaC</w:t>
            </w:r>
            <w:proofErr w:type="spellEnd"/>
            <w:r w:rsidRPr="003A5563">
              <w:rPr>
                <w:b/>
                <w:bCs/>
                <w:sz w:val="20"/>
              </w:rPr>
              <w:t>:</w:t>
            </w:r>
            <w:r>
              <w:rPr>
                <w:sz w:val="20"/>
              </w:rPr>
              <w:t xml:space="preserve"> </w:t>
            </w:r>
            <w:proofErr w:type="spellStart"/>
            <w:r>
              <w:rPr>
                <w:sz w:val="20"/>
              </w:rPr>
              <w:t>Pulumi</w:t>
            </w:r>
            <w:proofErr w:type="spellEnd"/>
            <w:r>
              <w:rPr>
                <w:sz w:val="20"/>
              </w:rPr>
              <w:t xml:space="preserve"> (TypeScript SDK</w:t>
            </w:r>
            <w:proofErr w:type="gramStart"/>
            <w:r>
              <w:rPr>
                <w:sz w:val="20"/>
              </w:rPr>
              <w:t>),  AWS</w:t>
            </w:r>
            <w:proofErr w:type="gramEnd"/>
            <w:r>
              <w:rPr>
                <w:sz w:val="20"/>
              </w:rPr>
              <w:t xml:space="preserve"> CDK, CloudFormation</w:t>
            </w:r>
          </w:p>
          <w:p w14:paraId="7CB22749" w14:textId="77777777" w:rsidR="002815CC" w:rsidRPr="00780722" w:rsidRDefault="002815CC" w:rsidP="002815CC">
            <w:pPr>
              <w:pStyle w:val="ListParagraph"/>
              <w:ind w:left="360"/>
              <w:rPr>
                <w:rFonts w:cstheme="minorHAnsi"/>
                <w:sz w:val="20"/>
              </w:rPr>
            </w:pPr>
          </w:p>
          <w:p w14:paraId="599A0AA3" w14:textId="42A2A6E8" w:rsidR="00CF3A8A" w:rsidRDefault="00000000">
            <w:pPr>
              <w:pStyle w:val="ListParagraph"/>
              <w:rPr>
                <w:sz w:val="20"/>
              </w:rPr>
            </w:pPr>
            <w:r>
              <w:rPr>
                <w:sz w:val="20"/>
              </w:rPr>
              <w:t>DevOps Tools: GitHub Actions, GitLab CI/CD, Docker, Kubernetes</w:t>
            </w:r>
          </w:p>
          <w:p w14:paraId="3EA1C1E5" w14:textId="77777777" w:rsidR="003A5563" w:rsidRDefault="003A5563">
            <w:pPr>
              <w:pStyle w:val="ListParagraph"/>
            </w:pPr>
          </w:p>
          <w:p w14:paraId="0596F772" w14:textId="77777777" w:rsidR="00780722" w:rsidRDefault="00780722" w:rsidP="00780722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0"/>
              </w:rPr>
            </w:pPr>
            <w:r w:rsidRPr="00064586">
              <w:rPr>
                <w:rFonts w:cstheme="minorHAnsi"/>
                <w:b/>
                <w:sz w:val="20"/>
              </w:rPr>
              <w:t>Observability Tools:</w:t>
            </w:r>
            <w:r w:rsidRPr="00780722">
              <w:rPr>
                <w:rFonts w:cstheme="minorHAnsi"/>
                <w:sz w:val="20"/>
              </w:rPr>
              <w:t xml:space="preserve"> New Relic</w:t>
            </w:r>
          </w:p>
          <w:p w14:paraId="0FF8DFCF" w14:textId="77777777" w:rsidR="00B35540" w:rsidRPr="00B35540" w:rsidRDefault="00B35540" w:rsidP="00B35540">
            <w:pPr>
              <w:rPr>
                <w:rFonts w:cstheme="minorHAnsi"/>
                <w:sz w:val="20"/>
              </w:rPr>
            </w:pPr>
          </w:p>
          <w:p w14:paraId="59AEBBF9" w14:textId="77777777" w:rsidR="009334EA" w:rsidRPr="00B35540" w:rsidRDefault="009334EA" w:rsidP="00B35540">
            <w:pPr>
              <w:rPr>
                <w:rFonts w:cstheme="minorHAnsi"/>
                <w:sz w:val="6"/>
              </w:rPr>
            </w:pPr>
          </w:p>
          <w:p w14:paraId="1F6E2D01" w14:textId="77777777" w:rsidR="009334EA" w:rsidRPr="003D6C74" w:rsidRDefault="009334EA" w:rsidP="009334EA">
            <w:pPr>
              <w:pStyle w:val="ListParagraph"/>
              <w:rPr>
                <w:rFonts w:cstheme="minorHAnsi"/>
                <w:sz w:val="6"/>
              </w:rPr>
            </w:pPr>
          </w:p>
          <w:p w14:paraId="60C14844" w14:textId="77777777" w:rsidR="009334EA" w:rsidRPr="00A510FC" w:rsidRDefault="009334EA" w:rsidP="009334EA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0"/>
              </w:rPr>
              <w:t xml:space="preserve">EDUCATION </w:t>
            </w:r>
          </w:p>
          <w:p w14:paraId="71FE4ECA" w14:textId="77777777" w:rsidR="009334EA" w:rsidRPr="00A510FC" w:rsidRDefault="004C1C67" w:rsidP="009334EA">
            <w:pPr>
              <w:spacing w:line="144" w:lineRule="auto"/>
              <w:rPr>
                <w:rFonts w:cstheme="minorHAnsi"/>
              </w:rPr>
            </w:pPr>
            <w:r w:rsidRPr="00A510FC">
              <w:rPr>
                <w:rFonts w:cstheme="minorHAnsi"/>
                <w:bCs/>
                <w:noProof/>
                <w:sz w:val="18"/>
              </w:rPr>
              <mc:AlternateContent>
                <mc:Choice Requires="wpg">
                  <w:drawing>
                    <wp:inline distT="0" distB="0" distL="0" distR="0" wp14:anchorId="3B334931" wp14:editId="398BA8DB">
                      <wp:extent cx="1757680" cy="45720"/>
                      <wp:effectExtent l="0" t="0" r="0" b="0"/>
                      <wp:docPr id="5" name="Group 5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 flipH="1">
                                <a:off x="0" y="0"/>
                                <a:ext cx="1757680" cy="45720"/>
                                <a:chOff x="786" y="0"/>
                                <a:chExt cx="6393665" cy="45719"/>
                              </a:xfrm>
                              <a:solidFill>
                                <a:srgbClr val="87CFFD"/>
                              </a:solidFill>
                            </wpg:grpSpPr>
                            <wps:wsp>
                              <wps:cNvPr id="10" name="Straight Connector 6"/>
                              <wps:cNvCnPr/>
                              <wps:spPr>
                                <a:xfrm>
                                  <a:off x="516686" y="23160"/>
                                  <a:ext cx="5877765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rgbClr val="006EA7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11" name="Rectangle 7"/>
                              <wps:cNvSpPr/>
                              <wps:spPr>
                                <a:xfrm>
                                  <a:off x="786" y="0"/>
                                  <a:ext cx="689259" cy="45719"/>
                                </a:xfrm>
                                <a:prstGeom prst="rect">
                                  <a:avLst/>
                                </a:prstGeom>
                                <a:solidFill>
                                  <a:srgbClr val="006EA7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B6DE916" id="Group 5" o:spid="_x0000_s1026" style="width:138.4pt;height:3.6pt;flip:x;mso-position-horizontal-relative:char;mso-position-vertical-relative:line" coordorigin="7" coordsize="63936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">
                      <v:line id="Straight Connector 6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" strokecolor="#006ea7" strokeweight="1pt"/>
                      <v:rect id="Rectangle 7" o:spid="_x0000_s1028" style="position:absolute;left:7;width:6893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" fillcolor="#006ea7" stroked="f" strokeweight="2pt"/>
                      <w10:anchorlock/>
                    </v:group>
                  </w:pict>
                </mc:Fallback>
              </mc:AlternateContent>
            </w:r>
          </w:p>
          <w:p w14:paraId="44217F6A" w14:textId="77777777" w:rsidR="009334EA" w:rsidRPr="00953F44" w:rsidRDefault="009334EA" w:rsidP="009334EA">
            <w:pPr>
              <w:jc w:val="both"/>
              <w:rPr>
                <w:rFonts w:eastAsia="Calibri" w:cstheme="minorHAnsi"/>
                <w:b/>
                <w:color w:val="FFFFFF" w:themeColor="background1"/>
                <w:sz w:val="2"/>
              </w:rPr>
            </w:pPr>
          </w:p>
          <w:p w14:paraId="5421CBDD" w14:textId="2D50BA6D" w:rsidR="00E42D0E" w:rsidRDefault="00E42D0E" w:rsidP="00E42D0E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b/>
                <w:sz w:val="20"/>
              </w:rPr>
            </w:pPr>
            <w:r w:rsidRPr="00B74A0A">
              <w:rPr>
                <w:rFonts w:cstheme="minorHAnsi"/>
                <w:b/>
                <w:sz w:val="20"/>
              </w:rPr>
              <w:t xml:space="preserve"> </w:t>
            </w:r>
            <w:r w:rsidR="003A5563" w:rsidRPr="00B74A0A">
              <w:rPr>
                <w:rFonts w:cstheme="minorHAnsi"/>
                <w:b/>
                <w:sz w:val="20"/>
              </w:rPr>
              <w:t>B. Tech</w:t>
            </w:r>
            <w:r w:rsidRPr="00B74A0A">
              <w:rPr>
                <w:rFonts w:cstheme="minorHAnsi"/>
                <w:b/>
                <w:sz w:val="20"/>
              </w:rPr>
              <w:t xml:space="preserve"> in </w:t>
            </w:r>
            <w:r w:rsidR="003A5563">
              <w:rPr>
                <w:rFonts w:cstheme="minorHAnsi"/>
                <w:b/>
                <w:sz w:val="20"/>
              </w:rPr>
              <w:t>CSE</w:t>
            </w:r>
          </w:p>
          <w:p w14:paraId="5203A861" w14:textId="77777777" w:rsidR="003A5563" w:rsidRDefault="003A5563" w:rsidP="003A5563">
            <w:pPr>
              <w:rPr>
                <w:rFonts w:cstheme="minorHAnsi"/>
                <w:sz w:val="20"/>
              </w:rPr>
            </w:pPr>
          </w:p>
          <w:p w14:paraId="5A2DAB9E" w14:textId="59B4DAD8" w:rsidR="009334EA" w:rsidRPr="003A5563" w:rsidRDefault="00E42D0E" w:rsidP="003A5563">
            <w:pPr>
              <w:rPr>
                <w:rFonts w:cstheme="minorHAnsi"/>
                <w:sz w:val="20"/>
              </w:rPr>
            </w:pPr>
            <w:r w:rsidRPr="003A5563">
              <w:rPr>
                <w:rFonts w:cstheme="minorHAnsi"/>
                <w:sz w:val="20"/>
              </w:rPr>
              <w:t>Indian Institute of Information Technology (IIIT), Sri City</w:t>
            </w:r>
            <w:r w:rsidR="003A5563">
              <w:rPr>
                <w:rFonts w:cstheme="minorHAnsi"/>
                <w:sz w:val="20"/>
              </w:rPr>
              <w:t xml:space="preserve">:  </w:t>
            </w:r>
            <w:r w:rsidRPr="004E4E62">
              <w:rPr>
                <w:rFonts w:cstheme="minorHAnsi"/>
                <w:sz w:val="20"/>
              </w:rPr>
              <w:t>August 2017 – May 2021</w:t>
            </w:r>
          </w:p>
        </w:tc>
        <w:tc>
          <w:tcPr>
            <w:tcW w:w="270" w:type="dxa"/>
            <w:vMerge/>
            <w:shd w:val="clear" w:color="auto" w:fill="EAEAEC"/>
          </w:tcPr>
          <w:p w14:paraId="251DB96C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  <w:tc>
          <w:tcPr>
            <w:tcW w:w="7380" w:type="dxa"/>
            <w:vMerge/>
            <w:shd w:val="clear" w:color="auto" w:fill="auto"/>
          </w:tcPr>
          <w:p w14:paraId="005F22BB" w14:textId="77777777" w:rsidR="004B287F" w:rsidRPr="00A510FC" w:rsidRDefault="004B287F" w:rsidP="0025234D">
            <w:pPr>
              <w:rPr>
                <w:rFonts w:cstheme="minorHAnsi"/>
              </w:rPr>
            </w:pPr>
          </w:p>
        </w:tc>
      </w:tr>
      <w:tr w:rsidR="0063277D" w:rsidRPr="00A510FC" w14:paraId="32458324" w14:textId="77777777" w:rsidTr="006D0149">
        <w:trPr>
          <w:trHeight w:val="7929"/>
        </w:trPr>
        <w:tc>
          <w:tcPr>
            <w:tcW w:w="11610" w:type="dxa"/>
            <w:gridSpan w:val="3"/>
            <w:shd w:val="clear" w:color="auto" w:fill="auto"/>
          </w:tcPr>
          <w:p w14:paraId="663856B3" w14:textId="77777777" w:rsidR="00AA16A2" w:rsidRPr="00F8568F" w:rsidRDefault="00AA16A2" w:rsidP="00BF42A6">
            <w:pPr>
              <w:jc w:val="both"/>
              <w:rPr>
                <w:rFonts w:cstheme="minorHAnsi"/>
                <w:sz w:val="4"/>
              </w:rPr>
            </w:pPr>
          </w:p>
          <w:p w14:paraId="1A62FE5A" w14:textId="77777777" w:rsidR="001E0FB5" w:rsidRPr="00A510FC" w:rsidRDefault="001E0FB5" w:rsidP="00E061BB">
            <w:pPr>
              <w:pBdr>
                <w:bottom w:val="single" w:sz="6" w:space="1" w:color="auto"/>
              </w:pBdr>
              <w:spacing w:line="276" w:lineRule="auto"/>
              <w:jc w:val="center"/>
              <w:rPr>
                <w:rFonts w:eastAsia="Times New Roman" w:cstheme="minorHAnsi"/>
                <w:vanish/>
                <w:sz w:val="16"/>
                <w:szCs w:val="16"/>
              </w:rPr>
            </w:pPr>
            <w:r w:rsidRPr="00A510FC">
              <w:rPr>
                <w:rFonts w:eastAsia="Times New Roman" w:cstheme="minorHAnsi"/>
                <w:vanish/>
                <w:sz w:val="20"/>
                <w:szCs w:val="16"/>
              </w:rPr>
              <w:t>Top of Form</w:t>
            </w:r>
          </w:p>
          <w:p w14:paraId="62C476B2" w14:textId="77777777" w:rsidR="00B42E60" w:rsidRPr="00815F58" w:rsidRDefault="00B42E60" w:rsidP="00DE1135">
            <w:pPr>
              <w:jc w:val="both"/>
              <w:rPr>
                <w:rFonts w:cstheme="minorHAnsi"/>
                <w:sz w:val="10"/>
              </w:rPr>
            </w:pPr>
          </w:p>
          <w:p w14:paraId="260A66C1" w14:textId="77777777" w:rsidR="00DF4C54" w:rsidRPr="00A510FC" w:rsidRDefault="006359D7" w:rsidP="00DF4C54">
            <w:pPr>
              <w:rPr>
                <w:rFonts w:cstheme="minorHAnsi"/>
                <w:b/>
                <w:sz w:val="24"/>
              </w:rPr>
            </w:pPr>
            <w:r>
              <w:rPr>
                <w:rFonts w:cstheme="minorHAnsi"/>
                <w:b/>
                <w:sz w:val="20"/>
              </w:rPr>
              <w:t xml:space="preserve">PREVIOUS EXPERIENCE </w:t>
            </w:r>
          </w:p>
          <w:p w14:paraId="7814B6A7" w14:textId="77777777" w:rsidR="00DF4C54" w:rsidRPr="00A510FC" w:rsidRDefault="00DF4C54" w:rsidP="00DF4C54">
            <w:pPr>
              <w:spacing w:line="144" w:lineRule="auto"/>
              <w:rPr>
                <w:rFonts w:cstheme="minorHAnsi"/>
              </w:rPr>
            </w:pPr>
            <w:r w:rsidRPr="00A510FC">
              <w:rPr>
                <w:rFonts w:cstheme="minorHAnsi"/>
                <w:noProof/>
              </w:rPr>
              <mc:AlternateContent>
                <mc:Choice Requires="wpg">
                  <w:drawing>
                    <wp:inline distT="0" distB="0" distL="0" distR="0" wp14:anchorId="3DD99B0C" wp14:editId="601DEBC1">
                      <wp:extent cx="7315200" cy="45719"/>
                      <wp:effectExtent l="0" t="19050" r="19050" b="31115"/>
                      <wp:docPr id="6" name="Group 6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315200" cy="45719"/>
                                <a:chOff x="0" y="0"/>
                                <a:chExt cx="6394451" cy="45719"/>
                              </a:xfrm>
                              <a:solidFill>
                                <a:schemeClr val="tx1">
                                  <a:lumMod val="65000"/>
                                  <a:lumOff val="35000"/>
                                </a:schemeClr>
                              </a:solidFill>
                            </wpg:grpSpPr>
                            <wps:wsp>
                              <wps:cNvPr id="7" name="Straight Connector 7"/>
                              <wps:cNvCnPr/>
                              <wps:spPr>
                                <a:xfrm>
                                  <a:off x="516687" y="23160"/>
                                  <a:ext cx="5877764" cy="0"/>
                                </a:xfrm>
                                <a:prstGeom prst="line">
                                  <a:avLst/>
                                </a:prstGeom>
                                <a:grpFill/>
                                <a:ln w="12700">
                                  <a:solidFill>
                                    <a:schemeClr val="tx1">
                                      <a:lumMod val="85000"/>
                                      <a:lumOff val="15000"/>
                                    </a:schemeClr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8" name="Rectangle 8"/>
                              <wps:cNvSpPr/>
                              <wps:spPr>
                                <a:xfrm>
                                  <a:off x="0" y="0"/>
                                  <a:ext cx="537667" cy="45719"/>
                                </a:xfrm>
                                <a:prstGeom prst="rect">
                                  <a:avLst/>
                                </a:prstGeom>
                                <a:grpFill/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group w14:anchorId="0C43DD2B" id="Group 6" o:spid="_x0000_s1026" style="width:8in;height:3.6pt;mso-position-horizontal-relative:char;mso-position-vertical-relative:line" coordsize="63944,4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">
                      <v:line id="Straight Connector 7" o:spid="_x0000_s1027" style="position:absolute;visibility:visible;mso-wrap-style:square" from="5166,231" to="63944,23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" strokecolor="#272727 [2749]" strokeweight="1pt"/>
                      <v:rect id="Rectangle 8" o:spid="_x0000_s1028" style="position:absolute;width:5376;height:4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" filled="f" stroked="f" strokeweight="2pt"/>
                      <w10:anchorlock/>
                    </v:group>
                  </w:pict>
                </mc:Fallback>
              </mc:AlternateContent>
            </w:r>
          </w:p>
          <w:p w14:paraId="4DB01BE1" w14:textId="77777777" w:rsidR="00DF4C54" w:rsidRDefault="00DF4C54" w:rsidP="00DF4C54">
            <w:pPr>
              <w:jc w:val="both"/>
              <w:rPr>
                <w:rFonts w:eastAsia="Calibri" w:cstheme="minorHAnsi"/>
                <w:b/>
                <w:color w:val="FFFFFF" w:themeColor="background1"/>
                <w:sz w:val="2"/>
              </w:rPr>
            </w:pPr>
          </w:p>
          <w:p w14:paraId="782A6046" w14:textId="77777777" w:rsidR="00766104" w:rsidRDefault="00766104" w:rsidP="00DF4C54">
            <w:pPr>
              <w:jc w:val="both"/>
              <w:rPr>
                <w:rFonts w:eastAsia="Calibri" w:cstheme="minorHAnsi"/>
                <w:b/>
                <w:color w:val="FFFFFF" w:themeColor="background1"/>
                <w:sz w:val="2"/>
              </w:rPr>
            </w:pPr>
          </w:p>
          <w:p w14:paraId="0CBC5FF5" w14:textId="77777777" w:rsidR="00A91EAE" w:rsidRPr="00FC3663" w:rsidRDefault="00A91EAE" w:rsidP="00A91EAE">
            <w:pPr>
              <w:ind w:left="360"/>
              <w:jc w:val="both"/>
              <w:rPr>
                <w:rFonts w:cstheme="minorHAnsi"/>
                <w:sz w:val="2"/>
              </w:rPr>
            </w:pPr>
          </w:p>
          <w:p w14:paraId="31B9FDAA" w14:textId="77777777" w:rsidR="00BB09DD" w:rsidRPr="00FD752A" w:rsidRDefault="00FE7CC3" w:rsidP="00FD752A">
            <w:pPr>
              <w:shd w:val="clear" w:color="auto" w:fill="006EA7"/>
              <w:spacing w:line="276" w:lineRule="auto"/>
              <w:jc w:val="both"/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</w:pPr>
            <w:r>
              <w:rPr>
                <w:sz w:val="20"/>
              </w:rPr>
              <w:t>Backend &amp; Infrastructure Engineer | Mailmodo - Email Marketing                                                                                                                Feb’23 – Mar’24</w:t>
            </w:r>
          </w:p>
          <w:p w14:paraId="47453D6C" w14:textId="77777777" w:rsidR="00BB09DD" w:rsidRPr="00BB151B" w:rsidRDefault="00BB09DD" w:rsidP="00BB09DD">
            <w:pPr>
              <w:jc w:val="both"/>
              <w:rPr>
                <w:rFonts w:cstheme="minorHAnsi"/>
                <w:sz w:val="4"/>
              </w:rPr>
            </w:pPr>
          </w:p>
          <w:p w14:paraId="144164D2" w14:textId="77777777" w:rsidR="00BB09DD" w:rsidRDefault="00BB09DD" w:rsidP="00BB09DD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BB09DD">
              <w:rPr>
                <w:rFonts w:cstheme="minorHAnsi"/>
                <w:sz w:val="20"/>
              </w:rPr>
              <w:t xml:space="preserve">Spearheaded backend development using Node.js, Azure Functions, </w:t>
            </w:r>
            <w:proofErr w:type="spellStart"/>
            <w:r w:rsidRPr="00BB09DD">
              <w:rPr>
                <w:rFonts w:cstheme="minorHAnsi"/>
                <w:sz w:val="20"/>
              </w:rPr>
              <w:t>ClickhouseDB</w:t>
            </w:r>
            <w:proofErr w:type="spellEnd"/>
            <w:r w:rsidRPr="00BB09DD">
              <w:rPr>
                <w:rFonts w:cstheme="minorHAnsi"/>
                <w:sz w:val="20"/>
              </w:rPr>
              <w:t>, Linear, and Express.js to drive innovative technology solutions.</w:t>
            </w:r>
          </w:p>
          <w:p w14:paraId="27405894" w14:textId="77777777" w:rsidR="002A6783" w:rsidRPr="002A6783" w:rsidRDefault="002A6783" w:rsidP="002A6783">
            <w:pPr>
              <w:jc w:val="both"/>
              <w:rPr>
                <w:rFonts w:cstheme="minorHAnsi"/>
                <w:sz w:val="20"/>
              </w:rPr>
            </w:pPr>
          </w:p>
          <w:p w14:paraId="318A29A0" w14:textId="2B2E38A8" w:rsidR="002A6783" w:rsidRPr="002A6783" w:rsidRDefault="00000000" w:rsidP="002A67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2A6783">
              <w:rPr>
                <w:sz w:val="20"/>
              </w:rPr>
              <w:t xml:space="preserve">Built custom </w:t>
            </w:r>
            <w:proofErr w:type="spellStart"/>
            <w:r w:rsidRPr="002A6783">
              <w:rPr>
                <w:sz w:val="20"/>
              </w:rPr>
              <w:t>Pulumi</w:t>
            </w:r>
            <w:proofErr w:type="spellEnd"/>
            <w:r w:rsidRPr="002A6783">
              <w:rPr>
                <w:sz w:val="20"/>
              </w:rPr>
              <w:t xml:space="preserve"> providers and components for internal platform services, standardizing infrastructure patterns across 10+ microservices.</w:t>
            </w:r>
          </w:p>
          <w:p w14:paraId="18A6D0C3" w14:textId="77777777" w:rsidR="002A6783" w:rsidRPr="00560BB1" w:rsidRDefault="002A6783" w:rsidP="00560BB1">
            <w:pPr>
              <w:jc w:val="both"/>
              <w:rPr>
                <w:rFonts w:cstheme="minorHAnsi"/>
                <w:sz w:val="20"/>
              </w:rPr>
            </w:pPr>
          </w:p>
          <w:p w14:paraId="177DCB1D" w14:textId="754FFCEC" w:rsidR="00CF3A8A" w:rsidRPr="002A6783" w:rsidRDefault="00000000" w:rsidP="002A6783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2A6783">
              <w:rPr>
                <w:sz w:val="20"/>
              </w:rPr>
              <w:t>Designed and implemented Azure infrastructure using Pulumi with TypeScript, managing Azure Functions, Service Bus, Cosmos DB, and API Management services.</w:t>
            </w:r>
          </w:p>
          <w:p w14:paraId="599B33A8" w14:textId="77777777" w:rsidR="002815CC" w:rsidRPr="002815CC" w:rsidRDefault="002815CC" w:rsidP="002815CC">
            <w:pPr>
              <w:jc w:val="both"/>
              <w:rPr>
                <w:rFonts w:cstheme="minorHAnsi"/>
                <w:sz w:val="20"/>
              </w:rPr>
            </w:pPr>
          </w:p>
          <w:p w14:paraId="32199EF5" w14:textId="77777777" w:rsidR="00BB09DD" w:rsidRDefault="00BB09DD" w:rsidP="00BB09DD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BB09DD">
              <w:rPr>
                <w:rFonts w:cstheme="minorHAnsi"/>
                <w:sz w:val="20"/>
              </w:rPr>
              <w:t>Oversaw end-to-end database management, including schema architecture, query optimization, and seamless data migrations.</w:t>
            </w:r>
          </w:p>
          <w:p w14:paraId="0AD9A720" w14:textId="77777777" w:rsidR="00BB151B" w:rsidRPr="00BB151B" w:rsidRDefault="00BB151B" w:rsidP="00BB151B">
            <w:pPr>
              <w:jc w:val="both"/>
              <w:rPr>
                <w:rFonts w:cstheme="minorHAnsi"/>
                <w:sz w:val="6"/>
              </w:rPr>
            </w:pPr>
          </w:p>
          <w:p w14:paraId="676C1EF4" w14:textId="77777777" w:rsidR="002815CC" w:rsidRPr="00BB151B" w:rsidRDefault="002815CC" w:rsidP="00560BB1">
            <w:pPr>
              <w:jc w:val="both"/>
              <w:rPr>
                <w:rFonts w:cstheme="minorHAnsi"/>
                <w:sz w:val="20"/>
              </w:rPr>
            </w:pPr>
          </w:p>
          <w:p w14:paraId="39EC6DB4" w14:textId="77777777" w:rsidR="00BB151B" w:rsidRDefault="00BB151B" w:rsidP="00BB151B">
            <w:pPr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BB151B">
              <w:rPr>
                <w:rFonts w:cstheme="minorHAnsi"/>
                <w:sz w:val="20"/>
              </w:rPr>
              <w:t>Amplified platform flexibility by 20% and contributed to a 12% expansion in the customer base through effective third-party service integrations.</w:t>
            </w:r>
          </w:p>
          <w:p w14:paraId="364E1515" w14:textId="77777777" w:rsidR="002815CC" w:rsidRPr="00BB151B" w:rsidRDefault="002815CC" w:rsidP="00560BB1">
            <w:pPr>
              <w:jc w:val="both"/>
              <w:rPr>
                <w:rFonts w:cstheme="minorHAnsi"/>
                <w:sz w:val="20"/>
              </w:rPr>
            </w:pPr>
          </w:p>
          <w:p w14:paraId="6C8B9A06" w14:textId="77777777" w:rsidR="00BB151B" w:rsidRPr="00BB151B" w:rsidRDefault="00BB151B" w:rsidP="00BB151B">
            <w:pPr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BB151B">
              <w:rPr>
                <w:rFonts w:cstheme="minorHAnsi"/>
                <w:sz w:val="20"/>
              </w:rPr>
              <w:t>Consistently leveraged technical acumen to develop innovative solutions, leading to significant improvements in system performance and reliability.</w:t>
            </w:r>
          </w:p>
          <w:p w14:paraId="42A0B863" w14:textId="77777777" w:rsidR="00BB09DD" w:rsidRPr="006D0149" w:rsidRDefault="00BB09DD" w:rsidP="00BB09DD">
            <w:pPr>
              <w:jc w:val="both"/>
              <w:rPr>
                <w:rFonts w:cstheme="minorHAnsi"/>
                <w:sz w:val="24"/>
              </w:rPr>
            </w:pPr>
          </w:p>
          <w:p w14:paraId="2ACE907F" w14:textId="77777777" w:rsidR="00816C42" w:rsidRPr="00564B8E" w:rsidRDefault="00E42948" w:rsidP="00816C42">
            <w:pPr>
              <w:shd w:val="clear" w:color="auto" w:fill="006EA7"/>
              <w:spacing w:line="276" w:lineRule="auto"/>
              <w:jc w:val="both"/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</w:pPr>
            <w:r w:rsidRPr="00E42948"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  <w:t>Associate Software Engineer</w:t>
            </w:r>
            <w:r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  <w:t xml:space="preserve"> | </w:t>
            </w:r>
            <w:proofErr w:type="spellStart"/>
            <w:r w:rsidRPr="00E42948"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  <w:t>Pristyn</w:t>
            </w:r>
            <w:proofErr w:type="spellEnd"/>
            <w:r w:rsidRPr="00E42948"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  <w:t xml:space="preserve"> Care (Healthcare), Gurugram</w:t>
            </w:r>
            <w:r w:rsidR="00B83030" w:rsidRPr="00FE7CC3"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  <w:t xml:space="preserve"> Marketing</w:t>
            </w:r>
            <w:r w:rsidR="00B83030">
              <w:rPr>
                <w:rFonts w:eastAsia="Calibri" w:cstheme="minorHAnsi"/>
                <w:b/>
                <w:color w:val="FFFFFF" w:themeColor="background1"/>
                <w:sz w:val="20"/>
                <w:szCs w:val="19"/>
              </w:rPr>
              <w:t xml:space="preserve">                                                                                    May’21-Feb’23 </w:t>
            </w:r>
          </w:p>
          <w:p w14:paraId="518A2C81" w14:textId="77777777" w:rsidR="00816C42" w:rsidRPr="00816C42" w:rsidRDefault="00816C42" w:rsidP="00816C42">
            <w:pPr>
              <w:jc w:val="both"/>
              <w:rPr>
                <w:rFonts w:cstheme="minorHAnsi"/>
                <w:b/>
                <w:sz w:val="8"/>
              </w:rPr>
            </w:pPr>
          </w:p>
          <w:p w14:paraId="3CDA3EEF" w14:textId="77777777" w:rsidR="00E42948" w:rsidRDefault="00E42948" w:rsidP="00E42948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E42948">
              <w:rPr>
                <w:rFonts w:cstheme="minorHAnsi"/>
                <w:sz w:val="20"/>
              </w:rPr>
              <w:t>Spearheaded the development of appointment scheduling and intelligent search functionalities, significantly improving user navigation and driving higher appointment conversion rates.</w:t>
            </w:r>
          </w:p>
          <w:p w14:paraId="1BAD2A26" w14:textId="77777777" w:rsidR="002815CC" w:rsidRPr="00E42948" w:rsidRDefault="002815CC" w:rsidP="002815CC">
            <w:pPr>
              <w:pStyle w:val="ListParagraph"/>
              <w:ind w:left="360"/>
              <w:jc w:val="both"/>
              <w:rPr>
                <w:rFonts w:cstheme="minorHAnsi"/>
                <w:sz w:val="20"/>
              </w:rPr>
            </w:pPr>
          </w:p>
          <w:p w14:paraId="5D36A6AE" w14:textId="77777777" w:rsidR="00E42948" w:rsidRDefault="00E42948" w:rsidP="00E42948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E42948">
              <w:rPr>
                <w:rFonts w:cstheme="minorHAnsi"/>
                <w:sz w:val="20"/>
              </w:rPr>
              <w:t>Optimized server performance and reduced application latency through the strategic implementation of Redis caching and a serverless architecture model.</w:t>
            </w:r>
          </w:p>
          <w:p w14:paraId="14A547DE" w14:textId="77777777" w:rsidR="002815CC" w:rsidRPr="002815CC" w:rsidRDefault="002815CC" w:rsidP="002815CC">
            <w:pPr>
              <w:jc w:val="both"/>
              <w:rPr>
                <w:rFonts w:cstheme="minorHAnsi"/>
                <w:sz w:val="20"/>
              </w:rPr>
            </w:pPr>
          </w:p>
          <w:p w14:paraId="23C2BD48" w14:textId="77777777" w:rsidR="00E42948" w:rsidRDefault="00E42948" w:rsidP="00E42948">
            <w:pPr>
              <w:pStyle w:val="ListParagraph"/>
              <w:numPr>
                <w:ilvl w:val="0"/>
                <w:numId w:val="1"/>
              </w:numPr>
              <w:jc w:val="both"/>
              <w:rPr>
                <w:rFonts w:cstheme="minorHAnsi"/>
                <w:sz w:val="20"/>
              </w:rPr>
            </w:pPr>
            <w:r w:rsidRPr="00E42948">
              <w:rPr>
                <w:rFonts w:cstheme="minorHAnsi"/>
                <w:sz w:val="20"/>
              </w:rPr>
              <w:t xml:space="preserve">Enhanced patient engagement and communication by integrating IVR systems and chatbots using </w:t>
            </w:r>
            <w:proofErr w:type="spellStart"/>
            <w:r w:rsidRPr="00E42948">
              <w:rPr>
                <w:rFonts w:cstheme="minorHAnsi"/>
                <w:sz w:val="20"/>
              </w:rPr>
              <w:t>Knowlarity</w:t>
            </w:r>
            <w:proofErr w:type="spellEnd"/>
            <w:r w:rsidRPr="00E42948">
              <w:rPr>
                <w:rFonts w:cstheme="minorHAnsi"/>
                <w:sz w:val="20"/>
              </w:rPr>
              <w:t xml:space="preserve"> and Twilio, leading to improved accessibility and user satisfaction, including seamless access to </w:t>
            </w:r>
            <w:proofErr w:type="spellStart"/>
            <w:r w:rsidRPr="00E42948">
              <w:rPr>
                <w:rFonts w:cstheme="minorHAnsi"/>
                <w:sz w:val="20"/>
              </w:rPr>
              <w:t>CoWIN</w:t>
            </w:r>
            <w:proofErr w:type="spellEnd"/>
            <w:r w:rsidRPr="00E42948">
              <w:rPr>
                <w:rFonts w:cstheme="minorHAnsi"/>
                <w:sz w:val="20"/>
              </w:rPr>
              <w:t>-related information.</w:t>
            </w:r>
          </w:p>
          <w:p w14:paraId="00E43E63" w14:textId="77777777" w:rsidR="002815CC" w:rsidRPr="00E42948" w:rsidRDefault="002815CC" w:rsidP="002815CC">
            <w:pPr>
              <w:pStyle w:val="ListParagraph"/>
              <w:ind w:left="360"/>
              <w:jc w:val="both"/>
              <w:rPr>
                <w:rFonts w:cstheme="minorHAnsi"/>
                <w:sz w:val="20"/>
              </w:rPr>
            </w:pPr>
          </w:p>
          <w:p w14:paraId="4F3A1D87" w14:textId="77777777" w:rsidR="00F12007" w:rsidRPr="00E42948" w:rsidRDefault="00E42948" w:rsidP="00E42948">
            <w:pPr>
              <w:numPr>
                <w:ilvl w:val="0"/>
                <w:numId w:val="1"/>
              </w:numPr>
              <w:jc w:val="both"/>
              <w:rPr>
                <w:rFonts w:cstheme="minorHAnsi"/>
                <w:sz w:val="18"/>
              </w:rPr>
            </w:pPr>
            <w:r w:rsidRPr="00E42948">
              <w:rPr>
                <w:rFonts w:cstheme="minorHAnsi"/>
                <w:sz w:val="20"/>
              </w:rPr>
              <w:t>Utilized a robust technology stack comprising Node.js, AWS, MongoDB, DynamoDB, and Jira to deliver impactful digital health solutions and accelerate technical innovation.</w:t>
            </w:r>
          </w:p>
          <w:p w14:paraId="038B9B6A" w14:textId="77777777" w:rsidR="00E42948" w:rsidRDefault="00E42948" w:rsidP="00E42948">
            <w:pPr>
              <w:jc w:val="both"/>
              <w:rPr>
                <w:rFonts w:cstheme="minorHAnsi"/>
                <w:sz w:val="20"/>
              </w:rPr>
            </w:pPr>
          </w:p>
          <w:p w14:paraId="1DD5E882" w14:textId="77777777" w:rsidR="00F12007" w:rsidRPr="00F12007" w:rsidRDefault="00F12007" w:rsidP="006D0149">
            <w:pPr>
              <w:jc w:val="both"/>
              <w:rPr>
                <w:rFonts w:cstheme="minorHAnsi"/>
                <w:sz w:val="12"/>
              </w:rPr>
            </w:pPr>
          </w:p>
        </w:tc>
      </w:tr>
      <w:tr w:rsidR="004B287F" w:rsidRPr="00A510FC" w14:paraId="58250AF3" w14:textId="77777777" w:rsidTr="00863032">
        <w:trPr>
          <w:trHeight w:val="56"/>
        </w:trPr>
        <w:tc>
          <w:tcPr>
            <w:tcW w:w="11610" w:type="dxa"/>
            <w:gridSpan w:val="3"/>
            <w:shd w:val="clear" w:color="auto" w:fill="006EA7"/>
          </w:tcPr>
          <w:p w14:paraId="2FC4D398" w14:textId="77777777" w:rsidR="004B287F" w:rsidRPr="00A510FC" w:rsidRDefault="004B287F" w:rsidP="0025234D">
            <w:pPr>
              <w:rPr>
                <w:rFonts w:cstheme="minorHAnsi"/>
                <w:sz w:val="6"/>
              </w:rPr>
            </w:pPr>
          </w:p>
          <w:p w14:paraId="2CF64E0E" w14:textId="77777777" w:rsidR="004B287F" w:rsidRPr="00A510FC" w:rsidRDefault="004B287F" w:rsidP="00E82685">
            <w:pPr>
              <w:spacing w:after="120"/>
              <w:rPr>
                <w:rFonts w:cstheme="minorHAnsi"/>
                <w:b/>
                <w:color w:val="FFFFFF" w:themeColor="background1"/>
                <w:spacing w:val="50"/>
                <w:sz w:val="24"/>
              </w:rPr>
            </w:pPr>
            <w:r w:rsidRPr="00A510FC">
              <w:rPr>
                <w:rFonts w:cstheme="minorHAnsi"/>
                <w:noProof/>
                <w:sz w:val="20"/>
              </w:rPr>
              <mc:AlternateContent>
                <mc:Choice Requires="wps">
                  <w:drawing>
                    <wp:inline distT="0" distB="0" distL="0" distR="0" wp14:anchorId="76EA477E" wp14:editId="14C59AB2">
                      <wp:extent cx="247015" cy="179705"/>
                      <wp:effectExtent l="9525" t="9525" r="635" b="1270"/>
                      <wp:docPr id="125" name="Freeform 125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47015" cy="179705"/>
                              </a:xfrm>
                              <a:custGeom>
                                <a:avLst/>
                                <a:gdLst>
                                  <a:gd name="T0" fmla="*/ 99043075 w 497"/>
                                  <a:gd name="T1" fmla="*/ 0 h 400"/>
                                  <a:gd name="T2" fmla="*/ 99043075 w 497"/>
                                  <a:gd name="T3" fmla="*/ 0 h 400"/>
                                  <a:gd name="T4" fmla="*/ 11849265 w 497"/>
                                  <a:gd name="T5" fmla="*/ 0 h 400"/>
                                  <a:gd name="T6" fmla="*/ 0 w 497"/>
                                  <a:gd name="T7" fmla="*/ 8879258 h 400"/>
                                  <a:gd name="T8" fmla="*/ 0 w 497"/>
                                  <a:gd name="T9" fmla="*/ 69824985 h 400"/>
                                  <a:gd name="T10" fmla="*/ 11849265 w 497"/>
                                  <a:gd name="T11" fmla="*/ 80520546 h 400"/>
                                  <a:gd name="T12" fmla="*/ 99043075 w 497"/>
                                  <a:gd name="T13" fmla="*/ 80520546 h 400"/>
                                  <a:gd name="T14" fmla="*/ 110892340 w 497"/>
                                  <a:gd name="T15" fmla="*/ 69824985 h 400"/>
                                  <a:gd name="T16" fmla="*/ 110892340 w 497"/>
                                  <a:gd name="T17" fmla="*/ 8879258 h 400"/>
                                  <a:gd name="T18" fmla="*/ 99043075 w 497"/>
                                  <a:gd name="T19" fmla="*/ 0 h 400"/>
                                  <a:gd name="T20" fmla="*/ 99043075 w 497"/>
                                  <a:gd name="T21" fmla="*/ 69824985 h 400"/>
                                  <a:gd name="T22" fmla="*/ 99043075 w 497"/>
                                  <a:gd name="T23" fmla="*/ 69824985 h 400"/>
                                  <a:gd name="T24" fmla="*/ 11849265 w 497"/>
                                  <a:gd name="T25" fmla="*/ 69824985 h 400"/>
                                  <a:gd name="T26" fmla="*/ 11849265 w 497"/>
                                  <a:gd name="T27" fmla="*/ 8879258 h 400"/>
                                  <a:gd name="T28" fmla="*/ 99043075 w 497"/>
                                  <a:gd name="T29" fmla="*/ 8879258 h 400"/>
                                  <a:gd name="T30" fmla="*/ 99043075 w 497"/>
                                  <a:gd name="T31" fmla="*/ 69824985 h 400"/>
                                  <a:gd name="T32" fmla="*/ 49633117 w 497"/>
                                  <a:gd name="T33" fmla="*/ 50249718 h 400"/>
                                  <a:gd name="T34" fmla="*/ 49633117 w 497"/>
                                  <a:gd name="T35" fmla="*/ 50249718 h 400"/>
                                  <a:gd name="T36" fmla="*/ 21686625 w 497"/>
                                  <a:gd name="T37" fmla="*/ 50249718 h 400"/>
                                  <a:gd name="T38" fmla="*/ 21686625 w 497"/>
                                  <a:gd name="T39" fmla="*/ 59128976 h 400"/>
                                  <a:gd name="T40" fmla="*/ 49633117 w 497"/>
                                  <a:gd name="T41" fmla="*/ 59128976 h 400"/>
                                  <a:gd name="T42" fmla="*/ 49633117 w 497"/>
                                  <a:gd name="T43" fmla="*/ 50249718 h 400"/>
                                  <a:gd name="T44" fmla="*/ 49633117 w 497"/>
                                  <a:gd name="T45" fmla="*/ 35921550 h 400"/>
                                  <a:gd name="T46" fmla="*/ 49633117 w 497"/>
                                  <a:gd name="T47" fmla="*/ 35921550 h 400"/>
                                  <a:gd name="T48" fmla="*/ 21686625 w 497"/>
                                  <a:gd name="T49" fmla="*/ 35921550 h 400"/>
                                  <a:gd name="T50" fmla="*/ 21686625 w 497"/>
                                  <a:gd name="T51" fmla="*/ 44800808 h 400"/>
                                  <a:gd name="T52" fmla="*/ 49633117 w 497"/>
                                  <a:gd name="T53" fmla="*/ 44800808 h 400"/>
                                  <a:gd name="T54" fmla="*/ 49633117 w 497"/>
                                  <a:gd name="T55" fmla="*/ 35921550 h 400"/>
                                  <a:gd name="T56" fmla="*/ 49633117 w 497"/>
                                  <a:gd name="T57" fmla="*/ 19777079 h 400"/>
                                  <a:gd name="T58" fmla="*/ 49633117 w 497"/>
                                  <a:gd name="T59" fmla="*/ 19777079 h 400"/>
                                  <a:gd name="T60" fmla="*/ 21686625 w 497"/>
                                  <a:gd name="T61" fmla="*/ 19777079 h 400"/>
                                  <a:gd name="T62" fmla="*/ 21686625 w 497"/>
                                  <a:gd name="T63" fmla="*/ 28858148 h 400"/>
                                  <a:gd name="T64" fmla="*/ 49633117 w 497"/>
                                  <a:gd name="T65" fmla="*/ 28858148 h 400"/>
                                  <a:gd name="T66" fmla="*/ 49633117 w 497"/>
                                  <a:gd name="T67" fmla="*/ 19777079 h 400"/>
                                  <a:gd name="T68" fmla="*/ 86970155 w 497"/>
                                  <a:gd name="T69" fmla="*/ 51864210 h 400"/>
                                  <a:gd name="T70" fmla="*/ 86970155 w 497"/>
                                  <a:gd name="T71" fmla="*/ 51864210 h 400"/>
                                  <a:gd name="T72" fmla="*/ 79145196 w 497"/>
                                  <a:gd name="T73" fmla="*/ 46617111 h 400"/>
                                  <a:gd name="T74" fmla="*/ 85181408 w 497"/>
                                  <a:gd name="T75" fmla="*/ 30472640 h 400"/>
                                  <a:gd name="T76" fmla="*/ 75120890 w 497"/>
                                  <a:gd name="T77" fmla="*/ 19777079 h 400"/>
                                  <a:gd name="T78" fmla="*/ 65283530 w 497"/>
                                  <a:gd name="T79" fmla="*/ 30472640 h 400"/>
                                  <a:gd name="T80" fmla="*/ 71319741 w 497"/>
                                  <a:gd name="T81" fmla="*/ 46617111 h 400"/>
                                  <a:gd name="T82" fmla="*/ 61482878 w 497"/>
                                  <a:gd name="T83" fmla="*/ 51864210 h 400"/>
                                  <a:gd name="T84" fmla="*/ 61482878 w 497"/>
                                  <a:gd name="T85" fmla="*/ 59128976 h 400"/>
                                  <a:gd name="T86" fmla="*/ 88982059 w 497"/>
                                  <a:gd name="T87" fmla="*/ 59128976 h 400"/>
                                  <a:gd name="T88" fmla="*/ 86970155 w 497"/>
                                  <a:gd name="T89" fmla="*/ 51864210 h 400"/>
                                  <a:gd name="T90" fmla="*/ 0 60000 65536"/>
                                  <a:gd name="T91" fmla="*/ 0 60000 65536"/>
                                  <a:gd name="T92" fmla="*/ 0 60000 65536"/>
                                  <a:gd name="T93" fmla="*/ 0 60000 65536"/>
                                  <a:gd name="T94" fmla="*/ 0 60000 65536"/>
                                  <a:gd name="T95" fmla="*/ 0 60000 65536"/>
                                  <a:gd name="T96" fmla="*/ 0 60000 65536"/>
                                  <a:gd name="T97" fmla="*/ 0 60000 65536"/>
                                  <a:gd name="T98" fmla="*/ 0 60000 65536"/>
                                  <a:gd name="T99" fmla="*/ 0 60000 65536"/>
                                  <a:gd name="T100" fmla="*/ 0 60000 65536"/>
                                  <a:gd name="T101" fmla="*/ 0 60000 65536"/>
                                  <a:gd name="T102" fmla="*/ 0 60000 65536"/>
                                  <a:gd name="T103" fmla="*/ 0 60000 65536"/>
                                  <a:gd name="T104" fmla="*/ 0 60000 65536"/>
                                  <a:gd name="T105" fmla="*/ 0 60000 65536"/>
                                  <a:gd name="T106" fmla="*/ 0 60000 65536"/>
                                  <a:gd name="T107" fmla="*/ 0 60000 65536"/>
                                  <a:gd name="T108" fmla="*/ 0 60000 65536"/>
                                  <a:gd name="T109" fmla="*/ 0 60000 65536"/>
                                  <a:gd name="T110" fmla="*/ 0 60000 65536"/>
                                  <a:gd name="T111" fmla="*/ 0 60000 65536"/>
                                  <a:gd name="T112" fmla="*/ 0 60000 65536"/>
                                  <a:gd name="T113" fmla="*/ 0 60000 65536"/>
                                  <a:gd name="T114" fmla="*/ 0 60000 65536"/>
                                  <a:gd name="T115" fmla="*/ 0 60000 65536"/>
                                  <a:gd name="T116" fmla="*/ 0 60000 65536"/>
                                  <a:gd name="T117" fmla="*/ 0 60000 65536"/>
                                  <a:gd name="T118" fmla="*/ 0 60000 65536"/>
                                  <a:gd name="T119" fmla="*/ 0 60000 65536"/>
                                  <a:gd name="T120" fmla="*/ 0 60000 65536"/>
                                  <a:gd name="T121" fmla="*/ 0 60000 65536"/>
                                  <a:gd name="T122" fmla="*/ 0 60000 65536"/>
                                  <a:gd name="T123" fmla="*/ 0 60000 65536"/>
                                  <a:gd name="T124" fmla="*/ 0 60000 65536"/>
                                  <a:gd name="T125" fmla="*/ 0 60000 65536"/>
                                  <a:gd name="T126" fmla="*/ 0 60000 65536"/>
                                  <a:gd name="T127" fmla="*/ 0 60000 65536"/>
                                  <a:gd name="T128" fmla="*/ 0 60000 65536"/>
                                  <a:gd name="T129" fmla="*/ 0 60000 65536"/>
                                  <a:gd name="T130" fmla="*/ 0 60000 65536"/>
                                  <a:gd name="T131" fmla="*/ 0 60000 65536"/>
                                  <a:gd name="T132" fmla="*/ 0 60000 65536"/>
                                  <a:gd name="T133" fmla="*/ 0 60000 65536"/>
                                  <a:gd name="T134" fmla="*/ 0 60000 65536"/>
                                </a:gdLst>
                                <a:ahLst/>
                                <a:cxnLst>
                                  <a:cxn ang="T90">
                                    <a:pos x="T0" y="T1"/>
                                  </a:cxn>
                                  <a:cxn ang="T91">
                                    <a:pos x="T2" y="T3"/>
                                  </a:cxn>
                                  <a:cxn ang="T92">
                                    <a:pos x="T4" y="T5"/>
                                  </a:cxn>
                                  <a:cxn ang="T93">
                                    <a:pos x="T6" y="T7"/>
                                  </a:cxn>
                                  <a:cxn ang="T94">
                                    <a:pos x="T8" y="T9"/>
                                  </a:cxn>
                                  <a:cxn ang="T95">
                                    <a:pos x="T10" y="T11"/>
                                  </a:cxn>
                                  <a:cxn ang="T96">
                                    <a:pos x="T12" y="T13"/>
                                  </a:cxn>
                                  <a:cxn ang="T97">
                                    <a:pos x="T14" y="T15"/>
                                  </a:cxn>
                                  <a:cxn ang="T98">
                                    <a:pos x="T16" y="T17"/>
                                  </a:cxn>
                                  <a:cxn ang="T99">
                                    <a:pos x="T18" y="T19"/>
                                  </a:cxn>
                                  <a:cxn ang="T100">
                                    <a:pos x="T20" y="T21"/>
                                  </a:cxn>
                                  <a:cxn ang="T101">
                                    <a:pos x="T22" y="T23"/>
                                  </a:cxn>
                                  <a:cxn ang="T102">
                                    <a:pos x="T24" y="T25"/>
                                  </a:cxn>
                                  <a:cxn ang="T103">
                                    <a:pos x="T26" y="T27"/>
                                  </a:cxn>
                                  <a:cxn ang="T104">
                                    <a:pos x="T28" y="T29"/>
                                  </a:cxn>
                                  <a:cxn ang="T105">
                                    <a:pos x="T30" y="T31"/>
                                  </a:cxn>
                                  <a:cxn ang="T106">
                                    <a:pos x="T32" y="T33"/>
                                  </a:cxn>
                                  <a:cxn ang="T107">
                                    <a:pos x="T34" y="T35"/>
                                  </a:cxn>
                                  <a:cxn ang="T108">
                                    <a:pos x="T36" y="T37"/>
                                  </a:cxn>
                                  <a:cxn ang="T109">
                                    <a:pos x="T38" y="T39"/>
                                  </a:cxn>
                                  <a:cxn ang="T110">
                                    <a:pos x="T40" y="T41"/>
                                  </a:cxn>
                                  <a:cxn ang="T111">
                                    <a:pos x="T42" y="T43"/>
                                  </a:cxn>
                                  <a:cxn ang="T112">
                                    <a:pos x="T44" y="T45"/>
                                  </a:cxn>
                                  <a:cxn ang="T113">
                                    <a:pos x="T46" y="T47"/>
                                  </a:cxn>
                                  <a:cxn ang="T114">
                                    <a:pos x="T48" y="T49"/>
                                  </a:cxn>
                                  <a:cxn ang="T115">
                                    <a:pos x="T50" y="T51"/>
                                  </a:cxn>
                                  <a:cxn ang="T116">
                                    <a:pos x="T52" y="T53"/>
                                  </a:cxn>
                                  <a:cxn ang="T117">
                                    <a:pos x="T54" y="T55"/>
                                  </a:cxn>
                                  <a:cxn ang="T118">
                                    <a:pos x="T56" y="T57"/>
                                  </a:cxn>
                                  <a:cxn ang="T119">
                                    <a:pos x="T58" y="T59"/>
                                  </a:cxn>
                                  <a:cxn ang="T120">
                                    <a:pos x="T60" y="T61"/>
                                  </a:cxn>
                                  <a:cxn ang="T121">
                                    <a:pos x="T62" y="T63"/>
                                  </a:cxn>
                                  <a:cxn ang="T122">
                                    <a:pos x="T64" y="T65"/>
                                  </a:cxn>
                                  <a:cxn ang="T123">
                                    <a:pos x="T66" y="T67"/>
                                  </a:cxn>
                                  <a:cxn ang="T124">
                                    <a:pos x="T68" y="T69"/>
                                  </a:cxn>
                                  <a:cxn ang="T125">
                                    <a:pos x="T70" y="T71"/>
                                  </a:cxn>
                                  <a:cxn ang="T126">
                                    <a:pos x="T72" y="T73"/>
                                  </a:cxn>
                                  <a:cxn ang="T127">
                                    <a:pos x="T74" y="T75"/>
                                  </a:cxn>
                                  <a:cxn ang="T128">
                                    <a:pos x="T76" y="T77"/>
                                  </a:cxn>
                                  <a:cxn ang="T129">
                                    <a:pos x="T78" y="T79"/>
                                  </a:cxn>
                                  <a:cxn ang="T130">
                                    <a:pos x="T80" y="T81"/>
                                  </a:cxn>
                                  <a:cxn ang="T131">
                                    <a:pos x="T82" y="T83"/>
                                  </a:cxn>
                                  <a:cxn ang="T132">
                                    <a:pos x="T84" y="T85"/>
                                  </a:cxn>
                                  <a:cxn ang="T133">
                                    <a:pos x="T86" y="T87"/>
                                  </a:cxn>
                                  <a:cxn ang="T134">
                                    <a:pos x="T88" y="T89"/>
                                  </a:cxn>
                                </a:cxnLst>
                                <a:rect l="0" t="0" r="r" b="b"/>
                                <a:pathLst>
                                  <a:path w="497" h="400">
                                    <a:moveTo>
                                      <a:pt x="443" y="0"/>
                                    </a:moveTo>
                                    <a:lnTo>
                                      <a:pt x="443" y="0"/>
                                    </a:lnTo>
                                    <a:cubicBezTo>
                                      <a:pt x="53" y="0"/>
                                      <a:pt x="53" y="0"/>
                                      <a:pt x="53" y="0"/>
                                    </a:cubicBezTo>
                                    <a:cubicBezTo>
                                      <a:pt x="17" y="0"/>
                                      <a:pt x="0" y="18"/>
                                      <a:pt x="0" y="44"/>
                                    </a:cubicBezTo>
                                    <a:cubicBezTo>
                                      <a:pt x="0" y="346"/>
                                      <a:pt x="0" y="346"/>
                                      <a:pt x="0" y="346"/>
                                    </a:cubicBezTo>
                                    <a:cubicBezTo>
                                      <a:pt x="0" y="373"/>
                                      <a:pt x="17" y="399"/>
                                      <a:pt x="53" y="399"/>
                                    </a:cubicBezTo>
                                    <a:cubicBezTo>
                                      <a:pt x="443" y="399"/>
                                      <a:pt x="443" y="399"/>
                                      <a:pt x="443" y="399"/>
                                    </a:cubicBezTo>
                                    <a:cubicBezTo>
                                      <a:pt x="470" y="399"/>
                                      <a:pt x="496" y="373"/>
                                      <a:pt x="496" y="346"/>
                                    </a:cubicBezTo>
                                    <a:cubicBezTo>
                                      <a:pt x="496" y="44"/>
                                      <a:pt x="496" y="44"/>
                                      <a:pt x="496" y="44"/>
                                    </a:cubicBezTo>
                                    <a:cubicBezTo>
                                      <a:pt x="496" y="18"/>
                                      <a:pt x="470" y="0"/>
                                      <a:pt x="443" y="0"/>
                                    </a:cubicBezTo>
                                    <a:close/>
                                    <a:moveTo>
                                      <a:pt x="443" y="346"/>
                                    </a:moveTo>
                                    <a:lnTo>
                                      <a:pt x="443" y="346"/>
                                    </a:lnTo>
                                    <a:cubicBezTo>
                                      <a:pt x="53" y="346"/>
                                      <a:pt x="53" y="346"/>
                                      <a:pt x="53" y="346"/>
                                    </a:cubicBezTo>
                                    <a:cubicBezTo>
                                      <a:pt x="53" y="44"/>
                                      <a:pt x="53" y="44"/>
                                      <a:pt x="53" y="44"/>
                                    </a:cubicBezTo>
                                    <a:cubicBezTo>
                                      <a:pt x="443" y="44"/>
                                      <a:pt x="443" y="44"/>
                                      <a:pt x="443" y="44"/>
                                    </a:cubicBezTo>
                                    <a:lnTo>
                                      <a:pt x="443" y="346"/>
                                    </a:lnTo>
                                    <a:close/>
                                    <a:moveTo>
                                      <a:pt x="222" y="249"/>
                                    </a:moveTo>
                                    <a:lnTo>
                                      <a:pt x="222" y="249"/>
                                    </a:lnTo>
                                    <a:cubicBezTo>
                                      <a:pt x="97" y="249"/>
                                      <a:pt x="97" y="249"/>
                                      <a:pt x="97" y="249"/>
                                    </a:cubicBezTo>
                                    <a:cubicBezTo>
                                      <a:pt x="97" y="293"/>
                                      <a:pt x="97" y="293"/>
                                      <a:pt x="97" y="293"/>
                                    </a:cubicBezTo>
                                    <a:cubicBezTo>
                                      <a:pt x="222" y="293"/>
                                      <a:pt x="222" y="293"/>
                                      <a:pt x="222" y="293"/>
                                    </a:cubicBezTo>
                                    <a:lnTo>
                                      <a:pt x="222" y="249"/>
                                    </a:lnTo>
                                    <a:close/>
                                    <a:moveTo>
                                      <a:pt x="222" y="178"/>
                                    </a:moveTo>
                                    <a:lnTo>
                                      <a:pt x="222" y="178"/>
                                    </a:lnTo>
                                    <a:cubicBezTo>
                                      <a:pt x="97" y="178"/>
                                      <a:pt x="97" y="178"/>
                                      <a:pt x="97" y="178"/>
                                    </a:cubicBezTo>
                                    <a:cubicBezTo>
                                      <a:pt x="97" y="222"/>
                                      <a:pt x="97" y="222"/>
                                      <a:pt x="97" y="222"/>
                                    </a:cubicBezTo>
                                    <a:cubicBezTo>
                                      <a:pt x="222" y="222"/>
                                      <a:pt x="222" y="222"/>
                                      <a:pt x="222" y="222"/>
                                    </a:cubicBezTo>
                                    <a:lnTo>
                                      <a:pt x="222" y="178"/>
                                    </a:lnTo>
                                    <a:close/>
                                    <a:moveTo>
                                      <a:pt x="222" y="98"/>
                                    </a:moveTo>
                                    <a:lnTo>
                                      <a:pt x="222" y="98"/>
                                    </a:lnTo>
                                    <a:cubicBezTo>
                                      <a:pt x="97" y="98"/>
                                      <a:pt x="97" y="98"/>
                                      <a:pt x="97" y="98"/>
                                    </a:cubicBezTo>
                                    <a:cubicBezTo>
                                      <a:pt x="97" y="143"/>
                                      <a:pt x="97" y="143"/>
                                      <a:pt x="97" y="143"/>
                                    </a:cubicBezTo>
                                    <a:cubicBezTo>
                                      <a:pt x="222" y="143"/>
                                      <a:pt x="222" y="143"/>
                                      <a:pt x="222" y="143"/>
                                    </a:cubicBezTo>
                                    <a:lnTo>
                                      <a:pt x="222" y="98"/>
                                    </a:lnTo>
                                    <a:close/>
                                    <a:moveTo>
                                      <a:pt x="389" y="257"/>
                                    </a:moveTo>
                                    <a:lnTo>
                                      <a:pt x="389" y="257"/>
                                    </a:lnTo>
                                    <a:cubicBezTo>
                                      <a:pt x="389" y="257"/>
                                      <a:pt x="354" y="249"/>
                                      <a:pt x="354" y="231"/>
                                    </a:cubicBezTo>
                                    <a:cubicBezTo>
                                      <a:pt x="354" y="204"/>
                                      <a:pt x="381" y="196"/>
                                      <a:pt x="381" y="151"/>
                                    </a:cubicBezTo>
                                    <a:cubicBezTo>
                                      <a:pt x="381" y="125"/>
                                      <a:pt x="372" y="98"/>
                                      <a:pt x="336" y="98"/>
                                    </a:cubicBezTo>
                                    <a:cubicBezTo>
                                      <a:pt x="301" y="98"/>
                                      <a:pt x="292" y="125"/>
                                      <a:pt x="292" y="151"/>
                                    </a:cubicBezTo>
                                    <a:cubicBezTo>
                                      <a:pt x="292" y="196"/>
                                      <a:pt x="319" y="204"/>
                                      <a:pt x="319" y="231"/>
                                    </a:cubicBezTo>
                                    <a:cubicBezTo>
                                      <a:pt x="319" y="249"/>
                                      <a:pt x="275" y="257"/>
                                      <a:pt x="275" y="257"/>
                                    </a:cubicBezTo>
                                    <a:lnTo>
                                      <a:pt x="275" y="293"/>
                                    </a:lnTo>
                                    <a:cubicBezTo>
                                      <a:pt x="398" y="293"/>
                                      <a:pt x="398" y="293"/>
                                      <a:pt x="398" y="293"/>
                                    </a:cubicBezTo>
                                    <a:cubicBezTo>
                                      <a:pt x="398" y="293"/>
                                      <a:pt x="398" y="257"/>
                                      <a:pt x="389" y="257"/>
                                    </a:cubicBezTo>
                                    <a:close/>
                                  </a:path>
                                </a:pathLst>
                              </a:custGeom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none" lIns="91440" tIns="45720" rIns="91440" bIns="45720" anchor="ctr" anchorCtr="0" upright="1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 xmlns:w16du="http://schemas.microsoft.com/office/word/2023/wordml/word16du">
                  <w:pict>
                    <v:shape w14:anchorId="4B4B0D79" id="Freeform 125" o:spid="_x0000_s1026" style="width:19.45pt;height:14.1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coordsize="497,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" path="m443,r,c53,,53,,53,,17,,,18,,44,,346,,346,,346v,27,17,53,53,53c443,399,443,399,443,399v27,,53,-26,53,-53c496,44,496,44,496,44,496,18,470,,443,xm443,346r,c53,346,53,346,53,346,53,44,53,44,53,44v390,,390,,390,l443,346xm222,249r,c97,249,97,249,97,249v,44,,44,,44c222,293,222,293,222,293r,-44xm222,178r,c97,178,97,178,97,178v,44,,44,,44c222,222,222,222,222,222r,-44xm222,98r,c97,98,97,98,97,98v,45,,45,,45c222,143,222,143,222,143r,-45xm389,257r,c389,257,354,249,354,231v,-27,27,-35,27,-80c381,125,372,98,336,98v-35,,-44,27,-44,53c292,196,319,204,319,231v,18,-44,26,-44,26l275,293v123,,123,,123,c398,293,398,257,389,257xe" fillcolor="white [3212]" stroked="f">
                      <v:path o:connecttype="custom" o:connectlocs="2147483646,0;2147483646,0;2147483646,0;0,2147483646;0,2147483646;2147483646,2147483646;2147483646,2147483646;2147483646,2147483646;2147483646,2147483646;2147483646,0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;2147483646,2147483646" o:connectangles="0,0,0,0,0,0,0,0,0,0,0,0,0,0,0,0,0,0,0,0,0,0,0,0,0,0,0,0,0,0,0,0,0,0,0,0,0,0,0,0,0,0,0,0,0"/>
                      <w10:anchorlock/>
                    </v:shape>
                  </w:pict>
                </mc:Fallback>
              </mc:AlternateContent>
            </w:r>
            <w:r w:rsidRPr="00A510FC">
              <w:rPr>
                <w:rFonts w:cstheme="minorHAnsi"/>
                <w:b/>
                <w:noProof/>
                <w:color w:val="FFFFFF" w:themeColor="background1"/>
                <w:spacing w:val="50"/>
                <w:sz w:val="20"/>
              </w:rPr>
              <w:t xml:space="preserve"> </w:t>
            </w:r>
            <w:r w:rsidRPr="00A510FC">
              <w:rPr>
                <w:rFonts w:cstheme="minorHAnsi"/>
                <w:b/>
                <w:color w:val="FFFFFF" w:themeColor="background1"/>
                <w:sz w:val="20"/>
              </w:rPr>
              <w:t>PERSONAL DETAILS</w:t>
            </w:r>
          </w:p>
          <w:tbl>
            <w:tblPr>
              <w:tblStyle w:val="TableGrid"/>
              <w:tblW w:w="0" w:type="auto"/>
              <w:tblInd w:w="15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1712"/>
              <w:gridCol w:w="5843"/>
            </w:tblGrid>
            <w:tr w:rsidR="001509A7" w14:paraId="3F7E6C1E" w14:textId="77777777" w:rsidTr="008F494F">
              <w:tc>
                <w:tcPr>
                  <w:tcW w:w="1712" w:type="dxa"/>
                </w:tcPr>
                <w:p w14:paraId="001D2EC7" w14:textId="77777777" w:rsidR="001509A7" w:rsidRDefault="001509A7" w:rsidP="006A6B98">
                  <w:pPr>
                    <w:jc w:val="both"/>
                    <w:rPr>
                      <w:rFonts w:cstheme="minorHAnsi"/>
                      <w:b/>
                      <w:color w:val="FFFFFF" w:themeColor="background1"/>
                      <w:sz w:val="18"/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18"/>
                    </w:rPr>
                    <w:t xml:space="preserve">Date of </w:t>
                  </w:r>
                  <w:r w:rsidR="002F7653">
                    <w:rPr>
                      <w:rFonts w:cstheme="minorHAnsi"/>
                      <w:b/>
                      <w:color w:val="FFFFFF" w:themeColor="background1"/>
                      <w:sz w:val="18"/>
                    </w:rPr>
                    <w:t>Birth</w:t>
                  </w:r>
                  <w:r>
                    <w:rPr>
                      <w:rFonts w:cstheme="minorHAnsi"/>
                      <w:b/>
                      <w:color w:val="FFFFFF" w:themeColor="background1"/>
                      <w:sz w:val="18"/>
                    </w:rPr>
                    <w:t>:</w:t>
                  </w:r>
                </w:p>
              </w:tc>
              <w:tc>
                <w:tcPr>
                  <w:tcW w:w="5843" w:type="dxa"/>
                </w:tcPr>
                <w:p w14:paraId="7A984AE7" w14:textId="77777777" w:rsidR="001509A7" w:rsidRPr="00B36620" w:rsidRDefault="00E169CD" w:rsidP="006A6B98">
                  <w:pPr>
                    <w:jc w:val="both"/>
                    <w:rPr>
                      <w:rFonts w:cstheme="minorHAnsi"/>
                      <w:b/>
                      <w:color w:val="FFFFFF" w:themeColor="background1"/>
                      <w:sz w:val="18"/>
                      <w:highlight w:val="yellow"/>
                    </w:rPr>
                  </w:pPr>
                  <w:r w:rsidRPr="00E169CD">
                    <w:rPr>
                      <w:rFonts w:cstheme="minorHAnsi"/>
                      <w:color w:val="FFFFFF" w:themeColor="background1"/>
                      <w:sz w:val="18"/>
                    </w:rPr>
                    <w:t>12th August 1998</w:t>
                  </w:r>
                </w:p>
              </w:tc>
            </w:tr>
            <w:tr w:rsidR="001509A7" w14:paraId="3982B93A" w14:textId="77777777" w:rsidTr="008F494F">
              <w:tc>
                <w:tcPr>
                  <w:tcW w:w="1712" w:type="dxa"/>
                </w:tcPr>
                <w:p w14:paraId="700687D9" w14:textId="77777777" w:rsidR="001509A7" w:rsidRDefault="001509A7" w:rsidP="006A6B98">
                  <w:pPr>
                    <w:jc w:val="both"/>
                    <w:rPr>
                      <w:rFonts w:cstheme="minorHAnsi"/>
                      <w:b/>
                      <w:color w:val="FFFFFF" w:themeColor="background1"/>
                      <w:sz w:val="18"/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18"/>
                    </w:rPr>
                    <w:t>Languages Known:</w:t>
                  </w:r>
                </w:p>
              </w:tc>
              <w:tc>
                <w:tcPr>
                  <w:tcW w:w="5843" w:type="dxa"/>
                </w:tcPr>
                <w:p w14:paraId="45967E93" w14:textId="77777777" w:rsidR="001509A7" w:rsidRPr="00DF4C54" w:rsidRDefault="00E169CD" w:rsidP="00BD6804">
                  <w:pPr>
                    <w:jc w:val="both"/>
                    <w:rPr>
                      <w:rFonts w:cstheme="minorHAnsi"/>
                      <w:color w:val="FFFFFF" w:themeColor="background1"/>
                      <w:sz w:val="18"/>
                    </w:rPr>
                  </w:pPr>
                  <w:r w:rsidRPr="00E169CD">
                    <w:rPr>
                      <w:rFonts w:cstheme="minorHAnsi"/>
                      <w:color w:val="FFFFFF" w:themeColor="background1"/>
                      <w:sz w:val="18"/>
                    </w:rPr>
                    <w:t>Tamil, Telugu, English, Hindi</w:t>
                  </w:r>
                </w:p>
              </w:tc>
            </w:tr>
            <w:tr w:rsidR="009F605F" w14:paraId="60082079" w14:textId="77777777" w:rsidTr="008F494F">
              <w:trPr>
                <w:trHeight w:val="387"/>
              </w:trPr>
              <w:tc>
                <w:tcPr>
                  <w:tcW w:w="1712" w:type="dxa"/>
                </w:tcPr>
                <w:p w14:paraId="6708A828" w14:textId="77777777" w:rsidR="009F605F" w:rsidRDefault="00C5460F" w:rsidP="009F605F">
                  <w:pPr>
                    <w:jc w:val="both"/>
                    <w:rPr>
                      <w:rFonts w:cstheme="minorHAnsi"/>
                      <w:b/>
                      <w:color w:val="FFFFFF" w:themeColor="background1"/>
                      <w:sz w:val="18"/>
                    </w:rPr>
                  </w:pPr>
                  <w:r>
                    <w:rPr>
                      <w:rFonts w:cstheme="minorHAnsi"/>
                      <w:b/>
                      <w:color w:val="FFFFFF" w:themeColor="background1"/>
                      <w:sz w:val="18"/>
                    </w:rPr>
                    <w:t>Address</w:t>
                  </w:r>
                  <w:r w:rsidR="009F605F">
                    <w:rPr>
                      <w:rFonts w:cstheme="minorHAnsi"/>
                      <w:b/>
                      <w:color w:val="FFFFFF" w:themeColor="background1"/>
                      <w:sz w:val="18"/>
                    </w:rPr>
                    <w:t>:</w:t>
                  </w:r>
                </w:p>
              </w:tc>
              <w:tc>
                <w:tcPr>
                  <w:tcW w:w="5843" w:type="dxa"/>
                </w:tcPr>
                <w:p w14:paraId="5227E850" w14:textId="333B22FD" w:rsidR="009F605F" w:rsidRPr="00DF4C54" w:rsidRDefault="00E169CD" w:rsidP="00E169CD">
                  <w:pPr>
                    <w:jc w:val="both"/>
                    <w:rPr>
                      <w:rFonts w:cstheme="minorHAnsi"/>
                      <w:color w:val="FFFFFF" w:themeColor="background1"/>
                      <w:sz w:val="18"/>
                    </w:rPr>
                  </w:pPr>
                  <w:proofErr w:type="spellStart"/>
                  <w:r>
                    <w:rPr>
                      <w:rFonts w:cstheme="minorHAnsi"/>
                      <w:color w:val="FFFFFF" w:themeColor="background1"/>
                      <w:sz w:val="18"/>
                    </w:rPr>
                    <w:t>Tha</w:t>
                  </w:r>
                  <w:r w:rsidR="00560BB1">
                    <w:rPr>
                      <w:rFonts w:cstheme="minorHAnsi"/>
                      <w:color w:val="FFFFFF" w:themeColor="background1"/>
                      <w:sz w:val="18"/>
                    </w:rPr>
                    <w:t>l</w:t>
                  </w:r>
                  <w:r>
                    <w:rPr>
                      <w:rFonts w:cstheme="minorHAnsi"/>
                      <w:color w:val="FFFFFF" w:themeColor="background1"/>
                      <w:sz w:val="18"/>
                    </w:rPr>
                    <w:t>ambur</w:t>
                  </w:r>
                  <w:proofErr w:type="spellEnd"/>
                  <w:r>
                    <w:rPr>
                      <w:rFonts w:cstheme="minorHAnsi"/>
                      <w:color w:val="FFFFFF" w:themeColor="background1"/>
                      <w:sz w:val="18"/>
                    </w:rPr>
                    <w:t xml:space="preserve">, </w:t>
                  </w:r>
                  <w:r w:rsidRPr="00E169CD">
                    <w:rPr>
                      <w:rFonts w:cstheme="minorHAnsi"/>
                      <w:color w:val="FFFFFF" w:themeColor="background1"/>
                      <w:sz w:val="18"/>
                    </w:rPr>
                    <w:t>Chennai</w:t>
                  </w:r>
                  <w:r w:rsidR="001828E4">
                    <w:rPr>
                      <w:rFonts w:cstheme="minorHAnsi"/>
                      <w:color w:val="FFFFFF" w:themeColor="background1"/>
                      <w:sz w:val="18"/>
                    </w:rPr>
                    <w:t xml:space="preserve"> -</w:t>
                  </w:r>
                  <w:r w:rsidRPr="00E169CD">
                    <w:rPr>
                      <w:rFonts w:cstheme="minorHAnsi"/>
                      <w:color w:val="FFFFFF" w:themeColor="background1"/>
                      <w:sz w:val="18"/>
                    </w:rPr>
                    <w:t xml:space="preserve"> 603103</w:t>
                  </w:r>
                </w:p>
              </w:tc>
            </w:tr>
          </w:tbl>
          <w:p w14:paraId="32D2B2E0" w14:textId="77777777" w:rsidR="00A35696" w:rsidRPr="009F605F" w:rsidRDefault="00A35696" w:rsidP="00DF4C54">
            <w:pPr>
              <w:jc w:val="both"/>
              <w:rPr>
                <w:rFonts w:cstheme="minorHAnsi"/>
                <w:color w:val="FFFFFF" w:themeColor="background1"/>
                <w:sz w:val="44"/>
              </w:rPr>
            </w:pPr>
          </w:p>
        </w:tc>
      </w:tr>
    </w:tbl>
    <w:p w14:paraId="2021E25F" w14:textId="77777777" w:rsidR="00863A69" w:rsidRPr="0077711F" w:rsidRDefault="00863A69" w:rsidP="0077711F">
      <w:pPr>
        <w:tabs>
          <w:tab w:val="left" w:pos="0"/>
        </w:tabs>
        <w:rPr>
          <w:rFonts w:cstheme="minorHAnsi"/>
          <w:sz w:val="10"/>
        </w:rPr>
      </w:pPr>
    </w:p>
    <w:sectPr w:rsidR="00863A69" w:rsidRPr="0077711F" w:rsidSect="00E82685">
      <w:pgSz w:w="11906" w:h="16838" w:code="9"/>
      <w:pgMar w:top="180" w:right="0" w:bottom="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2E32"/>
    <w:multiLevelType w:val="multilevel"/>
    <w:tmpl w:val="E842B51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FC93F8E"/>
    <w:multiLevelType w:val="hybridMultilevel"/>
    <w:tmpl w:val="D186BD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20512"/>
    <w:multiLevelType w:val="multilevel"/>
    <w:tmpl w:val="764C9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7AE3165"/>
    <w:multiLevelType w:val="multilevel"/>
    <w:tmpl w:val="577E09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057411F"/>
    <w:multiLevelType w:val="multilevel"/>
    <w:tmpl w:val="110EAF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25C3DFF"/>
    <w:multiLevelType w:val="multilevel"/>
    <w:tmpl w:val="1B3420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F636882"/>
    <w:multiLevelType w:val="multilevel"/>
    <w:tmpl w:val="20BC3E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B87BF6"/>
    <w:multiLevelType w:val="multilevel"/>
    <w:tmpl w:val="E2A0C4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7AA10C5"/>
    <w:multiLevelType w:val="hybridMultilevel"/>
    <w:tmpl w:val="1290A158"/>
    <w:lvl w:ilvl="0" w:tplc="BA861AC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50940C1D"/>
    <w:multiLevelType w:val="multilevel"/>
    <w:tmpl w:val="C35C42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1C65368"/>
    <w:multiLevelType w:val="multilevel"/>
    <w:tmpl w:val="F5C8AE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8BF3C54"/>
    <w:multiLevelType w:val="multilevel"/>
    <w:tmpl w:val="654A5B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C345409"/>
    <w:multiLevelType w:val="multilevel"/>
    <w:tmpl w:val="4FFCD7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6E406F9B"/>
    <w:multiLevelType w:val="multilevel"/>
    <w:tmpl w:val="D10C65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105C56"/>
    <w:multiLevelType w:val="multilevel"/>
    <w:tmpl w:val="46FE0E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78260985"/>
    <w:multiLevelType w:val="multilevel"/>
    <w:tmpl w:val="AEF470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AAF6F7C"/>
    <w:multiLevelType w:val="multilevel"/>
    <w:tmpl w:val="8E0E18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88764906">
    <w:abstractNumId w:val="8"/>
  </w:num>
  <w:num w:numId="2" w16cid:durableId="704528035">
    <w:abstractNumId w:val="0"/>
  </w:num>
  <w:num w:numId="3" w16cid:durableId="1141583466">
    <w:abstractNumId w:val="16"/>
  </w:num>
  <w:num w:numId="4" w16cid:durableId="1961185171">
    <w:abstractNumId w:val="3"/>
  </w:num>
  <w:num w:numId="5" w16cid:durableId="547687528">
    <w:abstractNumId w:val="12"/>
  </w:num>
  <w:num w:numId="6" w16cid:durableId="1088698609">
    <w:abstractNumId w:val="15"/>
  </w:num>
  <w:num w:numId="7" w16cid:durableId="1238828285">
    <w:abstractNumId w:val="6"/>
  </w:num>
  <w:num w:numId="8" w16cid:durableId="654337100">
    <w:abstractNumId w:val="5"/>
  </w:num>
  <w:num w:numId="9" w16cid:durableId="392168686">
    <w:abstractNumId w:val="9"/>
  </w:num>
  <w:num w:numId="10" w16cid:durableId="856233388">
    <w:abstractNumId w:val="11"/>
  </w:num>
  <w:num w:numId="11" w16cid:durableId="1584296624">
    <w:abstractNumId w:val="13"/>
  </w:num>
  <w:num w:numId="12" w16cid:durableId="2020426369">
    <w:abstractNumId w:val="2"/>
  </w:num>
  <w:num w:numId="13" w16cid:durableId="158234379">
    <w:abstractNumId w:val="4"/>
  </w:num>
  <w:num w:numId="14" w16cid:durableId="196158994">
    <w:abstractNumId w:val="14"/>
  </w:num>
  <w:num w:numId="15" w16cid:durableId="954485351">
    <w:abstractNumId w:val="10"/>
  </w:num>
  <w:num w:numId="16" w16cid:durableId="229657755">
    <w:abstractNumId w:val="7"/>
  </w:num>
  <w:num w:numId="17" w16cid:durableId="1099377439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2963"/>
    <w:rsid w:val="00003F44"/>
    <w:rsid w:val="000043A4"/>
    <w:rsid w:val="00011361"/>
    <w:rsid w:val="00015AA7"/>
    <w:rsid w:val="0002017B"/>
    <w:rsid w:val="00020DFA"/>
    <w:rsid w:val="000249EF"/>
    <w:rsid w:val="00024CEC"/>
    <w:rsid w:val="00031B65"/>
    <w:rsid w:val="0004284B"/>
    <w:rsid w:val="0004405B"/>
    <w:rsid w:val="00044EE6"/>
    <w:rsid w:val="00047A5E"/>
    <w:rsid w:val="00054217"/>
    <w:rsid w:val="00060845"/>
    <w:rsid w:val="00064586"/>
    <w:rsid w:val="00064DC3"/>
    <w:rsid w:val="00070A79"/>
    <w:rsid w:val="00073B25"/>
    <w:rsid w:val="00074A7A"/>
    <w:rsid w:val="000766C5"/>
    <w:rsid w:val="00082134"/>
    <w:rsid w:val="000903DB"/>
    <w:rsid w:val="00092C8A"/>
    <w:rsid w:val="000A0D93"/>
    <w:rsid w:val="000A26C2"/>
    <w:rsid w:val="000A3D92"/>
    <w:rsid w:val="000A53E6"/>
    <w:rsid w:val="000B02F4"/>
    <w:rsid w:val="000B191C"/>
    <w:rsid w:val="000B2CBD"/>
    <w:rsid w:val="000B4EFC"/>
    <w:rsid w:val="000B6DED"/>
    <w:rsid w:val="000C46B7"/>
    <w:rsid w:val="000C644A"/>
    <w:rsid w:val="000D1D44"/>
    <w:rsid w:val="000D3086"/>
    <w:rsid w:val="000D315C"/>
    <w:rsid w:val="000D3223"/>
    <w:rsid w:val="000D51E9"/>
    <w:rsid w:val="000D7720"/>
    <w:rsid w:val="000E3001"/>
    <w:rsid w:val="000E4997"/>
    <w:rsid w:val="000F5C5A"/>
    <w:rsid w:val="00101F92"/>
    <w:rsid w:val="0010217C"/>
    <w:rsid w:val="00103CFF"/>
    <w:rsid w:val="00106510"/>
    <w:rsid w:val="00107045"/>
    <w:rsid w:val="001128B9"/>
    <w:rsid w:val="001157FA"/>
    <w:rsid w:val="00121373"/>
    <w:rsid w:val="001225C5"/>
    <w:rsid w:val="001333CD"/>
    <w:rsid w:val="001357D8"/>
    <w:rsid w:val="0014240B"/>
    <w:rsid w:val="00142C53"/>
    <w:rsid w:val="001434F3"/>
    <w:rsid w:val="001446F0"/>
    <w:rsid w:val="001509A7"/>
    <w:rsid w:val="00150C03"/>
    <w:rsid w:val="0015106A"/>
    <w:rsid w:val="001606D9"/>
    <w:rsid w:val="00164E37"/>
    <w:rsid w:val="00166CB3"/>
    <w:rsid w:val="001675F9"/>
    <w:rsid w:val="001715FF"/>
    <w:rsid w:val="0017210E"/>
    <w:rsid w:val="0017256A"/>
    <w:rsid w:val="00172CFF"/>
    <w:rsid w:val="00176CBD"/>
    <w:rsid w:val="0018263D"/>
    <w:rsid w:val="001828E4"/>
    <w:rsid w:val="00182A2E"/>
    <w:rsid w:val="00184963"/>
    <w:rsid w:val="00190381"/>
    <w:rsid w:val="001A11D9"/>
    <w:rsid w:val="001A4C67"/>
    <w:rsid w:val="001A799F"/>
    <w:rsid w:val="001B15E9"/>
    <w:rsid w:val="001B319F"/>
    <w:rsid w:val="001C09DD"/>
    <w:rsid w:val="001C0D49"/>
    <w:rsid w:val="001C4554"/>
    <w:rsid w:val="001C78F4"/>
    <w:rsid w:val="001D044E"/>
    <w:rsid w:val="001D5D18"/>
    <w:rsid w:val="001E0072"/>
    <w:rsid w:val="001E0E71"/>
    <w:rsid w:val="001E0FB5"/>
    <w:rsid w:val="001E7456"/>
    <w:rsid w:val="00203447"/>
    <w:rsid w:val="00203F1A"/>
    <w:rsid w:val="00204727"/>
    <w:rsid w:val="00205094"/>
    <w:rsid w:val="0020564B"/>
    <w:rsid w:val="00206981"/>
    <w:rsid w:val="00206B5C"/>
    <w:rsid w:val="00212DB8"/>
    <w:rsid w:val="0021547E"/>
    <w:rsid w:val="00225607"/>
    <w:rsid w:val="002273E8"/>
    <w:rsid w:val="00231BA3"/>
    <w:rsid w:val="00237DFB"/>
    <w:rsid w:val="00244185"/>
    <w:rsid w:val="00251A03"/>
    <w:rsid w:val="00251DF5"/>
    <w:rsid w:val="00252BEB"/>
    <w:rsid w:val="002531B6"/>
    <w:rsid w:val="00253590"/>
    <w:rsid w:val="00261EB8"/>
    <w:rsid w:val="00262FBA"/>
    <w:rsid w:val="00263193"/>
    <w:rsid w:val="00264269"/>
    <w:rsid w:val="00265D88"/>
    <w:rsid w:val="002815CC"/>
    <w:rsid w:val="00293A00"/>
    <w:rsid w:val="002A07FB"/>
    <w:rsid w:val="002A223A"/>
    <w:rsid w:val="002A47D0"/>
    <w:rsid w:val="002A4CD6"/>
    <w:rsid w:val="002A6783"/>
    <w:rsid w:val="002A6EEA"/>
    <w:rsid w:val="002B031C"/>
    <w:rsid w:val="002B5141"/>
    <w:rsid w:val="002B639F"/>
    <w:rsid w:val="002C02F4"/>
    <w:rsid w:val="002D3EC3"/>
    <w:rsid w:val="002E0151"/>
    <w:rsid w:val="002F180C"/>
    <w:rsid w:val="002F7653"/>
    <w:rsid w:val="00305F42"/>
    <w:rsid w:val="00320BEF"/>
    <w:rsid w:val="003250DD"/>
    <w:rsid w:val="00331AB1"/>
    <w:rsid w:val="0034072C"/>
    <w:rsid w:val="00341B0C"/>
    <w:rsid w:val="00341D3C"/>
    <w:rsid w:val="00345B23"/>
    <w:rsid w:val="00347C80"/>
    <w:rsid w:val="00350017"/>
    <w:rsid w:val="003507E7"/>
    <w:rsid w:val="00351515"/>
    <w:rsid w:val="00356B0D"/>
    <w:rsid w:val="00357605"/>
    <w:rsid w:val="00362464"/>
    <w:rsid w:val="00362851"/>
    <w:rsid w:val="00363D36"/>
    <w:rsid w:val="00364399"/>
    <w:rsid w:val="00365B21"/>
    <w:rsid w:val="00380B1A"/>
    <w:rsid w:val="00384B6A"/>
    <w:rsid w:val="00385636"/>
    <w:rsid w:val="00390B86"/>
    <w:rsid w:val="003921F0"/>
    <w:rsid w:val="00392393"/>
    <w:rsid w:val="003A0B95"/>
    <w:rsid w:val="003A3D13"/>
    <w:rsid w:val="003A5563"/>
    <w:rsid w:val="003A62FB"/>
    <w:rsid w:val="003B3E44"/>
    <w:rsid w:val="003D20E0"/>
    <w:rsid w:val="003D4959"/>
    <w:rsid w:val="003D59C1"/>
    <w:rsid w:val="003D6C74"/>
    <w:rsid w:val="003D7538"/>
    <w:rsid w:val="003D75A7"/>
    <w:rsid w:val="003E32CC"/>
    <w:rsid w:val="003E6528"/>
    <w:rsid w:val="003F3DA9"/>
    <w:rsid w:val="00403C5B"/>
    <w:rsid w:val="00405283"/>
    <w:rsid w:val="004103E1"/>
    <w:rsid w:val="00413142"/>
    <w:rsid w:val="00415E8D"/>
    <w:rsid w:val="00420D3A"/>
    <w:rsid w:val="004249B5"/>
    <w:rsid w:val="00426CA8"/>
    <w:rsid w:val="00434B34"/>
    <w:rsid w:val="004434DB"/>
    <w:rsid w:val="004460E8"/>
    <w:rsid w:val="004515F2"/>
    <w:rsid w:val="00456391"/>
    <w:rsid w:val="004574A6"/>
    <w:rsid w:val="00457A58"/>
    <w:rsid w:val="0046020F"/>
    <w:rsid w:val="004822A0"/>
    <w:rsid w:val="00486309"/>
    <w:rsid w:val="00487DEC"/>
    <w:rsid w:val="004A5608"/>
    <w:rsid w:val="004A719B"/>
    <w:rsid w:val="004B287F"/>
    <w:rsid w:val="004B38D2"/>
    <w:rsid w:val="004B407C"/>
    <w:rsid w:val="004C1C67"/>
    <w:rsid w:val="004C46B6"/>
    <w:rsid w:val="004D1897"/>
    <w:rsid w:val="004D68E2"/>
    <w:rsid w:val="004E09CF"/>
    <w:rsid w:val="004E34A0"/>
    <w:rsid w:val="004E4E62"/>
    <w:rsid w:val="004E6A49"/>
    <w:rsid w:val="004F21CA"/>
    <w:rsid w:val="004F23AB"/>
    <w:rsid w:val="004F4E0C"/>
    <w:rsid w:val="004F7765"/>
    <w:rsid w:val="00514276"/>
    <w:rsid w:val="00514EE0"/>
    <w:rsid w:val="005151E7"/>
    <w:rsid w:val="00520F6D"/>
    <w:rsid w:val="00523987"/>
    <w:rsid w:val="00542EE6"/>
    <w:rsid w:val="00543313"/>
    <w:rsid w:val="005441A8"/>
    <w:rsid w:val="00550FF3"/>
    <w:rsid w:val="005577B3"/>
    <w:rsid w:val="00560BB1"/>
    <w:rsid w:val="00560BE6"/>
    <w:rsid w:val="00561158"/>
    <w:rsid w:val="00563769"/>
    <w:rsid w:val="00564B8E"/>
    <w:rsid w:val="00566617"/>
    <w:rsid w:val="00567BD1"/>
    <w:rsid w:val="0057119F"/>
    <w:rsid w:val="0057134B"/>
    <w:rsid w:val="00575863"/>
    <w:rsid w:val="00577ECE"/>
    <w:rsid w:val="00585B72"/>
    <w:rsid w:val="0059440A"/>
    <w:rsid w:val="00594793"/>
    <w:rsid w:val="00595596"/>
    <w:rsid w:val="0059735D"/>
    <w:rsid w:val="005A0E23"/>
    <w:rsid w:val="005A2DE7"/>
    <w:rsid w:val="005A5C45"/>
    <w:rsid w:val="005A794D"/>
    <w:rsid w:val="005B0C57"/>
    <w:rsid w:val="005B2021"/>
    <w:rsid w:val="005B4343"/>
    <w:rsid w:val="005C197F"/>
    <w:rsid w:val="005C205B"/>
    <w:rsid w:val="005C3DA2"/>
    <w:rsid w:val="005D158A"/>
    <w:rsid w:val="005D5F64"/>
    <w:rsid w:val="005E1CC0"/>
    <w:rsid w:val="005E1E3A"/>
    <w:rsid w:val="005E33E1"/>
    <w:rsid w:val="005E6201"/>
    <w:rsid w:val="005E7F75"/>
    <w:rsid w:val="005F1B02"/>
    <w:rsid w:val="006044A8"/>
    <w:rsid w:val="006105F9"/>
    <w:rsid w:val="00615B54"/>
    <w:rsid w:val="006160D1"/>
    <w:rsid w:val="00621EDC"/>
    <w:rsid w:val="00622874"/>
    <w:rsid w:val="0062476C"/>
    <w:rsid w:val="00624FB3"/>
    <w:rsid w:val="00627695"/>
    <w:rsid w:val="0063277D"/>
    <w:rsid w:val="00633DFD"/>
    <w:rsid w:val="00635742"/>
    <w:rsid w:val="006359D7"/>
    <w:rsid w:val="0065072F"/>
    <w:rsid w:val="00655822"/>
    <w:rsid w:val="0066092C"/>
    <w:rsid w:val="0066335C"/>
    <w:rsid w:val="0066647A"/>
    <w:rsid w:val="006712A5"/>
    <w:rsid w:val="00676C6F"/>
    <w:rsid w:val="00684CA4"/>
    <w:rsid w:val="00691C1C"/>
    <w:rsid w:val="00694874"/>
    <w:rsid w:val="00696DE9"/>
    <w:rsid w:val="00697ECF"/>
    <w:rsid w:val="006A11CE"/>
    <w:rsid w:val="006A1444"/>
    <w:rsid w:val="006A345F"/>
    <w:rsid w:val="006A5B0F"/>
    <w:rsid w:val="006A6B98"/>
    <w:rsid w:val="006B1B73"/>
    <w:rsid w:val="006B55AD"/>
    <w:rsid w:val="006B6E78"/>
    <w:rsid w:val="006C25D8"/>
    <w:rsid w:val="006C3667"/>
    <w:rsid w:val="006C4890"/>
    <w:rsid w:val="006C5082"/>
    <w:rsid w:val="006D0149"/>
    <w:rsid w:val="006D14B9"/>
    <w:rsid w:val="006D6D72"/>
    <w:rsid w:val="006D6E4D"/>
    <w:rsid w:val="006E1332"/>
    <w:rsid w:val="006E2563"/>
    <w:rsid w:val="006E2ECD"/>
    <w:rsid w:val="006E6B6D"/>
    <w:rsid w:val="006F03CD"/>
    <w:rsid w:val="006F4600"/>
    <w:rsid w:val="007128E4"/>
    <w:rsid w:val="00713EFD"/>
    <w:rsid w:val="0071417B"/>
    <w:rsid w:val="0072002F"/>
    <w:rsid w:val="007235F0"/>
    <w:rsid w:val="00724C98"/>
    <w:rsid w:val="007255C5"/>
    <w:rsid w:val="00732327"/>
    <w:rsid w:val="00734B08"/>
    <w:rsid w:val="00737E39"/>
    <w:rsid w:val="007427BB"/>
    <w:rsid w:val="0074587A"/>
    <w:rsid w:val="00752EBD"/>
    <w:rsid w:val="007610BC"/>
    <w:rsid w:val="007627B8"/>
    <w:rsid w:val="007631E5"/>
    <w:rsid w:val="00763396"/>
    <w:rsid w:val="00766104"/>
    <w:rsid w:val="00766E0A"/>
    <w:rsid w:val="00766F55"/>
    <w:rsid w:val="0077329C"/>
    <w:rsid w:val="00774794"/>
    <w:rsid w:val="00775D3D"/>
    <w:rsid w:val="007765AB"/>
    <w:rsid w:val="0077711F"/>
    <w:rsid w:val="00780722"/>
    <w:rsid w:val="007808E9"/>
    <w:rsid w:val="00781526"/>
    <w:rsid w:val="0078288E"/>
    <w:rsid w:val="0078294C"/>
    <w:rsid w:val="00790C34"/>
    <w:rsid w:val="007916F5"/>
    <w:rsid w:val="00793700"/>
    <w:rsid w:val="007A0213"/>
    <w:rsid w:val="007A12A1"/>
    <w:rsid w:val="007A610C"/>
    <w:rsid w:val="007B1DDC"/>
    <w:rsid w:val="007B31DC"/>
    <w:rsid w:val="007B33A1"/>
    <w:rsid w:val="007B38EF"/>
    <w:rsid w:val="007B44D5"/>
    <w:rsid w:val="007B68FE"/>
    <w:rsid w:val="007B6A5C"/>
    <w:rsid w:val="007C1D14"/>
    <w:rsid w:val="007C3379"/>
    <w:rsid w:val="007C79E8"/>
    <w:rsid w:val="007D1E47"/>
    <w:rsid w:val="007D206B"/>
    <w:rsid w:val="007D6E7D"/>
    <w:rsid w:val="007E0313"/>
    <w:rsid w:val="007F29F2"/>
    <w:rsid w:val="007F4B60"/>
    <w:rsid w:val="007F5688"/>
    <w:rsid w:val="0081398B"/>
    <w:rsid w:val="00815F58"/>
    <w:rsid w:val="008161BC"/>
    <w:rsid w:val="00816BE5"/>
    <w:rsid w:val="00816C42"/>
    <w:rsid w:val="008176B4"/>
    <w:rsid w:val="00817EF3"/>
    <w:rsid w:val="00821C10"/>
    <w:rsid w:val="00827D5F"/>
    <w:rsid w:val="00833CA6"/>
    <w:rsid w:val="00835F6C"/>
    <w:rsid w:val="00836408"/>
    <w:rsid w:val="00836D49"/>
    <w:rsid w:val="008402D8"/>
    <w:rsid w:val="00843C58"/>
    <w:rsid w:val="008444D7"/>
    <w:rsid w:val="008476D6"/>
    <w:rsid w:val="0085732A"/>
    <w:rsid w:val="00863032"/>
    <w:rsid w:val="008639B0"/>
    <w:rsid w:val="00863A69"/>
    <w:rsid w:val="00864D80"/>
    <w:rsid w:val="0086596B"/>
    <w:rsid w:val="00865DE4"/>
    <w:rsid w:val="00866477"/>
    <w:rsid w:val="00875C29"/>
    <w:rsid w:val="00876A4C"/>
    <w:rsid w:val="008779A7"/>
    <w:rsid w:val="00883DED"/>
    <w:rsid w:val="008841C5"/>
    <w:rsid w:val="0088620B"/>
    <w:rsid w:val="00887533"/>
    <w:rsid w:val="0088778D"/>
    <w:rsid w:val="00891A3C"/>
    <w:rsid w:val="00892615"/>
    <w:rsid w:val="008A0AB7"/>
    <w:rsid w:val="008A1ED4"/>
    <w:rsid w:val="008B6495"/>
    <w:rsid w:val="008B6C6A"/>
    <w:rsid w:val="008C0FAA"/>
    <w:rsid w:val="008C71EE"/>
    <w:rsid w:val="008C7AE7"/>
    <w:rsid w:val="008D35BF"/>
    <w:rsid w:val="008D5E74"/>
    <w:rsid w:val="008E61CD"/>
    <w:rsid w:val="008F00F2"/>
    <w:rsid w:val="008F3143"/>
    <w:rsid w:val="008F494F"/>
    <w:rsid w:val="008F4A62"/>
    <w:rsid w:val="008F67B7"/>
    <w:rsid w:val="00902297"/>
    <w:rsid w:val="00905506"/>
    <w:rsid w:val="009056DF"/>
    <w:rsid w:val="00906299"/>
    <w:rsid w:val="00906F28"/>
    <w:rsid w:val="00907894"/>
    <w:rsid w:val="00931D7A"/>
    <w:rsid w:val="009334EA"/>
    <w:rsid w:val="009370F3"/>
    <w:rsid w:val="009404A9"/>
    <w:rsid w:val="00944DA8"/>
    <w:rsid w:val="00950C32"/>
    <w:rsid w:val="00953EB8"/>
    <w:rsid w:val="00953F44"/>
    <w:rsid w:val="00954F86"/>
    <w:rsid w:val="0095764B"/>
    <w:rsid w:val="009608C6"/>
    <w:rsid w:val="00973D1E"/>
    <w:rsid w:val="009740A8"/>
    <w:rsid w:val="00974123"/>
    <w:rsid w:val="00975538"/>
    <w:rsid w:val="00980D87"/>
    <w:rsid w:val="0098256C"/>
    <w:rsid w:val="009868BE"/>
    <w:rsid w:val="00986A67"/>
    <w:rsid w:val="00992193"/>
    <w:rsid w:val="009933EC"/>
    <w:rsid w:val="009946DC"/>
    <w:rsid w:val="0099474E"/>
    <w:rsid w:val="00995122"/>
    <w:rsid w:val="009961E4"/>
    <w:rsid w:val="009A2031"/>
    <w:rsid w:val="009B026B"/>
    <w:rsid w:val="009B3A7F"/>
    <w:rsid w:val="009B57D3"/>
    <w:rsid w:val="009B5A37"/>
    <w:rsid w:val="009C16B3"/>
    <w:rsid w:val="009C312C"/>
    <w:rsid w:val="009D196B"/>
    <w:rsid w:val="009D22A4"/>
    <w:rsid w:val="009D282B"/>
    <w:rsid w:val="009E06A0"/>
    <w:rsid w:val="009F11CF"/>
    <w:rsid w:val="009F2A13"/>
    <w:rsid w:val="009F5C24"/>
    <w:rsid w:val="009F605F"/>
    <w:rsid w:val="00A04697"/>
    <w:rsid w:val="00A049E4"/>
    <w:rsid w:val="00A07AA4"/>
    <w:rsid w:val="00A10CCF"/>
    <w:rsid w:val="00A10DD4"/>
    <w:rsid w:val="00A23AED"/>
    <w:rsid w:val="00A23CE8"/>
    <w:rsid w:val="00A25D2A"/>
    <w:rsid w:val="00A25FCB"/>
    <w:rsid w:val="00A35696"/>
    <w:rsid w:val="00A407B5"/>
    <w:rsid w:val="00A4282A"/>
    <w:rsid w:val="00A44411"/>
    <w:rsid w:val="00A4625E"/>
    <w:rsid w:val="00A50B6D"/>
    <w:rsid w:val="00A510FC"/>
    <w:rsid w:val="00A51284"/>
    <w:rsid w:val="00A512AF"/>
    <w:rsid w:val="00A5259D"/>
    <w:rsid w:val="00A53395"/>
    <w:rsid w:val="00A54359"/>
    <w:rsid w:val="00A62D8F"/>
    <w:rsid w:val="00A64A60"/>
    <w:rsid w:val="00A65684"/>
    <w:rsid w:val="00A67BF8"/>
    <w:rsid w:val="00A735ED"/>
    <w:rsid w:val="00A7363E"/>
    <w:rsid w:val="00A7705E"/>
    <w:rsid w:val="00A77C03"/>
    <w:rsid w:val="00A83CB1"/>
    <w:rsid w:val="00A8575A"/>
    <w:rsid w:val="00A9102D"/>
    <w:rsid w:val="00A91EAE"/>
    <w:rsid w:val="00A92F1A"/>
    <w:rsid w:val="00A966BD"/>
    <w:rsid w:val="00AA16A2"/>
    <w:rsid w:val="00AB287B"/>
    <w:rsid w:val="00AB3B1E"/>
    <w:rsid w:val="00AB4839"/>
    <w:rsid w:val="00AB50C8"/>
    <w:rsid w:val="00AC40A0"/>
    <w:rsid w:val="00AC7A09"/>
    <w:rsid w:val="00AD147C"/>
    <w:rsid w:val="00AD1997"/>
    <w:rsid w:val="00AD249B"/>
    <w:rsid w:val="00AD4778"/>
    <w:rsid w:val="00AD7173"/>
    <w:rsid w:val="00AD7C35"/>
    <w:rsid w:val="00AF35FF"/>
    <w:rsid w:val="00B03F20"/>
    <w:rsid w:val="00B060E0"/>
    <w:rsid w:val="00B06873"/>
    <w:rsid w:val="00B1358B"/>
    <w:rsid w:val="00B22100"/>
    <w:rsid w:val="00B31738"/>
    <w:rsid w:val="00B32C56"/>
    <w:rsid w:val="00B35540"/>
    <w:rsid w:val="00B364F3"/>
    <w:rsid w:val="00B36620"/>
    <w:rsid w:val="00B36622"/>
    <w:rsid w:val="00B42E60"/>
    <w:rsid w:val="00B449B1"/>
    <w:rsid w:val="00B52267"/>
    <w:rsid w:val="00B527DF"/>
    <w:rsid w:val="00B52F49"/>
    <w:rsid w:val="00B61E6C"/>
    <w:rsid w:val="00B61EAB"/>
    <w:rsid w:val="00B66370"/>
    <w:rsid w:val="00B66799"/>
    <w:rsid w:val="00B70C8D"/>
    <w:rsid w:val="00B74A0A"/>
    <w:rsid w:val="00B75E6B"/>
    <w:rsid w:val="00B75FC3"/>
    <w:rsid w:val="00B83030"/>
    <w:rsid w:val="00B90727"/>
    <w:rsid w:val="00B9284E"/>
    <w:rsid w:val="00BA38D5"/>
    <w:rsid w:val="00BA5A89"/>
    <w:rsid w:val="00BA6E1D"/>
    <w:rsid w:val="00BB091D"/>
    <w:rsid w:val="00BB09DD"/>
    <w:rsid w:val="00BB151B"/>
    <w:rsid w:val="00BB4DBE"/>
    <w:rsid w:val="00BB6060"/>
    <w:rsid w:val="00BC34EE"/>
    <w:rsid w:val="00BC53EB"/>
    <w:rsid w:val="00BC7F59"/>
    <w:rsid w:val="00BD4820"/>
    <w:rsid w:val="00BD6804"/>
    <w:rsid w:val="00BD72E5"/>
    <w:rsid w:val="00BE69C2"/>
    <w:rsid w:val="00BF1D66"/>
    <w:rsid w:val="00BF42A6"/>
    <w:rsid w:val="00C0320B"/>
    <w:rsid w:val="00C04699"/>
    <w:rsid w:val="00C11869"/>
    <w:rsid w:val="00C12BF9"/>
    <w:rsid w:val="00C15EF1"/>
    <w:rsid w:val="00C22B9A"/>
    <w:rsid w:val="00C23E15"/>
    <w:rsid w:val="00C32EA4"/>
    <w:rsid w:val="00C41902"/>
    <w:rsid w:val="00C471C1"/>
    <w:rsid w:val="00C5054C"/>
    <w:rsid w:val="00C50800"/>
    <w:rsid w:val="00C5460F"/>
    <w:rsid w:val="00C6025D"/>
    <w:rsid w:val="00C62EC5"/>
    <w:rsid w:val="00C64556"/>
    <w:rsid w:val="00C64856"/>
    <w:rsid w:val="00C80163"/>
    <w:rsid w:val="00C873F2"/>
    <w:rsid w:val="00C873FE"/>
    <w:rsid w:val="00C95FB2"/>
    <w:rsid w:val="00C9662C"/>
    <w:rsid w:val="00C977CD"/>
    <w:rsid w:val="00CA083B"/>
    <w:rsid w:val="00CA362F"/>
    <w:rsid w:val="00CA65FC"/>
    <w:rsid w:val="00CA7529"/>
    <w:rsid w:val="00CB081F"/>
    <w:rsid w:val="00CB6C7F"/>
    <w:rsid w:val="00CB6CA7"/>
    <w:rsid w:val="00CB6CE9"/>
    <w:rsid w:val="00CC0BD9"/>
    <w:rsid w:val="00CC61AF"/>
    <w:rsid w:val="00CD0FD8"/>
    <w:rsid w:val="00CD684B"/>
    <w:rsid w:val="00CF3A8A"/>
    <w:rsid w:val="00CF3B8E"/>
    <w:rsid w:val="00CF55F4"/>
    <w:rsid w:val="00CF6FF5"/>
    <w:rsid w:val="00D03A75"/>
    <w:rsid w:val="00D04F30"/>
    <w:rsid w:val="00D052DC"/>
    <w:rsid w:val="00D070C7"/>
    <w:rsid w:val="00D07112"/>
    <w:rsid w:val="00D07E13"/>
    <w:rsid w:val="00D13D71"/>
    <w:rsid w:val="00D17CE1"/>
    <w:rsid w:val="00D2096B"/>
    <w:rsid w:val="00D232E1"/>
    <w:rsid w:val="00D2635E"/>
    <w:rsid w:val="00D27AB5"/>
    <w:rsid w:val="00D334A7"/>
    <w:rsid w:val="00D33527"/>
    <w:rsid w:val="00D35553"/>
    <w:rsid w:val="00D3766F"/>
    <w:rsid w:val="00D40700"/>
    <w:rsid w:val="00D41DCE"/>
    <w:rsid w:val="00D42479"/>
    <w:rsid w:val="00D42902"/>
    <w:rsid w:val="00D43FE9"/>
    <w:rsid w:val="00D44B5A"/>
    <w:rsid w:val="00D4530F"/>
    <w:rsid w:val="00D51D8C"/>
    <w:rsid w:val="00D55B25"/>
    <w:rsid w:val="00D567FB"/>
    <w:rsid w:val="00D65748"/>
    <w:rsid w:val="00D66F8E"/>
    <w:rsid w:val="00D70DC8"/>
    <w:rsid w:val="00D77B60"/>
    <w:rsid w:val="00D81201"/>
    <w:rsid w:val="00D829FF"/>
    <w:rsid w:val="00D843A8"/>
    <w:rsid w:val="00D878E4"/>
    <w:rsid w:val="00D910DC"/>
    <w:rsid w:val="00D97781"/>
    <w:rsid w:val="00D97B3F"/>
    <w:rsid w:val="00DA5410"/>
    <w:rsid w:val="00DA7424"/>
    <w:rsid w:val="00DA7DCB"/>
    <w:rsid w:val="00DB77DB"/>
    <w:rsid w:val="00DC52A0"/>
    <w:rsid w:val="00DC6308"/>
    <w:rsid w:val="00DD1C14"/>
    <w:rsid w:val="00DD4B40"/>
    <w:rsid w:val="00DD5C16"/>
    <w:rsid w:val="00DE0826"/>
    <w:rsid w:val="00DE1135"/>
    <w:rsid w:val="00DE20AA"/>
    <w:rsid w:val="00DE7B5D"/>
    <w:rsid w:val="00DF38E5"/>
    <w:rsid w:val="00DF3BB8"/>
    <w:rsid w:val="00DF4C54"/>
    <w:rsid w:val="00E00077"/>
    <w:rsid w:val="00E000F8"/>
    <w:rsid w:val="00E03459"/>
    <w:rsid w:val="00E061BB"/>
    <w:rsid w:val="00E07225"/>
    <w:rsid w:val="00E10910"/>
    <w:rsid w:val="00E15D8B"/>
    <w:rsid w:val="00E169CD"/>
    <w:rsid w:val="00E23E66"/>
    <w:rsid w:val="00E2622C"/>
    <w:rsid w:val="00E275C9"/>
    <w:rsid w:val="00E35C31"/>
    <w:rsid w:val="00E36B95"/>
    <w:rsid w:val="00E406F6"/>
    <w:rsid w:val="00E42948"/>
    <w:rsid w:val="00E42D0E"/>
    <w:rsid w:val="00E53093"/>
    <w:rsid w:val="00E603DF"/>
    <w:rsid w:val="00E63765"/>
    <w:rsid w:val="00E64EA2"/>
    <w:rsid w:val="00E65FD7"/>
    <w:rsid w:val="00E6795E"/>
    <w:rsid w:val="00E800A0"/>
    <w:rsid w:val="00E82685"/>
    <w:rsid w:val="00E835C5"/>
    <w:rsid w:val="00E843AC"/>
    <w:rsid w:val="00E87F71"/>
    <w:rsid w:val="00EA333A"/>
    <w:rsid w:val="00EA3BB5"/>
    <w:rsid w:val="00EC0D24"/>
    <w:rsid w:val="00EC62E8"/>
    <w:rsid w:val="00EC721D"/>
    <w:rsid w:val="00ED4F55"/>
    <w:rsid w:val="00EE09CE"/>
    <w:rsid w:val="00EE2383"/>
    <w:rsid w:val="00EE2731"/>
    <w:rsid w:val="00EE47C7"/>
    <w:rsid w:val="00EF2A6C"/>
    <w:rsid w:val="00EF3768"/>
    <w:rsid w:val="00F00F38"/>
    <w:rsid w:val="00F017C3"/>
    <w:rsid w:val="00F066C9"/>
    <w:rsid w:val="00F12007"/>
    <w:rsid w:val="00F16E06"/>
    <w:rsid w:val="00F21E09"/>
    <w:rsid w:val="00F319B1"/>
    <w:rsid w:val="00F350B0"/>
    <w:rsid w:val="00F43D50"/>
    <w:rsid w:val="00F4519B"/>
    <w:rsid w:val="00F471C0"/>
    <w:rsid w:val="00F51F65"/>
    <w:rsid w:val="00F5373C"/>
    <w:rsid w:val="00F548FF"/>
    <w:rsid w:val="00F66921"/>
    <w:rsid w:val="00F7056E"/>
    <w:rsid w:val="00F71590"/>
    <w:rsid w:val="00F80200"/>
    <w:rsid w:val="00F85473"/>
    <w:rsid w:val="00F8568F"/>
    <w:rsid w:val="00F86110"/>
    <w:rsid w:val="00F863A8"/>
    <w:rsid w:val="00F87AF2"/>
    <w:rsid w:val="00F94626"/>
    <w:rsid w:val="00FA5F2F"/>
    <w:rsid w:val="00FB15DB"/>
    <w:rsid w:val="00FB256D"/>
    <w:rsid w:val="00FB5707"/>
    <w:rsid w:val="00FB66C2"/>
    <w:rsid w:val="00FC0CF7"/>
    <w:rsid w:val="00FC3663"/>
    <w:rsid w:val="00FC3CC0"/>
    <w:rsid w:val="00FD0601"/>
    <w:rsid w:val="00FD6CB0"/>
    <w:rsid w:val="00FD752A"/>
    <w:rsid w:val="00FE5316"/>
    <w:rsid w:val="00FE7836"/>
    <w:rsid w:val="00FE7CC3"/>
    <w:rsid w:val="00FF165B"/>
    <w:rsid w:val="00FF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C4E50C"/>
  <w15:docId w15:val="{3707B38A-72E4-441E-8657-DF0749C1B9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E620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qFormat/>
    <w:rsid w:val="00CF3B8E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355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17EF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17EF3"/>
    <w:rPr>
      <w:b/>
      <w:bCs/>
    </w:rPr>
  </w:style>
  <w:style w:type="character" w:styleId="Emphasis">
    <w:name w:val="Emphasis"/>
    <w:basedOn w:val="DefaultParagraphFont"/>
    <w:uiPriority w:val="20"/>
    <w:qFormat/>
    <w:rsid w:val="00FF1AA8"/>
    <w:rPr>
      <w:i/>
      <w:iCs/>
    </w:rPr>
  </w:style>
  <w:style w:type="character" w:customStyle="1" w:styleId="Heading4Char">
    <w:name w:val="Heading 4 Char"/>
    <w:basedOn w:val="DefaultParagraphFont"/>
    <w:link w:val="Heading4"/>
    <w:uiPriority w:val="9"/>
    <w:rsid w:val="00CF3B8E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CF3B8E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CF3B8E"/>
    <w:rPr>
      <w:rFonts w:ascii="Arial" w:eastAsia="Times New Roman" w:hAnsi="Arial" w:cs="Arial"/>
      <w:vanish/>
      <w:sz w:val="16"/>
      <w:szCs w:val="16"/>
    </w:rPr>
  </w:style>
  <w:style w:type="paragraph" w:customStyle="1" w:styleId="TableParagraph">
    <w:name w:val="Table Paragraph"/>
    <w:basedOn w:val="Normal"/>
    <w:uiPriority w:val="1"/>
    <w:qFormat/>
    <w:rsid w:val="005E6201"/>
    <w:pPr>
      <w:widowControl w:val="0"/>
      <w:spacing w:after="0" w:line="240" w:lineRule="auto"/>
    </w:pPr>
  </w:style>
  <w:style w:type="paragraph" w:styleId="BodyText">
    <w:name w:val="Body Text"/>
    <w:basedOn w:val="Normal"/>
    <w:link w:val="BodyTextChar"/>
    <w:uiPriority w:val="1"/>
    <w:qFormat/>
    <w:rsid w:val="005E6201"/>
    <w:pPr>
      <w:widowControl w:val="0"/>
      <w:autoSpaceDE w:val="0"/>
      <w:autoSpaceDN w:val="0"/>
      <w:spacing w:after="0" w:line="240" w:lineRule="auto"/>
    </w:pPr>
    <w:rPr>
      <w:rFonts w:ascii="Lucida Sans Unicode" w:eastAsia="Lucida Sans Unicode" w:hAnsi="Lucida Sans Unicode" w:cs="Lucida Sans Unicode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E6201"/>
    <w:rPr>
      <w:rFonts w:ascii="Lucida Sans Unicode" w:eastAsia="Lucida Sans Unicode" w:hAnsi="Lucida Sans Unicode" w:cs="Lucida Sans Unicode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E6201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BodyTextIndent">
    <w:name w:val="Body Text Indent"/>
    <w:basedOn w:val="Normal"/>
    <w:link w:val="BodyTextIndentChar"/>
    <w:rsid w:val="006B1B73"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/>
    </w:rPr>
  </w:style>
  <w:style w:type="character" w:customStyle="1" w:styleId="BodyTextIndentChar">
    <w:name w:val="Body Text Indent Char"/>
    <w:basedOn w:val="DefaultParagraphFont"/>
    <w:link w:val="BodyTextIndent"/>
    <w:rsid w:val="006B1B73"/>
    <w:rPr>
      <w:rFonts w:ascii="Verdana" w:eastAsia="Times New Roman" w:hAnsi="Verdana" w:cs="Times New Roman"/>
      <w:sz w:val="20"/>
      <w:szCs w:val="20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2F76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F76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F76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F76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F765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981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3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64176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62924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2287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467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4921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16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80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27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119552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673798478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81070659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4356140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5713081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6517880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4058322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0856841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64460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3040591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5434540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45366889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29984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8108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21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39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3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62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70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36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1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0413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7279465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28538284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770681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48914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00637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8737442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82801348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8213130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952306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81248347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36990935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4041646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8446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61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9874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4836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50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54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80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5405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305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95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462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5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9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7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2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535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7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12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41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21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8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0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4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49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906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30731746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22759262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2126955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934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474961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59373420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5258532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60067239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2995632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01353074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3465674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70433208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59929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9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32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0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28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6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943851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264072031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148085681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2524958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873079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77276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791094198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2381014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211578657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4631797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122115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02363365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83781633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1307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64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28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5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3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12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17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95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73098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850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0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3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57324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83139670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264459547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43080735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5934443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2071790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90186626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28118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51495807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96280535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5914239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5565539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53805768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311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733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777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8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287930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487526939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32174765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844898953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11155661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4674046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614285794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57447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2263364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65827354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3869650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9928755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89261594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5494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535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5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35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92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2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017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42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59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02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5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49043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524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48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2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8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7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01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53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49689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2091150734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678771759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024405625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25567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5115252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1372613915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30843678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4480166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17363884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16113991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187769984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146384193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5044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298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39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9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9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53126">
          <w:marLeft w:val="0"/>
          <w:marRight w:val="0"/>
          <w:marTop w:val="0"/>
          <w:marBottom w:val="0"/>
          <w:divBdr>
            <w:top w:val="single" w:sz="2" w:space="0" w:color="E3E3E3"/>
            <w:left w:val="single" w:sz="2" w:space="0" w:color="E3E3E3"/>
            <w:bottom w:val="single" w:sz="2" w:space="0" w:color="E3E3E3"/>
            <w:right w:val="single" w:sz="2" w:space="0" w:color="E3E3E3"/>
          </w:divBdr>
          <w:divsChild>
            <w:div w:id="1012030593">
              <w:marLeft w:val="0"/>
              <w:marRight w:val="0"/>
              <w:marTop w:val="0"/>
              <w:marBottom w:val="0"/>
              <w:divBdr>
                <w:top w:val="single" w:sz="2" w:space="0" w:color="E3E3E3"/>
                <w:left w:val="single" w:sz="2" w:space="0" w:color="E3E3E3"/>
                <w:bottom w:val="single" w:sz="2" w:space="0" w:color="E3E3E3"/>
                <w:right w:val="single" w:sz="2" w:space="0" w:color="E3E3E3"/>
              </w:divBdr>
              <w:divsChild>
                <w:div w:id="1692678960">
                  <w:marLeft w:val="0"/>
                  <w:marRight w:val="0"/>
                  <w:marTop w:val="0"/>
                  <w:marBottom w:val="0"/>
                  <w:divBdr>
                    <w:top w:val="single" w:sz="2" w:space="0" w:color="E3E3E3"/>
                    <w:left w:val="single" w:sz="2" w:space="0" w:color="E3E3E3"/>
                    <w:bottom w:val="single" w:sz="2" w:space="0" w:color="E3E3E3"/>
                    <w:right w:val="single" w:sz="2" w:space="0" w:color="E3E3E3"/>
                  </w:divBdr>
                  <w:divsChild>
                    <w:div w:id="18183787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3E3E3"/>
                        <w:left w:val="single" w:sz="2" w:space="0" w:color="E3E3E3"/>
                        <w:bottom w:val="single" w:sz="2" w:space="0" w:color="E3E3E3"/>
                        <w:right w:val="single" w:sz="2" w:space="0" w:color="E3E3E3"/>
                      </w:divBdr>
                      <w:divsChild>
                        <w:div w:id="360283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3E3E3"/>
                            <w:left w:val="single" w:sz="2" w:space="0" w:color="E3E3E3"/>
                            <w:bottom w:val="single" w:sz="2" w:space="0" w:color="E3E3E3"/>
                            <w:right w:val="single" w:sz="2" w:space="0" w:color="E3E3E3"/>
                          </w:divBdr>
                          <w:divsChild>
                            <w:div w:id="10822149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E3E3E3"/>
                                <w:left w:val="single" w:sz="2" w:space="0" w:color="E3E3E3"/>
                                <w:bottom w:val="single" w:sz="2" w:space="0" w:color="E3E3E3"/>
                                <w:right w:val="single" w:sz="2" w:space="0" w:color="E3E3E3"/>
                              </w:divBdr>
                              <w:divsChild>
                                <w:div w:id="967469912">
                                  <w:marLeft w:val="0"/>
                                  <w:marRight w:val="0"/>
                                  <w:marTop w:val="100"/>
                                  <w:marBottom w:val="100"/>
                                  <w:divBdr>
                                    <w:top w:val="single" w:sz="2" w:space="0" w:color="E3E3E3"/>
                                    <w:left w:val="single" w:sz="2" w:space="0" w:color="E3E3E3"/>
                                    <w:bottom w:val="single" w:sz="2" w:space="0" w:color="E3E3E3"/>
                                    <w:right w:val="single" w:sz="2" w:space="0" w:color="E3E3E3"/>
                                  </w:divBdr>
                                  <w:divsChild>
                                    <w:div w:id="19453873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E3E3E3"/>
                                        <w:left w:val="single" w:sz="2" w:space="0" w:color="E3E3E3"/>
                                        <w:bottom w:val="single" w:sz="2" w:space="0" w:color="E3E3E3"/>
                                        <w:right w:val="single" w:sz="2" w:space="0" w:color="E3E3E3"/>
                                      </w:divBdr>
                                      <w:divsChild>
                                        <w:div w:id="114362227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E3E3E3"/>
                                            <w:left w:val="single" w:sz="2" w:space="0" w:color="E3E3E3"/>
                                            <w:bottom w:val="single" w:sz="2" w:space="0" w:color="E3E3E3"/>
                                            <w:right w:val="single" w:sz="2" w:space="0" w:color="E3E3E3"/>
                                          </w:divBdr>
                                          <w:divsChild>
                                            <w:div w:id="409044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E3E3E3"/>
                                                <w:left w:val="single" w:sz="2" w:space="0" w:color="E3E3E3"/>
                                                <w:bottom w:val="single" w:sz="2" w:space="0" w:color="E3E3E3"/>
                                                <w:right w:val="single" w:sz="2" w:space="0" w:color="E3E3E3"/>
                                              </w:divBdr>
                                              <w:divsChild>
                                                <w:div w:id="31872956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E3E3E3"/>
                                                    <w:left w:val="single" w:sz="2" w:space="0" w:color="E3E3E3"/>
                                                    <w:bottom w:val="single" w:sz="2" w:space="0" w:color="E3E3E3"/>
                                                    <w:right w:val="single" w:sz="2" w:space="0" w:color="E3E3E3"/>
                                                  </w:divBdr>
                                                  <w:divsChild>
                                                    <w:div w:id="2835364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E3E3E3"/>
                                                        <w:left w:val="single" w:sz="2" w:space="0" w:color="E3E3E3"/>
                                                        <w:bottom w:val="single" w:sz="2" w:space="0" w:color="E3E3E3"/>
                                                        <w:right w:val="single" w:sz="2" w:space="0" w:color="E3E3E3"/>
                                                      </w:divBdr>
                                                      <w:divsChild>
                                                        <w:div w:id="92958288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single" w:sz="2" w:space="0" w:color="E3E3E3"/>
                                                            <w:left w:val="single" w:sz="2" w:space="0" w:color="E3E3E3"/>
                                                            <w:bottom w:val="single" w:sz="2" w:space="0" w:color="E3E3E3"/>
                                                            <w:right w:val="single" w:sz="2" w:space="0" w:color="E3E3E3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747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035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6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leetcode.com/u/sundeepg8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sundeep-g-8286831b2/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6CF7C94-8AFD-4043-B50B-C8A398A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42</Words>
  <Characters>4803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eeti Arora</dc:creator>
  <cp:lastModifiedBy>Govarthinam, Sundeep</cp:lastModifiedBy>
  <cp:revision>2</cp:revision>
  <cp:lastPrinted>2025-07-12T16:55:00Z</cp:lastPrinted>
  <dcterms:created xsi:type="dcterms:W3CDTF">2025-07-12T16:56:00Z</dcterms:created>
  <dcterms:modified xsi:type="dcterms:W3CDTF">2025-07-12T16:56:00Z</dcterms:modified>
</cp:coreProperties>
</file>